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i w:val="0"/>
          <w:iCs w:val="0"/>
          <w:color w:val="auto"/>
        </w:rPr>
        <w:id w:val="7583322"/>
        <w:docPartObj>
          <w:docPartGallery w:val="Page Numbers (Top of Page)"/>
          <w:docPartUnique/>
        </w:docPartObj>
      </w:sdtPr>
      <w:sdtEndPr>
        <w:rPr>
          <w:i/>
          <w:iCs/>
          <w:color w:val="4F81BD" w:themeColor="accent1"/>
        </w:rPr>
      </w:sdtEndPr>
      <w:sdtContent>
        <w:p w14:paraId="004B5719" w14:textId="4C5F1FD0" w:rsidR="00D24BFA" w:rsidRDefault="00726BB6" w:rsidP="009468A5">
          <w:pPr>
            <w:pStyle w:val="Citazioneintensa"/>
          </w:pPr>
          <w:r w:rsidRPr="00EA52F5">
            <w:rPr>
              <w:rFonts w:eastAsiaTheme="minorHAnsi"/>
              <w:b/>
              <w:i w:val="0"/>
              <w:iCs w:val="0"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Facoltà di</w:t>
          </w:r>
          <w:r w:rsidRPr="00EA52F5"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 xml:space="preserve"> </w:t>
          </w:r>
          <w:r w:rsidRPr="008A7E66">
            <w:rPr>
              <w:rFonts w:eastAsiaTheme="minorHAnsi"/>
              <w:b/>
              <w:i w:val="0"/>
              <w:iCs w:val="0"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S</w:t>
          </w:r>
          <w:r w:rsidR="009468A5">
            <w:rPr>
              <w:rFonts w:eastAsiaTheme="minorHAnsi"/>
              <w:b/>
              <w:i w:val="0"/>
              <w:iCs w:val="0"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tudi Umanistici</w:t>
          </w:r>
        </w:p>
      </w:sdtContent>
    </w:sdt>
    <w:tbl>
      <w:tblPr>
        <w:tblStyle w:val="Tabellagriglia1chiara-colore5"/>
        <w:tblW w:w="14188" w:type="dxa"/>
        <w:tblLayout w:type="fixed"/>
        <w:tblLook w:val="04A0" w:firstRow="1" w:lastRow="0" w:firstColumn="1" w:lastColumn="0" w:noHBand="0" w:noVBand="1"/>
      </w:tblPr>
      <w:tblGrid>
        <w:gridCol w:w="1552"/>
        <w:gridCol w:w="2232"/>
        <w:gridCol w:w="2616"/>
        <w:gridCol w:w="3931"/>
        <w:gridCol w:w="1713"/>
        <w:gridCol w:w="2144"/>
      </w:tblGrid>
      <w:tr w:rsidR="006D4F09" w:rsidRPr="00043B96" w14:paraId="7D05C725" w14:textId="77777777" w:rsidTr="00043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shd w:val="clear" w:color="auto" w:fill="DAEEF3" w:themeFill="accent5" w:themeFillTint="33"/>
            <w:noWrap/>
            <w:vAlign w:val="center"/>
            <w:hideMark/>
          </w:tcPr>
          <w:p w14:paraId="72914EAA" w14:textId="77777777" w:rsidR="006D4F09" w:rsidRPr="00043B96" w:rsidRDefault="006D4F09" w:rsidP="00043B96">
            <w:pPr>
              <w:jc w:val="center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asmus Code</w:t>
            </w:r>
          </w:p>
        </w:tc>
        <w:tc>
          <w:tcPr>
            <w:tcW w:w="2232" w:type="dxa"/>
            <w:shd w:val="clear" w:color="auto" w:fill="DAEEF3" w:themeFill="accent5" w:themeFillTint="33"/>
            <w:noWrap/>
            <w:vAlign w:val="center"/>
            <w:hideMark/>
          </w:tcPr>
          <w:p w14:paraId="4B83C4B8" w14:textId="77777777" w:rsidR="006D4F09" w:rsidRPr="00043B96" w:rsidRDefault="006D4F09" w:rsidP="00043B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Nome sede estera</w:t>
            </w:r>
          </w:p>
        </w:tc>
        <w:tc>
          <w:tcPr>
            <w:tcW w:w="2616" w:type="dxa"/>
            <w:shd w:val="clear" w:color="auto" w:fill="DAEEF3" w:themeFill="accent5" w:themeFillTint="33"/>
            <w:noWrap/>
            <w:vAlign w:val="center"/>
            <w:hideMark/>
          </w:tcPr>
          <w:p w14:paraId="191EB584" w14:textId="77777777" w:rsidR="006D4F09" w:rsidRPr="00043B96" w:rsidRDefault="006D4F09" w:rsidP="00043B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ISCED</w:t>
            </w:r>
          </w:p>
        </w:tc>
        <w:tc>
          <w:tcPr>
            <w:tcW w:w="3931" w:type="dxa"/>
            <w:shd w:val="clear" w:color="auto" w:fill="DAEEF3" w:themeFill="accent5" w:themeFillTint="33"/>
            <w:vAlign w:val="center"/>
            <w:hideMark/>
          </w:tcPr>
          <w:p w14:paraId="4A26474B" w14:textId="77777777" w:rsidR="006D4F09" w:rsidRPr="00043B96" w:rsidRDefault="006D4F09" w:rsidP="00043B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Corso di studi</w:t>
            </w:r>
          </w:p>
        </w:tc>
        <w:tc>
          <w:tcPr>
            <w:tcW w:w="1713" w:type="dxa"/>
            <w:shd w:val="clear" w:color="auto" w:fill="DAEEF3" w:themeFill="accent5" w:themeFillTint="33"/>
            <w:vAlign w:val="center"/>
            <w:hideMark/>
          </w:tcPr>
          <w:p w14:paraId="3989E6E2" w14:textId="77777777" w:rsidR="006D4F09" w:rsidRPr="00043B96" w:rsidRDefault="006D4F09" w:rsidP="00043B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ocente firmatario Learning Agreement</w:t>
            </w:r>
          </w:p>
        </w:tc>
        <w:tc>
          <w:tcPr>
            <w:tcW w:w="2144" w:type="dxa"/>
            <w:shd w:val="clear" w:color="auto" w:fill="DAEEF3" w:themeFill="accent5" w:themeFillTint="33"/>
            <w:vAlign w:val="center"/>
            <w:hideMark/>
          </w:tcPr>
          <w:p w14:paraId="7A6B2F62" w14:textId="77777777" w:rsidR="006D4F09" w:rsidRPr="00043B96" w:rsidRDefault="006D4F09" w:rsidP="00043B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-mail</w:t>
            </w:r>
          </w:p>
        </w:tc>
      </w:tr>
      <w:tr w:rsidR="006D4F09" w:rsidRPr="00043B96" w14:paraId="0C8EEAFC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1B5E315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 GRAZ01</w:t>
            </w:r>
          </w:p>
        </w:tc>
        <w:tc>
          <w:tcPr>
            <w:tcW w:w="2232" w:type="dxa"/>
            <w:hideMark/>
          </w:tcPr>
          <w:p w14:paraId="19D57439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Karl-Franzens-Universität Graz</w:t>
            </w:r>
          </w:p>
        </w:tc>
        <w:tc>
          <w:tcPr>
            <w:tcW w:w="2616" w:type="dxa"/>
            <w:hideMark/>
          </w:tcPr>
          <w:p w14:paraId="2CD86F26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cquisition)</w:t>
            </w:r>
          </w:p>
        </w:tc>
        <w:tc>
          <w:tcPr>
            <w:tcW w:w="3931" w:type="dxa"/>
          </w:tcPr>
          <w:p w14:paraId="062CC060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7DDCE5D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1E6B1199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serra@unica.it</w:t>
            </w:r>
          </w:p>
        </w:tc>
      </w:tr>
      <w:tr w:rsidR="006D4F09" w:rsidRPr="00043B96" w14:paraId="15F9125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1D97533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 INNSBRU01</w:t>
            </w:r>
          </w:p>
        </w:tc>
        <w:tc>
          <w:tcPr>
            <w:tcW w:w="2232" w:type="dxa"/>
            <w:hideMark/>
          </w:tcPr>
          <w:p w14:paraId="6E721372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opold Franzens Universität Innsbruck</w:t>
            </w:r>
          </w:p>
        </w:tc>
        <w:tc>
          <w:tcPr>
            <w:tcW w:w="2616" w:type="dxa"/>
            <w:hideMark/>
          </w:tcPr>
          <w:p w14:paraId="2960E82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62230856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22800434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5B74E88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44C5E8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 Gudrun</w:t>
            </w:r>
          </w:p>
        </w:tc>
        <w:tc>
          <w:tcPr>
            <w:tcW w:w="2144" w:type="dxa"/>
          </w:tcPr>
          <w:p w14:paraId="60D2E71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@unica.it</w:t>
            </w:r>
          </w:p>
        </w:tc>
      </w:tr>
      <w:tr w:rsidR="006D4F09" w:rsidRPr="00043B96" w14:paraId="6290C81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02B00C2" w14:textId="77777777" w:rsidR="006D4F09" w:rsidRPr="00043B96" w:rsidRDefault="006D4F09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 WIEN01</w:t>
            </w:r>
          </w:p>
        </w:tc>
        <w:tc>
          <w:tcPr>
            <w:tcW w:w="2232" w:type="dxa"/>
            <w:hideMark/>
          </w:tcPr>
          <w:p w14:paraId="1CC8EF77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Wien</w:t>
            </w:r>
          </w:p>
        </w:tc>
        <w:tc>
          <w:tcPr>
            <w:tcW w:w="2616" w:type="dxa"/>
            <w:hideMark/>
          </w:tcPr>
          <w:p w14:paraId="63977721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44C21118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641692F8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17DFE986" w14:textId="705D7698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040E6F55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  <w:hideMark/>
          </w:tcPr>
          <w:p w14:paraId="38D1C574" w14:textId="77777777" w:rsidR="006D4F09" w:rsidRPr="00043B96" w:rsidRDefault="00FB7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0" w:history="1">
              <w:r w:rsidR="006D4F09" w:rsidRPr="00043B96">
                <w:rPr>
                  <w:rStyle w:val="Collegamentoipertestuale"/>
                  <w:rFonts w:eastAsia="Times New Roman" w:cstheme="minorHAnsi"/>
                  <w:color w:val="000000"/>
                  <w:sz w:val="16"/>
                  <w:szCs w:val="16"/>
                  <w:u w:val="none"/>
                </w:rPr>
                <w:t>ffornara@unica.it</w:t>
              </w:r>
            </w:hyperlink>
          </w:p>
        </w:tc>
      </w:tr>
      <w:tr w:rsidR="006D4F09" w:rsidRPr="00043B96" w14:paraId="43E3DB32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759B342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 WIEN01</w:t>
            </w:r>
          </w:p>
        </w:tc>
        <w:tc>
          <w:tcPr>
            <w:tcW w:w="2232" w:type="dxa"/>
            <w:hideMark/>
          </w:tcPr>
          <w:p w14:paraId="773EEA0D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Wien</w:t>
            </w:r>
          </w:p>
        </w:tc>
        <w:tc>
          <w:tcPr>
            <w:tcW w:w="2616" w:type="dxa"/>
            <w:hideMark/>
          </w:tcPr>
          <w:p w14:paraId="43A5F753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510DF5B5" w14:textId="6A82F561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logie e letterature classiche e moderne; Storia e Società</w:t>
            </w:r>
          </w:p>
        </w:tc>
        <w:tc>
          <w:tcPr>
            <w:tcW w:w="1713" w:type="dxa"/>
          </w:tcPr>
          <w:p w14:paraId="1F97F05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2EB9C9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360583C4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75CF4CB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 WIEN01</w:t>
            </w:r>
          </w:p>
        </w:tc>
        <w:tc>
          <w:tcPr>
            <w:tcW w:w="2232" w:type="dxa"/>
            <w:hideMark/>
          </w:tcPr>
          <w:p w14:paraId="6427CB3D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Wien</w:t>
            </w:r>
          </w:p>
        </w:tc>
        <w:tc>
          <w:tcPr>
            <w:tcW w:w="2616" w:type="dxa"/>
            <w:hideMark/>
          </w:tcPr>
          <w:p w14:paraId="65ACC58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Romance studies</w:t>
            </w:r>
          </w:p>
        </w:tc>
        <w:tc>
          <w:tcPr>
            <w:tcW w:w="3931" w:type="dxa"/>
          </w:tcPr>
          <w:p w14:paraId="30232BE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50591969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530A3B8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4880F68C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C9CB958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 WIEN01</w:t>
            </w:r>
          </w:p>
        </w:tc>
        <w:tc>
          <w:tcPr>
            <w:tcW w:w="2232" w:type="dxa"/>
            <w:hideMark/>
          </w:tcPr>
          <w:p w14:paraId="737F0ED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Wien</w:t>
            </w:r>
          </w:p>
        </w:tc>
        <w:tc>
          <w:tcPr>
            <w:tcW w:w="2616" w:type="dxa"/>
            <w:hideMark/>
          </w:tcPr>
          <w:p w14:paraId="6C69AFA3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2D83F68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3A956BB1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11512631" w14:textId="16B4439E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7132E4D0" w14:textId="5AF0FEA2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6D4F09" w:rsidRPr="00043B96" w14:paraId="50EA8EF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67F43C9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 ANTWERP01</w:t>
            </w:r>
          </w:p>
        </w:tc>
        <w:tc>
          <w:tcPr>
            <w:tcW w:w="2232" w:type="dxa"/>
            <w:hideMark/>
          </w:tcPr>
          <w:p w14:paraId="2B58313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eit Antwerpen</w:t>
            </w:r>
          </w:p>
        </w:tc>
        <w:tc>
          <w:tcPr>
            <w:tcW w:w="2616" w:type="dxa"/>
            <w:hideMark/>
          </w:tcPr>
          <w:p w14:paraId="7164D17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cquisition)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556464939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55877589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3C57F54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AB287F8" w14:textId="12B5774F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7E16EF62" w14:textId="1D4A0ACF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6D4F09" w:rsidRPr="00043B96" w14:paraId="3B8AA80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517A95A2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 LIEGE01</w:t>
            </w:r>
          </w:p>
        </w:tc>
        <w:tc>
          <w:tcPr>
            <w:tcW w:w="2232" w:type="dxa"/>
          </w:tcPr>
          <w:p w14:paraId="66CB38C6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Liege</w:t>
            </w:r>
          </w:p>
        </w:tc>
        <w:tc>
          <w:tcPr>
            <w:tcW w:w="2616" w:type="dxa"/>
          </w:tcPr>
          <w:p w14:paraId="1D4DE45D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96261776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78665012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03E94DB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BE183E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658F0A4A" w14:textId="2D6D0B52" w:rsidR="006D4F09" w:rsidRPr="00043B96" w:rsidRDefault="00D5508B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6D4F09" w:rsidRPr="00043B96" w14:paraId="427923BE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15BF026" w14:textId="77777777" w:rsidR="006D4F09" w:rsidRPr="00043B96" w:rsidRDefault="006D4F09" w:rsidP="003E3A9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 LIEGE38</w:t>
            </w:r>
          </w:p>
        </w:tc>
        <w:tc>
          <w:tcPr>
            <w:tcW w:w="2232" w:type="dxa"/>
            <w:hideMark/>
          </w:tcPr>
          <w:p w14:paraId="4F18CE13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s-E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s-ES"/>
              </w:rPr>
              <w:t>Haute Ecole de la Province de Liége</w:t>
            </w:r>
          </w:p>
        </w:tc>
        <w:tc>
          <w:tcPr>
            <w:tcW w:w="2616" w:type="dxa"/>
            <w:hideMark/>
          </w:tcPr>
          <w:p w14:paraId="05A69AC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1 Journalism and reporting</w:t>
            </w:r>
          </w:p>
        </w:tc>
        <w:tc>
          <w:tcPr>
            <w:tcW w:w="3931" w:type="dxa"/>
          </w:tcPr>
          <w:p w14:paraId="638D738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4495DFB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44B3D82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6D4F09" w:rsidRPr="00043B96" w14:paraId="13B364CD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CB43A61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CY NICOSIA01</w:t>
            </w:r>
          </w:p>
        </w:tc>
        <w:tc>
          <w:tcPr>
            <w:tcW w:w="2232" w:type="dxa"/>
            <w:hideMark/>
          </w:tcPr>
          <w:p w14:paraId="4930514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Cyprus</w:t>
            </w:r>
          </w:p>
        </w:tc>
        <w:tc>
          <w:tcPr>
            <w:tcW w:w="2616" w:type="dxa"/>
            <w:hideMark/>
          </w:tcPr>
          <w:p w14:paraId="5DABBFB0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59815387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85109875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0E5BAD3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283CFC1B" w14:textId="53179BEE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6A06E47" w14:textId="371F88A5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6D4F09" w:rsidRPr="00043B96" w14:paraId="13D08954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42EB921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CZ BRNO05</w:t>
            </w:r>
          </w:p>
        </w:tc>
        <w:tc>
          <w:tcPr>
            <w:tcW w:w="2232" w:type="dxa"/>
            <w:hideMark/>
          </w:tcPr>
          <w:p w14:paraId="6F810AB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saryk University</w:t>
            </w:r>
          </w:p>
        </w:tc>
        <w:tc>
          <w:tcPr>
            <w:tcW w:w="2616" w:type="dxa"/>
            <w:hideMark/>
          </w:tcPr>
          <w:p w14:paraId="4485059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63237516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97948701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E35510B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 xml:space="preserve">Lingue e Culture per la Mediazione Linguistica, Lingue e Comunicazione, Lingue e Letterature Moderne Europee </w:t>
                    </w: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lastRenderedPageBreak/>
                      <w:t>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E72FA40" w14:textId="2C0DD250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Giordano Michela</w:t>
            </w:r>
          </w:p>
        </w:tc>
        <w:tc>
          <w:tcPr>
            <w:tcW w:w="2144" w:type="dxa"/>
          </w:tcPr>
          <w:p w14:paraId="3BF72844" w14:textId="0D15B65A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6D4F09" w:rsidRPr="00043B96" w14:paraId="5289528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2312013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CZ PARDUB01</w:t>
            </w:r>
          </w:p>
        </w:tc>
        <w:tc>
          <w:tcPr>
            <w:tcW w:w="2232" w:type="dxa"/>
            <w:hideMark/>
          </w:tcPr>
          <w:p w14:paraId="71A85A75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Pardubice</w:t>
            </w:r>
          </w:p>
        </w:tc>
        <w:tc>
          <w:tcPr>
            <w:tcW w:w="2616" w:type="dxa"/>
            <w:hideMark/>
          </w:tcPr>
          <w:p w14:paraId="62A3275F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/022 Languages and Humanitie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51165830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55454144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82A64DE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D6C6E10" w14:textId="0AE04C8A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3C75EB6" w14:textId="41812F27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6D4F09" w:rsidRPr="00043B96" w14:paraId="7DEBA42A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93083F2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AUGSBUR01</w:t>
            </w:r>
          </w:p>
        </w:tc>
        <w:tc>
          <w:tcPr>
            <w:tcW w:w="2232" w:type="dxa"/>
            <w:hideMark/>
          </w:tcPr>
          <w:p w14:paraId="5542D8D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Augsburg</w:t>
            </w:r>
          </w:p>
        </w:tc>
        <w:tc>
          <w:tcPr>
            <w:tcW w:w="2616" w:type="dxa"/>
            <w:hideMark/>
          </w:tcPr>
          <w:p w14:paraId="0086A38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483C349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48B9F6FF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14562C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0E2069A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405D5B8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AUGSBUR01</w:t>
            </w:r>
          </w:p>
        </w:tc>
        <w:tc>
          <w:tcPr>
            <w:tcW w:w="2232" w:type="dxa"/>
            <w:hideMark/>
          </w:tcPr>
          <w:p w14:paraId="7EE4D46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Augsburg</w:t>
            </w:r>
          </w:p>
        </w:tc>
        <w:tc>
          <w:tcPr>
            <w:tcW w:w="2616" w:type="dxa"/>
            <w:hideMark/>
          </w:tcPr>
          <w:p w14:paraId="2BB6389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7736724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90251965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8A67871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5672A4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 Gudrun</w:t>
            </w:r>
          </w:p>
        </w:tc>
        <w:tc>
          <w:tcPr>
            <w:tcW w:w="2144" w:type="dxa"/>
          </w:tcPr>
          <w:p w14:paraId="11CD5AC8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@unica.it</w:t>
            </w:r>
          </w:p>
        </w:tc>
      </w:tr>
      <w:tr w:rsidR="006D4F09" w:rsidRPr="00043B96" w14:paraId="2A126A5B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C82BC1C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DUSSELD01</w:t>
            </w:r>
          </w:p>
        </w:tc>
        <w:tc>
          <w:tcPr>
            <w:tcW w:w="2232" w:type="dxa"/>
            <w:hideMark/>
          </w:tcPr>
          <w:p w14:paraId="0E7742B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einrich-Heine Universität Dusseldorf</w:t>
            </w:r>
          </w:p>
        </w:tc>
        <w:tc>
          <w:tcPr>
            <w:tcW w:w="2616" w:type="dxa"/>
            <w:hideMark/>
          </w:tcPr>
          <w:p w14:paraId="1047E17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p w14:paraId="30A26548" w14:textId="3D0C869F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61145212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39D715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5E3C16A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F86E4AD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ESSEN04</w:t>
            </w:r>
          </w:p>
        </w:tc>
        <w:tc>
          <w:tcPr>
            <w:tcW w:w="2232" w:type="dxa"/>
            <w:hideMark/>
          </w:tcPr>
          <w:p w14:paraId="14FF7C7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Duisburg-Essen</w:t>
            </w:r>
          </w:p>
        </w:tc>
        <w:tc>
          <w:tcPr>
            <w:tcW w:w="2616" w:type="dxa"/>
            <w:hideMark/>
          </w:tcPr>
          <w:p w14:paraId="2857B7BB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71877788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20526847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8303F20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DF27F52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 Gudrun</w:t>
            </w:r>
          </w:p>
        </w:tc>
        <w:tc>
          <w:tcPr>
            <w:tcW w:w="2144" w:type="dxa"/>
          </w:tcPr>
          <w:p w14:paraId="5B0B5EA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@unica.it</w:t>
            </w:r>
          </w:p>
        </w:tc>
      </w:tr>
      <w:tr w:rsidR="006D4F09" w:rsidRPr="00043B96" w14:paraId="25D5CDE6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23DA530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FRANKFU08</w:t>
            </w:r>
          </w:p>
        </w:tc>
        <w:tc>
          <w:tcPr>
            <w:tcW w:w="2232" w:type="dxa"/>
            <w:hideMark/>
          </w:tcPr>
          <w:p w14:paraId="51F6F5D5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uropa-Universität Viadrina Frankfurt</w:t>
            </w:r>
          </w:p>
        </w:tc>
        <w:tc>
          <w:tcPr>
            <w:tcW w:w="2616" w:type="dxa"/>
            <w:hideMark/>
          </w:tcPr>
          <w:p w14:paraId="0A41CC9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1952790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0BF9AF8D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04D07BEF" w14:textId="2C1CD84F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4D2F2CC8" w14:textId="0050E380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6D4F09" w:rsidRPr="00043B96" w14:paraId="2D35E77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648B0D9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FRANKFU08</w:t>
            </w:r>
          </w:p>
        </w:tc>
        <w:tc>
          <w:tcPr>
            <w:tcW w:w="2232" w:type="dxa"/>
            <w:hideMark/>
          </w:tcPr>
          <w:p w14:paraId="7DB52276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uropa-Universität Viadrina Frankfurt</w:t>
            </w:r>
          </w:p>
        </w:tc>
        <w:tc>
          <w:tcPr>
            <w:tcW w:w="2616" w:type="dxa"/>
            <w:hideMark/>
          </w:tcPr>
          <w:p w14:paraId="28F7FA76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4C50426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3E114D5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38D0616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6D4F09" w:rsidRPr="00043B96" w14:paraId="67895B3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7FC9BEB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FREIBUR01</w:t>
            </w:r>
          </w:p>
        </w:tc>
        <w:tc>
          <w:tcPr>
            <w:tcW w:w="2232" w:type="dxa"/>
            <w:hideMark/>
          </w:tcPr>
          <w:p w14:paraId="00F62CE3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lbert Ludwigs Universität Freiburg</w:t>
            </w:r>
          </w:p>
        </w:tc>
        <w:tc>
          <w:tcPr>
            <w:tcW w:w="2616" w:type="dxa"/>
            <w:hideMark/>
          </w:tcPr>
          <w:p w14:paraId="7F24C1E0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p w14:paraId="402E9E2B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5776BD4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148F91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41C93B1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B7E62F2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GOTTING01</w:t>
            </w:r>
          </w:p>
        </w:tc>
        <w:tc>
          <w:tcPr>
            <w:tcW w:w="2232" w:type="dxa"/>
            <w:hideMark/>
          </w:tcPr>
          <w:p w14:paraId="5AA6A1C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Georg-August-Universität Göttingen</w:t>
            </w:r>
          </w:p>
        </w:tc>
        <w:tc>
          <w:tcPr>
            <w:tcW w:w="2616" w:type="dxa"/>
            <w:hideMark/>
          </w:tcPr>
          <w:p w14:paraId="4599FEAD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p w14:paraId="3FCC1E72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14B8CEF6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10E87B2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41AFBA5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FECDCD6" w14:textId="77777777" w:rsidR="006D4F09" w:rsidRPr="00043B96" w:rsidRDefault="006D4F09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HAMBURG06</w:t>
            </w:r>
          </w:p>
        </w:tc>
        <w:tc>
          <w:tcPr>
            <w:tcW w:w="2232" w:type="dxa"/>
            <w:hideMark/>
          </w:tcPr>
          <w:p w14:paraId="1CE0E4C5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ochschule für Angewandte Wissenscheften</w:t>
            </w:r>
          </w:p>
        </w:tc>
        <w:tc>
          <w:tcPr>
            <w:tcW w:w="2616" w:type="dxa"/>
            <w:hideMark/>
          </w:tcPr>
          <w:p w14:paraId="7AB52A09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931" w:type="dxa"/>
          </w:tcPr>
          <w:p w14:paraId="131A9E9F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7F43FD45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6E583327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  <w:p w14:paraId="48AF5F5F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713" w:type="dxa"/>
            <w:hideMark/>
          </w:tcPr>
          <w:p w14:paraId="0AEA9143" w14:textId="77777777" w:rsidR="006D4F09" w:rsidRPr="00043B96" w:rsidRDefault="006D4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  <w:hideMark/>
          </w:tcPr>
          <w:p w14:paraId="63D37155" w14:textId="77777777" w:rsidR="006D4F09" w:rsidRPr="00043B96" w:rsidRDefault="00FB7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1" w:history="1">
              <w:r w:rsidR="006D4F09" w:rsidRPr="00043B96">
                <w:rPr>
                  <w:rStyle w:val="Collegamentoipertestuale"/>
                  <w:rFonts w:eastAsia="Times New Roman" w:cstheme="minorHAnsi"/>
                  <w:color w:val="000000"/>
                  <w:sz w:val="16"/>
                  <w:szCs w:val="16"/>
                  <w:u w:val="none"/>
                </w:rPr>
                <w:t>ffornara@unica.it</w:t>
              </w:r>
            </w:hyperlink>
          </w:p>
        </w:tc>
      </w:tr>
      <w:tr w:rsidR="006D4F09" w:rsidRPr="00043B96" w14:paraId="515C6247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D8CB476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KASSEL01</w:t>
            </w:r>
          </w:p>
        </w:tc>
        <w:tc>
          <w:tcPr>
            <w:tcW w:w="2232" w:type="dxa"/>
            <w:hideMark/>
          </w:tcPr>
          <w:p w14:paraId="69F3DB52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Kassel</w:t>
            </w:r>
          </w:p>
        </w:tc>
        <w:tc>
          <w:tcPr>
            <w:tcW w:w="2616" w:type="dxa"/>
            <w:hideMark/>
          </w:tcPr>
          <w:p w14:paraId="4B31CB6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5056115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10E49419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C1233DD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62A0E3EE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0331216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KOBLENZ02</w:t>
            </w:r>
          </w:p>
        </w:tc>
        <w:tc>
          <w:tcPr>
            <w:tcW w:w="2232" w:type="dxa"/>
            <w:hideMark/>
          </w:tcPr>
          <w:p w14:paraId="2249BD18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Koblenz-Landau</w:t>
            </w:r>
          </w:p>
        </w:tc>
        <w:tc>
          <w:tcPr>
            <w:tcW w:w="2616" w:type="dxa"/>
            <w:hideMark/>
          </w:tcPr>
          <w:p w14:paraId="01E8192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44677792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45903057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01A12C3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34E86A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 Gudrun</w:t>
            </w:r>
          </w:p>
        </w:tc>
        <w:tc>
          <w:tcPr>
            <w:tcW w:w="2144" w:type="dxa"/>
          </w:tcPr>
          <w:p w14:paraId="36908DE9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@unica.it</w:t>
            </w:r>
          </w:p>
        </w:tc>
      </w:tr>
      <w:tr w:rsidR="006D4F09" w:rsidRPr="00043B96" w14:paraId="3D7CE5CD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1551BD1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D MAGDEBU01</w:t>
            </w:r>
          </w:p>
        </w:tc>
        <w:tc>
          <w:tcPr>
            <w:tcW w:w="2232" w:type="dxa"/>
            <w:hideMark/>
          </w:tcPr>
          <w:p w14:paraId="4919128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  <w:t>Otto-Von-Guericke-Universität Magdeburg</w:t>
            </w:r>
          </w:p>
        </w:tc>
        <w:tc>
          <w:tcPr>
            <w:tcW w:w="2616" w:type="dxa"/>
            <w:hideMark/>
          </w:tcPr>
          <w:p w14:paraId="61E839E0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nd acquisition</w:t>
            </w:r>
          </w:p>
        </w:tc>
        <w:tc>
          <w:tcPr>
            <w:tcW w:w="3931" w:type="dxa"/>
          </w:tcPr>
          <w:p w14:paraId="2501441B" w14:textId="24954952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3C9E91B5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A4894B0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6D4F09" w:rsidRPr="00043B96" w14:paraId="6D0A17B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B88B659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MANNHEI01</w:t>
            </w:r>
          </w:p>
        </w:tc>
        <w:tc>
          <w:tcPr>
            <w:tcW w:w="2232" w:type="dxa"/>
            <w:hideMark/>
          </w:tcPr>
          <w:p w14:paraId="46C85C1C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Mannheim</w:t>
            </w:r>
          </w:p>
        </w:tc>
        <w:tc>
          <w:tcPr>
            <w:tcW w:w="2616" w:type="dxa"/>
            <w:hideMark/>
          </w:tcPr>
          <w:p w14:paraId="0F8267AE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nd acquisition)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203641498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44580863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8D038F5" w14:textId="77777777" w:rsidR="006D4F09" w:rsidRPr="00043B96" w:rsidRDefault="006D4F09" w:rsidP="003E3A9C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725D212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 Gudrun</w:t>
            </w:r>
          </w:p>
        </w:tc>
        <w:tc>
          <w:tcPr>
            <w:tcW w:w="2144" w:type="dxa"/>
          </w:tcPr>
          <w:p w14:paraId="50F89F7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@unica.it</w:t>
            </w:r>
          </w:p>
        </w:tc>
      </w:tr>
      <w:tr w:rsidR="006D4F09" w:rsidRPr="00043B96" w14:paraId="65C771C4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73C4A2E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MANNHEI01</w:t>
            </w:r>
          </w:p>
        </w:tc>
        <w:tc>
          <w:tcPr>
            <w:tcW w:w="2232" w:type="dxa"/>
            <w:hideMark/>
          </w:tcPr>
          <w:p w14:paraId="1EF68EDF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Mannheim</w:t>
            </w:r>
          </w:p>
        </w:tc>
        <w:tc>
          <w:tcPr>
            <w:tcW w:w="2616" w:type="dxa"/>
            <w:hideMark/>
          </w:tcPr>
          <w:p w14:paraId="73D3B16A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1B4A1663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0449969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1622719A" w14:textId="172CA285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426CDF83" w14:textId="73C527D6" w:rsidR="006D4F09" w:rsidRPr="00043B96" w:rsidRDefault="00E81255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6D4F09" w:rsidRPr="00043B96" w14:paraId="0AFB364D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F64497D" w14:textId="77777777" w:rsidR="006D4F09" w:rsidRPr="00043B96" w:rsidRDefault="006D4F09" w:rsidP="003E3A9C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MANNHEI01</w:t>
            </w:r>
          </w:p>
        </w:tc>
        <w:tc>
          <w:tcPr>
            <w:tcW w:w="2232" w:type="dxa"/>
            <w:hideMark/>
          </w:tcPr>
          <w:p w14:paraId="35641FB8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Mannheim</w:t>
            </w:r>
          </w:p>
        </w:tc>
        <w:tc>
          <w:tcPr>
            <w:tcW w:w="2616" w:type="dxa"/>
            <w:hideMark/>
          </w:tcPr>
          <w:p w14:paraId="5D21B17B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70A29B24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29269DA7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497AE6F6" w14:textId="77777777" w:rsidR="006D4F09" w:rsidRPr="00043B96" w:rsidRDefault="006D4F09" w:rsidP="003E3A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D2F5B" w:rsidRPr="00043B96" w14:paraId="55F40643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52EC7567" w14:textId="5814A015" w:rsidR="00AD2F5B" w:rsidRPr="00AD2F5B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D2F5B">
              <w:rPr>
                <w:sz w:val="16"/>
                <w:szCs w:val="16"/>
              </w:rPr>
              <w:t>D OSNABRU01</w:t>
            </w:r>
          </w:p>
        </w:tc>
        <w:tc>
          <w:tcPr>
            <w:tcW w:w="2232" w:type="dxa"/>
          </w:tcPr>
          <w:p w14:paraId="5460CAEE" w14:textId="579ABAB2" w:rsidR="00AD2F5B" w:rsidRPr="00AD2F5B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D2F5B">
              <w:rPr>
                <w:sz w:val="16"/>
                <w:szCs w:val="16"/>
              </w:rPr>
              <w:t>Universität Osnabruck</w:t>
            </w:r>
          </w:p>
        </w:tc>
        <w:tc>
          <w:tcPr>
            <w:tcW w:w="2616" w:type="dxa"/>
          </w:tcPr>
          <w:p w14:paraId="2055F67D" w14:textId="562ED8F3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0231 Languages 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81640875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69106269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CDDCDB6" w14:textId="464295E8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cstheme="minorHAnsi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42990B8" w14:textId="3F4CD8FC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9A18EE7" w14:textId="022D16B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D2F5B" w:rsidRPr="00043B96" w14:paraId="0938CA0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625ECDA9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POTSDAM01</w:t>
            </w:r>
          </w:p>
        </w:tc>
        <w:tc>
          <w:tcPr>
            <w:tcW w:w="2232" w:type="dxa"/>
          </w:tcPr>
          <w:p w14:paraId="6A04B43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Postdam</w:t>
            </w:r>
          </w:p>
        </w:tc>
        <w:tc>
          <w:tcPr>
            <w:tcW w:w="2616" w:type="dxa"/>
          </w:tcPr>
          <w:p w14:paraId="5183A54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</w:t>
            </w:r>
          </w:p>
        </w:tc>
        <w:tc>
          <w:tcPr>
            <w:tcW w:w="3931" w:type="dxa"/>
          </w:tcPr>
          <w:p w14:paraId="4268B78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4655F0B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9FF7BA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36D5BC5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62AC60FD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POTSDAM01</w:t>
            </w:r>
          </w:p>
        </w:tc>
        <w:tc>
          <w:tcPr>
            <w:tcW w:w="2232" w:type="dxa"/>
          </w:tcPr>
          <w:p w14:paraId="0A11A4F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Potsdam</w:t>
            </w:r>
          </w:p>
        </w:tc>
        <w:tc>
          <w:tcPr>
            <w:tcW w:w="2616" w:type="dxa"/>
          </w:tcPr>
          <w:p w14:paraId="61F1CC5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 Language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46183461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60788556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4397CE1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C787197" w14:textId="3CC33AA3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33AAB45A" w14:textId="1B63F519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55BEEB62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0A6E856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POTSDAM01</w:t>
            </w:r>
          </w:p>
        </w:tc>
        <w:tc>
          <w:tcPr>
            <w:tcW w:w="2232" w:type="dxa"/>
            <w:hideMark/>
          </w:tcPr>
          <w:p w14:paraId="5E2C14D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Potsdam</w:t>
            </w:r>
          </w:p>
        </w:tc>
        <w:tc>
          <w:tcPr>
            <w:tcW w:w="2616" w:type="dxa"/>
            <w:hideMark/>
          </w:tcPr>
          <w:p w14:paraId="5C276D2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6F92E86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71EA879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4D60937B" w14:textId="4ECDA33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0D06B79E" w14:textId="2C322370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D2F5B" w:rsidRPr="00043B96" w14:paraId="4D91A22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858F747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POTSDAM01</w:t>
            </w:r>
          </w:p>
        </w:tc>
        <w:tc>
          <w:tcPr>
            <w:tcW w:w="2232" w:type="dxa"/>
            <w:hideMark/>
          </w:tcPr>
          <w:p w14:paraId="28132F1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Potsdam</w:t>
            </w:r>
          </w:p>
        </w:tc>
        <w:tc>
          <w:tcPr>
            <w:tcW w:w="2616" w:type="dxa"/>
            <w:hideMark/>
          </w:tcPr>
          <w:p w14:paraId="030360F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33AB15F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45761D0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5F43F81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D2F5B" w:rsidRPr="00043B96" w14:paraId="4CC75BEC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6706D8E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REGENSB01</w:t>
            </w:r>
          </w:p>
        </w:tc>
        <w:tc>
          <w:tcPr>
            <w:tcW w:w="2232" w:type="dxa"/>
          </w:tcPr>
          <w:p w14:paraId="0CBB35B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tät Regensburg</w:t>
            </w:r>
          </w:p>
        </w:tc>
        <w:tc>
          <w:tcPr>
            <w:tcW w:w="2616" w:type="dxa"/>
          </w:tcPr>
          <w:p w14:paraId="0508584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(011 Education)</w:t>
            </w:r>
          </w:p>
        </w:tc>
        <w:tc>
          <w:tcPr>
            <w:tcW w:w="3931" w:type="dxa"/>
          </w:tcPr>
          <w:p w14:paraId="2C2EF7A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20E092E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627130D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2B6C72E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7A8152A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4E4D7E4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DF16180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3ABBE70C" w14:textId="291A493A" w:rsidR="00AD2F5B" w:rsidRPr="00043B96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559B99D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4D68C2B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4702AD8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66F027D1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171E44B4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REGENSB02</w:t>
            </w:r>
          </w:p>
        </w:tc>
        <w:tc>
          <w:tcPr>
            <w:tcW w:w="2232" w:type="dxa"/>
          </w:tcPr>
          <w:p w14:paraId="7F3E6A4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Ostbayerische Technische Hochschule Regensburg</w:t>
            </w:r>
          </w:p>
        </w:tc>
        <w:tc>
          <w:tcPr>
            <w:tcW w:w="2616" w:type="dxa"/>
          </w:tcPr>
          <w:p w14:paraId="1881260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923 Social work and counselling</w:t>
            </w:r>
          </w:p>
        </w:tc>
        <w:tc>
          <w:tcPr>
            <w:tcW w:w="3931" w:type="dxa"/>
          </w:tcPr>
          <w:p w14:paraId="6C9C097B" w14:textId="70780172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</w:tc>
        <w:tc>
          <w:tcPr>
            <w:tcW w:w="1713" w:type="dxa"/>
          </w:tcPr>
          <w:p w14:paraId="507798D0" w14:textId="01440256" w:rsidR="00AD2F5B" w:rsidRPr="00043B96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172E514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</w:t>
            </w:r>
          </w:p>
        </w:tc>
      </w:tr>
      <w:tr w:rsidR="00AD2F5B" w:rsidRPr="00043B96" w14:paraId="0FE72AA1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6346AC6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STUTTGA01</w:t>
            </w:r>
          </w:p>
        </w:tc>
        <w:tc>
          <w:tcPr>
            <w:tcW w:w="2232" w:type="dxa"/>
            <w:hideMark/>
          </w:tcPr>
          <w:p w14:paraId="43F0EC5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ät Stuttgart</w:t>
            </w:r>
          </w:p>
        </w:tc>
        <w:tc>
          <w:tcPr>
            <w:tcW w:w="2616" w:type="dxa"/>
            <w:hideMark/>
          </w:tcPr>
          <w:p w14:paraId="0CA7D19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80130000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598304137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D1FB392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438A03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 Gudrun</w:t>
            </w:r>
          </w:p>
        </w:tc>
        <w:tc>
          <w:tcPr>
            <w:tcW w:w="2144" w:type="dxa"/>
          </w:tcPr>
          <w:p w14:paraId="6B68007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ukies@unica.it</w:t>
            </w:r>
          </w:p>
        </w:tc>
      </w:tr>
      <w:tr w:rsidR="00AD2F5B" w:rsidRPr="00043B96" w14:paraId="46284648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25B21F4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TUBINGE01</w:t>
            </w:r>
          </w:p>
        </w:tc>
        <w:tc>
          <w:tcPr>
            <w:tcW w:w="2232" w:type="dxa"/>
            <w:hideMark/>
          </w:tcPr>
          <w:p w14:paraId="6D3261B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berhard Karls Universität Tubingen</w:t>
            </w:r>
          </w:p>
        </w:tc>
        <w:tc>
          <w:tcPr>
            <w:tcW w:w="2616" w:type="dxa"/>
            <w:hideMark/>
          </w:tcPr>
          <w:p w14:paraId="40DB555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 (Indology)</w:t>
            </w:r>
          </w:p>
        </w:tc>
        <w:tc>
          <w:tcPr>
            <w:tcW w:w="3931" w:type="dxa"/>
          </w:tcPr>
          <w:p w14:paraId="3964C1F1" w14:textId="0E2A942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6971194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32E2E99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16FC90D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21D1EB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D TUBINGE01</w:t>
            </w:r>
          </w:p>
        </w:tc>
        <w:tc>
          <w:tcPr>
            <w:tcW w:w="2232" w:type="dxa"/>
            <w:hideMark/>
          </w:tcPr>
          <w:p w14:paraId="0230DF5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berhard Karls Universität Tubingen</w:t>
            </w:r>
          </w:p>
        </w:tc>
        <w:tc>
          <w:tcPr>
            <w:tcW w:w="2616" w:type="dxa"/>
            <w:hideMark/>
          </w:tcPr>
          <w:p w14:paraId="27F4428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60A8100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2A7CB49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0D29C87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141DD72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24D5B7F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 WUPPERT01</w:t>
            </w:r>
          </w:p>
        </w:tc>
        <w:tc>
          <w:tcPr>
            <w:tcW w:w="2232" w:type="dxa"/>
            <w:hideMark/>
          </w:tcPr>
          <w:p w14:paraId="1CBC1DB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rgische Universität Wuppertal</w:t>
            </w:r>
          </w:p>
        </w:tc>
        <w:tc>
          <w:tcPr>
            <w:tcW w:w="2616" w:type="dxa"/>
            <w:hideMark/>
          </w:tcPr>
          <w:p w14:paraId="77CC8B4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7D0843E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412149A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35149FE8" w14:textId="6FF2F472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73475F3F" w14:textId="05A8EA9A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D2F5B" w:rsidRPr="00043B96" w14:paraId="46AA502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7D45A0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ALCAL-H01</w:t>
            </w:r>
          </w:p>
        </w:tc>
        <w:tc>
          <w:tcPr>
            <w:tcW w:w="2232" w:type="dxa"/>
            <w:hideMark/>
          </w:tcPr>
          <w:p w14:paraId="088E640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Alcalà</w:t>
            </w:r>
          </w:p>
        </w:tc>
        <w:tc>
          <w:tcPr>
            <w:tcW w:w="2616" w:type="dxa"/>
            <w:hideMark/>
          </w:tcPr>
          <w:p w14:paraId="599F73A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 Journalism and information</w:t>
            </w:r>
          </w:p>
        </w:tc>
        <w:tc>
          <w:tcPr>
            <w:tcW w:w="3931" w:type="dxa"/>
          </w:tcPr>
          <w:p w14:paraId="55256A3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1769C7C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502215C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AD2F5B" w:rsidRPr="00043B96" w14:paraId="5F6F6E02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ED0DDDB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ALCAL-H01</w:t>
            </w:r>
          </w:p>
        </w:tc>
        <w:tc>
          <w:tcPr>
            <w:tcW w:w="2232" w:type="dxa"/>
            <w:hideMark/>
          </w:tcPr>
          <w:p w14:paraId="7DDBC23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Alcalà</w:t>
            </w:r>
          </w:p>
        </w:tc>
        <w:tc>
          <w:tcPr>
            <w:tcW w:w="2616" w:type="dxa"/>
            <w:hideMark/>
          </w:tcPr>
          <w:p w14:paraId="72B5D55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44C79C3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38C0C9D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570B169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D2F5B" w:rsidRPr="00F12B8C" w14:paraId="1981B977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50DC2EE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ALMERIA01</w:t>
            </w:r>
          </w:p>
        </w:tc>
        <w:tc>
          <w:tcPr>
            <w:tcW w:w="2232" w:type="dxa"/>
          </w:tcPr>
          <w:p w14:paraId="2A00F8A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Almeria</w:t>
            </w:r>
          </w:p>
        </w:tc>
        <w:tc>
          <w:tcPr>
            <w:tcW w:w="2616" w:type="dxa"/>
          </w:tcPr>
          <w:p w14:paraId="02505EF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GB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GB"/>
              </w:rPr>
              <w:t>011 Education Science</w:t>
            </w:r>
          </w:p>
          <w:p w14:paraId="6056D41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GB"/>
              </w:rPr>
            </w:pPr>
          </w:p>
          <w:p w14:paraId="7E14157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GB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0112 Training for pre-school teachers</w:t>
            </w:r>
          </w:p>
        </w:tc>
        <w:tc>
          <w:tcPr>
            <w:tcW w:w="3931" w:type="dxa"/>
          </w:tcPr>
          <w:p w14:paraId="6389025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1A2B00B2" w14:textId="1D3E27E7" w:rsidR="00AD2F5B" w:rsidRPr="00043B96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750947EB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7EC67EA2" w14:textId="748D8A8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1FF5021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55EF6B8" w14:textId="10941D8B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0000"/>
                <w:sz w:val="16"/>
                <w:szCs w:val="16"/>
              </w:rPr>
            </w:pPr>
          </w:p>
        </w:tc>
        <w:tc>
          <w:tcPr>
            <w:tcW w:w="1713" w:type="dxa"/>
          </w:tcPr>
          <w:p w14:paraId="772B9EB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F74192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3F61589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5A79C4DC" w14:textId="09796B57" w:rsidR="00AD2F5B" w:rsidRPr="00F12B8C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58B8A7D7" w14:textId="77777777" w:rsidR="00F12B8C" w:rsidRPr="006C28CD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C820324" w14:textId="0018F697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72BF4009" w14:textId="77777777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C28C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426A778E" w14:textId="77777777" w:rsidR="00F12B8C" w:rsidRPr="006C28CD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E088FCF" w14:textId="3F0BCAA8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7451EF72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0B4C5BA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01</w:t>
            </w:r>
          </w:p>
        </w:tc>
        <w:tc>
          <w:tcPr>
            <w:tcW w:w="2232" w:type="dxa"/>
            <w:hideMark/>
          </w:tcPr>
          <w:p w14:paraId="52122C9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Barcelona</w:t>
            </w:r>
          </w:p>
        </w:tc>
        <w:tc>
          <w:tcPr>
            <w:tcW w:w="2616" w:type="dxa"/>
            <w:hideMark/>
          </w:tcPr>
          <w:p w14:paraId="1E45634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66FEDDD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5A9106F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8C4789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34B18D43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7A826A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01</w:t>
            </w:r>
          </w:p>
        </w:tc>
        <w:tc>
          <w:tcPr>
            <w:tcW w:w="2232" w:type="dxa"/>
            <w:hideMark/>
          </w:tcPr>
          <w:p w14:paraId="28E042A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Barcelona</w:t>
            </w:r>
          </w:p>
        </w:tc>
        <w:tc>
          <w:tcPr>
            <w:tcW w:w="2616" w:type="dxa"/>
            <w:hideMark/>
          </w:tcPr>
          <w:p w14:paraId="3E69633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6C104CC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485E950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6F874D6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D2F5B" w:rsidRPr="00043B96" w14:paraId="04CDBCD0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A850E3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02</w:t>
            </w:r>
          </w:p>
        </w:tc>
        <w:tc>
          <w:tcPr>
            <w:tcW w:w="2232" w:type="dxa"/>
            <w:hideMark/>
          </w:tcPr>
          <w:p w14:paraId="7D7E593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Autonoma de Barcelona</w:t>
            </w:r>
          </w:p>
        </w:tc>
        <w:tc>
          <w:tcPr>
            <w:tcW w:w="2616" w:type="dxa"/>
            <w:hideMark/>
          </w:tcPr>
          <w:p w14:paraId="7332B1D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931" w:type="dxa"/>
          </w:tcPr>
          <w:p w14:paraId="7ADE1504" w14:textId="12833D78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34D9416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DAEC52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192AD17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3D13D0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02</w:t>
            </w:r>
          </w:p>
        </w:tc>
        <w:tc>
          <w:tcPr>
            <w:tcW w:w="2232" w:type="dxa"/>
            <w:hideMark/>
          </w:tcPr>
          <w:p w14:paraId="6D1ED14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Autonoma de Barcelona</w:t>
            </w:r>
          </w:p>
        </w:tc>
        <w:tc>
          <w:tcPr>
            <w:tcW w:w="2616" w:type="dxa"/>
            <w:hideMark/>
          </w:tcPr>
          <w:p w14:paraId="524EFF7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243984449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98540043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BAC1389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376404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7A8D48B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551EFA7A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AB3C04B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02</w:t>
            </w:r>
          </w:p>
        </w:tc>
        <w:tc>
          <w:tcPr>
            <w:tcW w:w="2232" w:type="dxa"/>
            <w:hideMark/>
          </w:tcPr>
          <w:p w14:paraId="7CE4B7D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Autonoma de Barcelona</w:t>
            </w:r>
          </w:p>
        </w:tc>
        <w:tc>
          <w:tcPr>
            <w:tcW w:w="2616" w:type="dxa"/>
            <w:hideMark/>
          </w:tcPr>
          <w:p w14:paraId="6D6D8E9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1F042ED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7E84DA6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49BC3A8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4B54AACA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07C108F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02</w:t>
            </w:r>
          </w:p>
        </w:tc>
        <w:tc>
          <w:tcPr>
            <w:tcW w:w="2232" w:type="dxa"/>
            <w:hideMark/>
          </w:tcPr>
          <w:p w14:paraId="5294098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Autonoma de Barcelona</w:t>
            </w:r>
          </w:p>
        </w:tc>
        <w:tc>
          <w:tcPr>
            <w:tcW w:w="2616" w:type="dxa"/>
            <w:hideMark/>
          </w:tcPr>
          <w:p w14:paraId="143F4AA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 Journalism and information</w:t>
            </w:r>
          </w:p>
        </w:tc>
        <w:tc>
          <w:tcPr>
            <w:tcW w:w="3931" w:type="dxa"/>
          </w:tcPr>
          <w:p w14:paraId="5B1EC54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4681FC0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03AE288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AD2F5B" w:rsidRPr="00043B96" w14:paraId="3B884F66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A28DDA1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15</w:t>
            </w:r>
          </w:p>
        </w:tc>
        <w:tc>
          <w:tcPr>
            <w:tcW w:w="2232" w:type="dxa"/>
            <w:hideMark/>
          </w:tcPr>
          <w:p w14:paraId="5CCB1F9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Pompeu Fabra</w:t>
            </w:r>
          </w:p>
        </w:tc>
        <w:tc>
          <w:tcPr>
            <w:tcW w:w="2616" w:type="dxa"/>
            <w:hideMark/>
          </w:tcPr>
          <w:p w14:paraId="77879CD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289A1FFB" w14:textId="4FD9E422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3BC9BB8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452BC74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44362472" w14:textId="77777777" w:rsidTr="00F12B8C">
        <w:trPr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75AD1C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ARCELO24</w:t>
            </w:r>
          </w:p>
        </w:tc>
        <w:tc>
          <w:tcPr>
            <w:tcW w:w="2232" w:type="dxa"/>
            <w:hideMark/>
          </w:tcPr>
          <w:p w14:paraId="722E6AF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s-E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s-ES"/>
              </w:rPr>
              <w:t>Universitat internacional De Catalunya (UIC)</w:t>
            </w:r>
          </w:p>
        </w:tc>
        <w:tc>
          <w:tcPr>
            <w:tcW w:w="2616" w:type="dxa"/>
            <w:hideMark/>
          </w:tcPr>
          <w:p w14:paraId="79CACEC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 Journalism and information</w:t>
            </w:r>
          </w:p>
        </w:tc>
        <w:tc>
          <w:tcPr>
            <w:tcW w:w="3931" w:type="dxa"/>
          </w:tcPr>
          <w:p w14:paraId="746AF5D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4667163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7BCB603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AD2F5B" w:rsidRPr="00043B96" w14:paraId="539DD679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C2111F0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ILBAO01</w:t>
            </w:r>
          </w:p>
        </w:tc>
        <w:tc>
          <w:tcPr>
            <w:tcW w:w="2232" w:type="dxa"/>
            <w:hideMark/>
          </w:tcPr>
          <w:p w14:paraId="4BBA0CF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uskal Erriko Unibertsitatea</w:t>
            </w:r>
          </w:p>
        </w:tc>
        <w:tc>
          <w:tcPr>
            <w:tcW w:w="2616" w:type="dxa"/>
            <w:hideMark/>
          </w:tcPr>
          <w:p w14:paraId="3B8F2AA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40474559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33429174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E633B5A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3FE8D5D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62618E5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5E3F05E0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939D55E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ILBAO01</w:t>
            </w:r>
          </w:p>
        </w:tc>
        <w:tc>
          <w:tcPr>
            <w:tcW w:w="2232" w:type="dxa"/>
            <w:hideMark/>
          </w:tcPr>
          <w:p w14:paraId="6ABB693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uskal Erriko Unibertsitatea</w:t>
            </w:r>
          </w:p>
        </w:tc>
        <w:tc>
          <w:tcPr>
            <w:tcW w:w="2616" w:type="dxa"/>
            <w:hideMark/>
          </w:tcPr>
          <w:p w14:paraId="32BF41D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45406618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66616648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E4C8733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8EBAA0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53E6F48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122B91BC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32D15CB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ILBAO02</w:t>
            </w:r>
          </w:p>
        </w:tc>
        <w:tc>
          <w:tcPr>
            <w:tcW w:w="2232" w:type="dxa"/>
          </w:tcPr>
          <w:p w14:paraId="24DF638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Deusto</w:t>
            </w:r>
          </w:p>
        </w:tc>
        <w:tc>
          <w:tcPr>
            <w:tcW w:w="2616" w:type="dxa"/>
          </w:tcPr>
          <w:p w14:paraId="28F9F39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180358A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536DB6B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308855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68EF5CA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41C23F8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40C9F4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34709DD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5752170F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  <w:p w14:paraId="034B880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144" w:type="dxa"/>
          </w:tcPr>
          <w:p w14:paraId="03AD218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23ECBE8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4C55C9C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68AFD446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C828368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ILBAO02</w:t>
            </w:r>
          </w:p>
        </w:tc>
        <w:tc>
          <w:tcPr>
            <w:tcW w:w="2232" w:type="dxa"/>
            <w:hideMark/>
          </w:tcPr>
          <w:p w14:paraId="25F809C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Deusto</w:t>
            </w:r>
          </w:p>
        </w:tc>
        <w:tc>
          <w:tcPr>
            <w:tcW w:w="2616" w:type="dxa"/>
            <w:hideMark/>
          </w:tcPr>
          <w:p w14:paraId="379B8E0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 Journalism and communication</w:t>
            </w:r>
          </w:p>
        </w:tc>
        <w:tc>
          <w:tcPr>
            <w:tcW w:w="3931" w:type="dxa"/>
          </w:tcPr>
          <w:p w14:paraId="65A3821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4CC3BD3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0C3F050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AD2F5B" w:rsidRPr="00043B96" w14:paraId="2E873B4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3C6F6443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BURGOS01</w:t>
            </w:r>
          </w:p>
        </w:tc>
        <w:tc>
          <w:tcPr>
            <w:tcW w:w="2232" w:type="dxa"/>
          </w:tcPr>
          <w:p w14:paraId="1866283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Burgos</w:t>
            </w:r>
          </w:p>
        </w:tc>
        <w:tc>
          <w:tcPr>
            <w:tcW w:w="2616" w:type="dxa"/>
          </w:tcPr>
          <w:p w14:paraId="2221C9E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 Education</w:t>
            </w:r>
          </w:p>
        </w:tc>
        <w:tc>
          <w:tcPr>
            <w:tcW w:w="3931" w:type="dxa"/>
          </w:tcPr>
          <w:p w14:paraId="054C844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637B894F" w14:textId="070BA8D0" w:rsidR="00AD2F5B" w:rsidRPr="00043B96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774767D0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154F7CA9" w14:textId="6557E05E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256E148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B1603D8" w14:textId="62C6FE03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669E1A8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A6DB66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DFBF1E0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588B936B" w14:textId="09668576" w:rsidR="00AD2F5B" w:rsidRPr="00043B96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43621405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DA36701" w14:textId="3D1AACC0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00B38A3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331BEA7A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2CA861A" w14:textId="24A6EE9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214E9DA1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4FB1CF4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ADIZ01</w:t>
            </w:r>
          </w:p>
        </w:tc>
        <w:tc>
          <w:tcPr>
            <w:tcW w:w="2232" w:type="dxa"/>
            <w:hideMark/>
          </w:tcPr>
          <w:p w14:paraId="0092804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Cadiz</w:t>
            </w:r>
          </w:p>
        </w:tc>
        <w:tc>
          <w:tcPr>
            <w:tcW w:w="2616" w:type="dxa"/>
            <w:hideMark/>
          </w:tcPr>
          <w:p w14:paraId="0F4F74B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763CDDD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18186B6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7BDC716E" w14:textId="162F0373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52F87934" w14:textId="498A21D1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D2F5B" w:rsidRPr="00043B96" w14:paraId="66829EB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6001E5E1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ASTELL01</w:t>
            </w:r>
          </w:p>
        </w:tc>
        <w:tc>
          <w:tcPr>
            <w:tcW w:w="2232" w:type="dxa"/>
          </w:tcPr>
          <w:p w14:paraId="43DCD20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Jaume I</w:t>
            </w:r>
          </w:p>
        </w:tc>
        <w:tc>
          <w:tcPr>
            <w:tcW w:w="2616" w:type="dxa"/>
          </w:tcPr>
          <w:p w14:paraId="09719EC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s</w:t>
            </w:r>
          </w:p>
        </w:tc>
        <w:tc>
          <w:tcPr>
            <w:tcW w:w="3931" w:type="dxa"/>
          </w:tcPr>
          <w:p w14:paraId="66E5CC8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</w:tc>
        <w:tc>
          <w:tcPr>
            <w:tcW w:w="1713" w:type="dxa"/>
          </w:tcPr>
          <w:p w14:paraId="18E5324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Baptist Gabriella</w:t>
            </w:r>
          </w:p>
        </w:tc>
        <w:tc>
          <w:tcPr>
            <w:tcW w:w="2144" w:type="dxa"/>
          </w:tcPr>
          <w:p w14:paraId="2BC6038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</w:tc>
      </w:tr>
      <w:tr w:rsidR="00AD2F5B" w:rsidRPr="00043B96" w14:paraId="7DC71160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0E8CF7A0" w14:textId="68BE59C2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ASTELL01</w:t>
            </w:r>
          </w:p>
        </w:tc>
        <w:tc>
          <w:tcPr>
            <w:tcW w:w="2232" w:type="dxa"/>
          </w:tcPr>
          <w:p w14:paraId="51047D94" w14:textId="69865E50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Jaume I</w:t>
            </w:r>
          </w:p>
        </w:tc>
        <w:tc>
          <w:tcPr>
            <w:tcW w:w="2616" w:type="dxa"/>
          </w:tcPr>
          <w:p w14:paraId="34528968" w14:textId="53C692AC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umanities</w:t>
            </w:r>
          </w:p>
        </w:tc>
        <w:tc>
          <w:tcPr>
            <w:tcW w:w="3931" w:type="dxa"/>
          </w:tcPr>
          <w:p w14:paraId="5D6E312C" w14:textId="6EC13B0F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67614F61" w14:textId="455429F5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1B2F39BF" w14:textId="48DA86B4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45DAEC4D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6F5E11AC" w14:textId="79C90165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ASTELL01</w:t>
            </w:r>
          </w:p>
        </w:tc>
        <w:tc>
          <w:tcPr>
            <w:tcW w:w="2232" w:type="dxa"/>
          </w:tcPr>
          <w:p w14:paraId="06D8EEE5" w14:textId="2F476F56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Jaume I</w:t>
            </w:r>
          </w:p>
        </w:tc>
        <w:tc>
          <w:tcPr>
            <w:tcW w:w="2616" w:type="dxa"/>
          </w:tcPr>
          <w:p w14:paraId="4B5180F6" w14:textId="0AF2B199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10CD38EF" w14:textId="3ADA20D6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2C0DDAF4" w14:textId="0228E29E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A9589F9" w14:textId="758A71CE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4D6F8F1A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C10E884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IUDA-R01</w:t>
            </w:r>
          </w:p>
        </w:tc>
        <w:tc>
          <w:tcPr>
            <w:tcW w:w="2232" w:type="dxa"/>
            <w:hideMark/>
          </w:tcPr>
          <w:p w14:paraId="6FB4F5B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Castilla La Mancha</w:t>
            </w:r>
          </w:p>
        </w:tc>
        <w:tc>
          <w:tcPr>
            <w:tcW w:w="2616" w:type="dxa"/>
            <w:hideMark/>
          </w:tcPr>
          <w:p w14:paraId="0C42EDD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7EABC0F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1E1614A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502407F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  <w:p w14:paraId="1153584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713" w:type="dxa"/>
            <w:hideMark/>
          </w:tcPr>
          <w:p w14:paraId="456DFCF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  <w:hideMark/>
          </w:tcPr>
          <w:p w14:paraId="278FA9BD" w14:textId="77777777" w:rsidR="00AD2F5B" w:rsidRPr="00043B96" w:rsidRDefault="00FB780A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2" w:history="1">
              <w:r w:rsidR="00AD2F5B" w:rsidRPr="00043B96">
                <w:rPr>
                  <w:rStyle w:val="Collegamentoipertestuale"/>
                  <w:rFonts w:eastAsia="Times New Roman" w:cstheme="minorHAnsi"/>
                  <w:color w:val="000000"/>
                  <w:sz w:val="16"/>
                  <w:szCs w:val="16"/>
                  <w:u w:val="none"/>
                </w:rPr>
                <w:t>ffornara@unica.it</w:t>
              </w:r>
            </w:hyperlink>
          </w:p>
        </w:tc>
      </w:tr>
      <w:tr w:rsidR="00AD2F5B" w:rsidRPr="00043B96" w14:paraId="0007FF5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BD1B14F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IUDA-R01</w:t>
            </w:r>
          </w:p>
        </w:tc>
        <w:tc>
          <w:tcPr>
            <w:tcW w:w="2232" w:type="dxa"/>
            <w:hideMark/>
          </w:tcPr>
          <w:p w14:paraId="468C0DD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Castilla La Mancha</w:t>
            </w:r>
          </w:p>
        </w:tc>
        <w:tc>
          <w:tcPr>
            <w:tcW w:w="2616" w:type="dxa"/>
            <w:hideMark/>
          </w:tcPr>
          <w:p w14:paraId="05FD0C9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57D9AC6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54B74B7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16D838C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5E73028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DDC8C6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ORDOBA01</w:t>
            </w:r>
          </w:p>
        </w:tc>
        <w:tc>
          <w:tcPr>
            <w:tcW w:w="2232" w:type="dxa"/>
            <w:hideMark/>
          </w:tcPr>
          <w:p w14:paraId="2102D0F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Cordoba</w:t>
            </w:r>
          </w:p>
        </w:tc>
        <w:tc>
          <w:tcPr>
            <w:tcW w:w="2616" w:type="dxa"/>
            <w:hideMark/>
          </w:tcPr>
          <w:p w14:paraId="041765C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78600849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21012093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0A8592A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257159E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0891DA5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05482DD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D346EE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CORDOBA01</w:t>
            </w:r>
          </w:p>
        </w:tc>
        <w:tc>
          <w:tcPr>
            <w:tcW w:w="2232" w:type="dxa"/>
            <w:hideMark/>
          </w:tcPr>
          <w:p w14:paraId="5F8F4B7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Cordoba</w:t>
            </w:r>
          </w:p>
        </w:tc>
        <w:tc>
          <w:tcPr>
            <w:tcW w:w="2616" w:type="dxa"/>
            <w:hideMark/>
          </w:tcPr>
          <w:p w14:paraId="174DF87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213722169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30350033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5416225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85EDD6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4A60F94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6216B3F2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D12DC5B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GIRONA02</w:t>
            </w:r>
          </w:p>
        </w:tc>
        <w:tc>
          <w:tcPr>
            <w:tcW w:w="2232" w:type="dxa"/>
            <w:hideMark/>
          </w:tcPr>
          <w:p w14:paraId="179C6DB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 de Girona</w:t>
            </w:r>
          </w:p>
        </w:tc>
        <w:tc>
          <w:tcPr>
            <w:tcW w:w="2616" w:type="dxa"/>
            <w:hideMark/>
          </w:tcPr>
          <w:p w14:paraId="672908F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204898316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16955948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C493077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ED5051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1D30541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06F774C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1C023098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</w:p>
          <w:p w14:paraId="1B0EFD5B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Campus di Ceuta</w:t>
            </w:r>
          </w:p>
        </w:tc>
        <w:tc>
          <w:tcPr>
            <w:tcW w:w="2232" w:type="dxa"/>
          </w:tcPr>
          <w:p w14:paraId="291A402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Granada</w:t>
            </w:r>
          </w:p>
        </w:tc>
        <w:tc>
          <w:tcPr>
            <w:tcW w:w="2616" w:type="dxa"/>
          </w:tcPr>
          <w:p w14:paraId="6F1B3B6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02C2E39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09A102F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65719DB4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00FBE760" w14:textId="50FF1912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</w:tc>
        <w:tc>
          <w:tcPr>
            <w:tcW w:w="1713" w:type="dxa"/>
          </w:tcPr>
          <w:p w14:paraId="5AE7FAF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1093FA6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7F92412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4BE98F4B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11159A65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A2B1865" w14:textId="52BBFE3F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4253C6F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59DDDCCF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304B744" w14:textId="04D0D090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293CB809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E471423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</w:p>
        </w:tc>
        <w:tc>
          <w:tcPr>
            <w:tcW w:w="2232" w:type="dxa"/>
            <w:hideMark/>
          </w:tcPr>
          <w:p w14:paraId="67DC5E8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Granada</w:t>
            </w:r>
          </w:p>
        </w:tc>
        <w:tc>
          <w:tcPr>
            <w:tcW w:w="2616" w:type="dxa"/>
            <w:hideMark/>
          </w:tcPr>
          <w:p w14:paraId="0C2241E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0113 Teacher training without subject specialisation</w:t>
            </w:r>
          </w:p>
        </w:tc>
        <w:tc>
          <w:tcPr>
            <w:tcW w:w="3931" w:type="dxa"/>
          </w:tcPr>
          <w:p w14:paraId="1946CF8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4C941FA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698EE03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D2F5B" w:rsidRPr="00043B96" w14:paraId="3759B2BC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96CF62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JAEN01</w:t>
            </w:r>
          </w:p>
        </w:tc>
        <w:tc>
          <w:tcPr>
            <w:tcW w:w="2232" w:type="dxa"/>
            <w:hideMark/>
          </w:tcPr>
          <w:p w14:paraId="042B270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Jaen</w:t>
            </w:r>
          </w:p>
        </w:tc>
        <w:tc>
          <w:tcPr>
            <w:tcW w:w="2616" w:type="dxa"/>
            <w:hideMark/>
          </w:tcPr>
          <w:p w14:paraId="0686207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62989A5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1367153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74A6A01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1082FA8D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72A9850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LEON01</w:t>
            </w:r>
          </w:p>
        </w:tc>
        <w:tc>
          <w:tcPr>
            <w:tcW w:w="2232" w:type="dxa"/>
            <w:hideMark/>
          </w:tcPr>
          <w:p w14:paraId="0821E98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Leon</w:t>
            </w:r>
          </w:p>
        </w:tc>
        <w:tc>
          <w:tcPr>
            <w:tcW w:w="2616" w:type="dxa"/>
            <w:hideMark/>
          </w:tcPr>
          <w:p w14:paraId="1808262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0BAB63C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4920A8E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04FD9D2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41BB4688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BD29FB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2232" w:type="dxa"/>
            <w:hideMark/>
          </w:tcPr>
          <w:p w14:paraId="2A469EB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616" w:type="dxa"/>
            <w:hideMark/>
          </w:tcPr>
          <w:p w14:paraId="72441E9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3A56323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17D22E9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75524E4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  <w:p w14:paraId="71925B4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713" w:type="dxa"/>
            <w:hideMark/>
          </w:tcPr>
          <w:p w14:paraId="16C39585" w14:textId="04545375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astame Chiara</w:t>
            </w:r>
          </w:p>
        </w:tc>
        <w:tc>
          <w:tcPr>
            <w:tcW w:w="2144" w:type="dxa"/>
            <w:hideMark/>
          </w:tcPr>
          <w:p w14:paraId="684BDF1D" w14:textId="1D836AEA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chiara.fastame@unica.it</w:t>
            </w:r>
          </w:p>
        </w:tc>
      </w:tr>
      <w:tr w:rsidR="00AD2F5B" w:rsidRPr="00043B96" w14:paraId="3C162DE0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88DB7EE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2232" w:type="dxa"/>
            <w:hideMark/>
          </w:tcPr>
          <w:p w14:paraId="7FD60E3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616" w:type="dxa"/>
            <w:hideMark/>
          </w:tcPr>
          <w:p w14:paraId="51EC04E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668529A5" w14:textId="7511C763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1D9B985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752F8BE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57FF3DA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9EABD06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2232" w:type="dxa"/>
            <w:hideMark/>
          </w:tcPr>
          <w:p w14:paraId="7D62501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616" w:type="dxa"/>
            <w:hideMark/>
          </w:tcPr>
          <w:p w14:paraId="3FA6818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71C4F54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2C02BD0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001B52CD" w14:textId="7A82BDD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334422FE" w14:textId="4ECF7225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D2F5B" w:rsidRPr="00043B96" w14:paraId="2A52946D" w14:textId="77777777" w:rsidTr="00F12B8C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5EDB7B6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ADRID03</w:t>
            </w:r>
          </w:p>
        </w:tc>
        <w:tc>
          <w:tcPr>
            <w:tcW w:w="2232" w:type="dxa"/>
            <w:hideMark/>
          </w:tcPr>
          <w:p w14:paraId="3BADC53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Complutense de Madrid</w:t>
            </w:r>
          </w:p>
        </w:tc>
        <w:tc>
          <w:tcPr>
            <w:tcW w:w="2616" w:type="dxa"/>
            <w:hideMark/>
          </w:tcPr>
          <w:p w14:paraId="1473B1D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 Journalism and information</w:t>
            </w:r>
          </w:p>
        </w:tc>
        <w:tc>
          <w:tcPr>
            <w:tcW w:w="3931" w:type="dxa"/>
          </w:tcPr>
          <w:p w14:paraId="3579427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07F6C6A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212F300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AD2F5B" w:rsidRPr="00043B96" w14:paraId="5356178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D14D431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ADRID04</w:t>
            </w:r>
          </w:p>
        </w:tc>
        <w:tc>
          <w:tcPr>
            <w:tcW w:w="2232" w:type="dxa"/>
            <w:hideMark/>
          </w:tcPr>
          <w:p w14:paraId="631D374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Autonoma de Madrid</w:t>
            </w:r>
          </w:p>
        </w:tc>
        <w:tc>
          <w:tcPr>
            <w:tcW w:w="2616" w:type="dxa"/>
            <w:hideMark/>
          </w:tcPr>
          <w:p w14:paraId="72DEE36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73507886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83368798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BC6D83B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6624C5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441777A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4B3EC025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8D1C2C1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ADRID26</w:t>
            </w:r>
          </w:p>
        </w:tc>
        <w:tc>
          <w:tcPr>
            <w:tcW w:w="2232" w:type="dxa"/>
            <w:hideMark/>
          </w:tcPr>
          <w:p w14:paraId="122933B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Rey Juan Carlos de Madrid</w:t>
            </w:r>
          </w:p>
        </w:tc>
        <w:tc>
          <w:tcPr>
            <w:tcW w:w="2616" w:type="dxa"/>
            <w:hideMark/>
          </w:tcPr>
          <w:p w14:paraId="51B2BA64" w14:textId="14B335FB" w:rsidR="00AD2F5B" w:rsidRPr="00043B96" w:rsidRDefault="000D507E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0231 Languages 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793595579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82367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0A57B46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7770A5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2CD38FC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034FE7E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15E2DE6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ALAGA01</w:t>
            </w:r>
          </w:p>
        </w:tc>
        <w:tc>
          <w:tcPr>
            <w:tcW w:w="2232" w:type="dxa"/>
            <w:hideMark/>
          </w:tcPr>
          <w:p w14:paraId="55139DF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Malaga</w:t>
            </w:r>
          </w:p>
        </w:tc>
        <w:tc>
          <w:tcPr>
            <w:tcW w:w="2616" w:type="dxa"/>
            <w:hideMark/>
          </w:tcPr>
          <w:p w14:paraId="6C9F8BD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38259712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89188599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FC43D53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67175F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29C846C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5A6E83F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B8172A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ALAGA01</w:t>
            </w:r>
          </w:p>
        </w:tc>
        <w:tc>
          <w:tcPr>
            <w:tcW w:w="2232" w:type="dxa"/>
            <w:hideMark/>
          </w:tcPr>
          <w:p w14:paraId="201908D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Malaga</w:t>
            </w:r>
          </w:p>
        </w:tc>
        <w:tc>
          <w:tcPr>
            <w:tcW w:w="2616" w:type="dxa"/>
            <w:hideMark/>
          </w:tcPr>
          <w:p w14:paraId="7B747D6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3EFC218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699EFF9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13C07C5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7465C5EA" w14:textId="77777777" w:rsidTr="00F12B8C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CCAB38A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</w:tc>
        <w:tc>
          <w:tcPr>
            <w:tcW w:w="2232" w:type="dxa"/>
            <w:hideMark/>
          </w:tcPr>
          <w:p w14:paraId="6756902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616" w:type="dxa"/>
            <w:hideMark/>
          </w:tcPr>
          <w:p w14:paraId="7EE5B60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p w14:paraId="4D8641A1" w14:textId="461B156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329091C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F358CC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58C0EEF0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F66A14F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</w:tc>
        <w:tc>
          <w:tcPr>
            <w:tcW w:w="2232" w:type="dxa"/>
            <w:hideMark/>
          </w:tcPr>
          <w:p w14:paraId="1F4744E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616" w:type="dxa"/>
            <w:hideMark/>
          </w:tcPr>
          <w:p w14:paraId="0C2BB08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58806030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24109899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3201DFD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22B187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4A55CDB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2A5ECA16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C9B581B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</w:tc>
        <w:tc>
          <w:tcPr>
            <w:tcW w:w="2232" w:type="dxa"/>
            <w:hideMark/>
          </w:tcPr>
          <w:p w14:paraId="6E900BB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616" w:type="dxa"/>
            <w:hideMark/>
          </w:tcPr>
          <w:p w14:paraId="271ECB9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637544C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24DCA03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3EFA7B7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4A2C970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135A5219" w14:textId="2E5D4163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</w:tc>
        <w:tc>
          <w:tcPr>
            <w:tcW w:w="2232" w:type="dxa"/>
          </w:tcPr>
          <w:p w14:paraId="0B0C55AA" w14:textId="4AA23354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616" w:type="dxa"/>
          </w:tcPr>
          <w:p w14:paraId="733F004B" w14:textId="02E10ECA" w:rsidR="00AD2F5B" w:rsidRPr="005B4C6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0113 Teacher training without subject specialisation</w:t>
            </w:r>
          </w:p>
        </w:tc>
        <w:tc>
          <w:tcPr>
            <w:tcW w:w="3931" w:type="dxa"/>
          </w:tcPr>
          <w:p w14:paraId="0F01171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37E0115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2FB3D86" w14:textId="5EFFF471" w:rsidR="00AD2F5B" w:rsidRPr="006E0237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</w:tc>
        <w:tc>
          <w:tcPr>
            <w:tcW w:w="1713" w:type="dxa"/>
          </w:tcPr>
          <w:p w14:paraId="0E3D34A3" w14:textId="1C517642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D19130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5FAD346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0B741653" w14:textId="1620C908" w:rsidR="00AD2F5B" w:rsidRPr="00F12B8C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532771C9" w14:textId="77777777" w:rsidR="00AD2F5B" w:rsidRPr="005B4C6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5B4C6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2B4509AE" w14:textId="77777777" w:rsidR="00AD2F5B" w:rsidRPr="005B4C6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5B4C6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7F891D0E" w14:textId="12913400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B4C6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16DE3FA0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17B89A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MURCIA25</w:t>
            </w:r>
          </w:p>
        </w:tc>
        <w:tc>
          <w:tcPr>
            <w:tcW w:w="2232" w:type="dxa"/>
            <w:hideMark/>
          </w:tcPr>
          <w:p w14:paraId="4B5BC4F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scuela Superior de Arte Dramatico de Murcia</w:t>
            </w:r>
          </w:p>
        </w:tc>
        <w:tc>
          <w:tcPr>
            <w:tcW w:w="2616" w:type="dxa"/>
            <w:hideMark/>
          </w:tcPr>
          <w:p w14:paraId="1A9F617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15 Music and performing arts</w:t>
            </w:r>
          </w:p>
        </w:tc>
        <w:tc>
          <w:tcPr>
            <w:tcW w:w="3931" w:type="dxa"/>
          </w:tcPr>
          <w:p w14:paraId="6F6BCFA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1609177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75D5670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D2F5B" w:rsidRPr="00043B96" w14:paraId="5432517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73BAD1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OVIEDO01</w:t>
            </w:r>
          </w:p>
        </w:tc>
        <w:tc>
          <w:tcPr>
            <w:tcW w:w="2232" w:type="dxa"/>
            <w:hideMark/>
          </w:tcPr>
          <w:p w14:paraId="776B847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Oviedo</w:t>
            </w:r>
          </w:p>
        </w:tc>
        <w:tc>
          <w:tcPr>
            <w:tcW w:w="2616" w:type="dxa"/>
            <w:hideMark/>
          </w:tcPr>
          <w:p w14:paraId="72C5F63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2F846BB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0625E29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767285C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  <w:p w14:paraId="22833C1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713" w:type="dxa"/>
            <w:hideMark/>
          </w:tcPr>
          <w:p w14:paraId="1FA46678" w14:textId="7091B4B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Nonnis Marcello</w:t>
            </w:r>
          </w:p>
        </w:tc>
        <w:tc>
          <w:tcPr>
            <w:tcW w:w="2144" w:type="dxa"/>
            <w:hideMark/>
          </w:tcPr>
          <w:p w14:paraId="00FBBA9A" w14:textId="0DB5AFC9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marcello.nonnis@unica.it</w:t>
            </w:r>
          </w:p>
        </w:tc>
      </w:tr>
      <w:tr w:rsidR="00AD2F5B" w:rsidRPr="00043B96" w14:paraId="7E4A3A19" w14:textId="77777777" w:rsidTr="00116DB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96CA39E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OVIEDO01</w:t>
            </w:r>
          </w:p>
        </w:tc>
        <w:tc>
          <w:tcPr>
            <w:tcW w:w="2232" w:type="dxa"/>
            <w:hideMark/>
          </w:tcPr>
          <w:p w14:paraId="47CDB1B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Oviedo</w:t>
            </w:r>
          </w:p>
        </w:tc>
        <w:tc>
          <w:tcPr>
            <w:tcW w:w="2616" w:type="dxa"/>
            <w:hideMark/>
          </w:tcPr>
          <w:p w14:paraId="3927F16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58853312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92033032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C65E007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B5048E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520AAAE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7533DC92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0A3D26A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OVIEDO01</w:t>
            </w:r>
          </w:p>
        </w:tc>
        <w:tc>
          <w:tcPr>
            <w:tcW w:w="2232" w:type="dxa"/>
            <w:hideMark/>
          </w:tcPr>
          <w:p w14:paraId="27CBCD6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Oviedo</w:t>
            </w:r>
          </w:p>
        </w:tc>
        <w:tc>
          <w:tcPr>
            <w:tcW w:w="2616" w:type="dxa"/>
            <w:hideMark/>
          </w:tcPr>
          <w:p w14:paraId="5093B84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922936718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96872768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E11EC5A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20A5056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75CDDA1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10ABB5A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1A1CCF1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PALMA01</w:t>
            </w:r>
          </w:p>
        </w:tc>
        <w:tc>
          <w:tcPr>
            <w:tcW w:w="2232" w:type="dxa"/>
            <w:hideMark/>
          </w:tcPr>
          <w:p w14:paraId="174015C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dad de las Islas Baleares</w:t>
            </w:r>
          </w:p>
        </w:tc>
        <w:tc>
          <w:tcPr>
            <w:tcW w:w="2616" w:type="dxa"/>
            <w:hideMark/>
          </w:tcPr>
          <w:p w14:paraId="1090B0D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419766778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81548939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9DDD6E5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E89C30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360C4B2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25D216CE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66511D4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PALMA01</w:t>
            </w:r>
          </w:p>
        </w:tc>
        <w:tc>
          <w:tcPr>
            <w:tcW w:w="2232" w:type="dxa"/>
            <w:hideMark/>
          </w:tcPr>
          <w:p w14:paraId="0E69A80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dad de las Islas Baleares</w:t>
            </w:r>
          </w:p>
        </w:tc>
        <w:tc>
          <w:tcPr>
            <w:tcW w:w="2616" w:type="dxa"/>
            <w:hideMark/>
          </w:tcPr>
          <w:p w14:paraId="0660600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3A51931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66848DF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0646B71D" w14:textId="79381619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61EB9578" w14:textId="49C92425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D2F5B" w:rsidRPr="00043B96" w14:paraId="566FDE5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7C19A2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PALMA01</w:t>
            </w:r>
          </w:p>
        </w:tc>
        <w:tc>
          <w:tcPr>
            <w:tcW w:w="2232" w:type="dxa"/>
            <w:hideMark/>
          </w:tcPr>
          <w:p w14:paraId="2942ADC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dad de las Islas Baleares</w:t>
            </w:r>
          </w:p>
        </w:tc>
        <w:tc>
          <w:tcPr>
            <w:tcW w:w="2616" w:type="dxa"/>
            <w:hideMark/>
          </w:tcPr>
          <w:p w14:paraId="7E121B5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17B097B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6CB9856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24406BA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65E0D103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CB140D7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1</w:t>
            </w:r>
          </w:p>
          <w:p w14:paraId="57114967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olo 1° semestre</w:t>
            </w:r>
          </w:p>
        </w:tc>
        <w:tc>
          <w:tcPr>
            <w:tcW w:w="2232" w:type="dxa"/>
            <w:hideMark/>
          </w:tcPr>
          <w:p w14:paraId="4D39D15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Pontificia de Salamanca</w:t>
            </w:r>
          </w:p>
        </w:tc>
        <w:tc>
          <w:tcPr>
            <w:tcW w:w="2616" w:type="dxa"/>
            <w:hideMark/>
          </w:tcPr>
          <w:p w14:paraId="3E20665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7C032E3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2110AB3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1784BEC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  <w:p w14:paraId="5A97F72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713" w:type="dxa"/>
            <w:hideMark/>
          </w:tcPr>
          <w:p w14:paraId="12F0FCEB" w14:textId="2120AF91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Cabras Cristina</w:t>
            </w:r>
          </w:p>
        </w:tc>
        <w:tc>
          <w:tcPr>
            <w:tcW w:w="2144" w:type="dxa"/>
            <w:hideMark/>
          </w:tcPr>
          <w:p w14:paraId="422378DF" w14:textId="011156B3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ccabras@unica.it</w:t>
            </w:r>
          </w:p>
        </w:tc>
      </w:tr>
      <w:tr w:rsidR="00AD2F5B" w:rsidRPr="00043B96" w14:paraId="0EC28288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CBF3D4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1</w:t>
            </w:r>
          </w:p>
          <w:p w14:paraId="4F9F8B50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olo 2° semestre</w:t>
            </w:r>
          </w:p>
        </w:tc>
        <w:tc>
          <w:tcPr>
            <w:tcW w:w="2232" w:type="dxa"/>
            <w:hideMark/>
          </w:tcPr>
          <w:p w14:paraId="36B05BE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Pontificia de Salamanca</w:t>
            </w:r>
          </w:p>
        </w:tc>
        <w:tc>
          <w:tcPr>
            <w:tcW w:w="2616" w:type="dxa"/>
            <w:hideMark/>
          </w:tcPr>
          <w:p w14:paraId="26C2463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060DA18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53F9715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237DAEC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  <w:p w14:paraId="27A8086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713" w:type="dxa"/>
            <w:hideMark/>
          </w:tcPr>
          <w:p w14:paraId="74562828" w14:textId="4FF84480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Cabras Cristina</w:t>
            </w:r>
          </w:p>
        </w:tc>
        <w:tc>
          <w:tcPr>
            <w:tcW w:w="2144" w:type="dxa"/>
            <w:hideMark/>
          </w:tcPr>
          <w:p w14:paraId="284F8C35" w14:textId="7F3DA906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ccabras@unica.it</w:t>
            </w:r>
          </w:p>
        </w:tc>
      </w:tr>
      <w:tr w:rsidR="00AD2F5B" w:rsidRPr="00F12B8C" w14:paraId="12E6DA10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57165480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1</w:t>
            </w:r>
          </w:p>
        </w:tc>
        <w:tc>
          <w:tcPr>
            <w:tcW w:w="2232" w:type="dxa"/>
          </w:tcPr>
          <w:p w14:paraId="0EB49C1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Pontificia de Salamanca</w:t>
            </w:r>
          </w:p>
        </w:tc>
        <w:tc>
          <w:tcPr>
            <w:tcW w:w="2616" w:type="dxa"/>
          </w:tcPr>
          <w:p w14:paraId="41D45C1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0113 Teacher training without subject specialisation</w:t>
            </w:r>
          </w:p>
        </w:tc>
        <w:tc>
          <w:tcPr>
            <w:tcW w:w="3931" w:type="dxa"/>
          </w:tcPr>
          <w:p w14:paraId="0ADED53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21A6BBE2" w14:textId="246CB1D8" w:rsidR="00AD2F5B" w:rsidRPr="00043B96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14F45ABD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14828E38" w14:textId="78EF71F9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6F96A7E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1B40D2F" w14:textId="6AAA5AD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736A637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376D08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02BBFF7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5CCF933E" w14:textId="1F3568E5" w:rsidR="00AD2F5B" w:rsidRPr="00F12B8C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1434B9D5" w14:textId="77777777" w:rsidR="00F12B8C" w:rsidRPr="006C28CD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250A225" w14:textId="7D49D31B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0A691925" w14:textId="77777777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C28C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6CA8B505" w14:textId="77777777" w:rsidR="00F12B8C" w:rsidRPr="006C28CD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CF660A7" w14:textId="45C9E025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687E674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3D4840CC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1</w:t>
            </w:r>
          </w:p>
        </w:tc>
        <w:tc>
          <w:tcPr>
            <w:tcW w:w="2232" w:type="dxa"/>
          </w:tcPr>
          <w:p w14:paraId="17EAB9A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Pontificia de Salamanca</w:t>
            </w:r>
          </w:p>
        </w:tc>
        <w:tc>
          <w:tcPr>
            <w:tcW w:w="2616" w:type="dxa"/>
          </w:tcPr>
          <w:p w14:paraId="22E1634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3BAAA7A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1CEEC474" w14:textId="7BA9FCB3" w:rsidR="00AD2F5B" w:rsidRPr="00043B96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7EBE0AD7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0EF3699D" w14:textId="4350684C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2B276CD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2879F3E" w14:textId="00669D3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47F4E24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1899354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489CBD54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77C26787" w14:textId="5BB2D523" w:rsidR="00AD2F5B" w:rsidRPr="00043B96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136A7D31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80AAC76" w14:textId="76A78371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4C8725F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09D2A5E2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7C8AC14" w14:textId="77516D15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75B9E95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44E3F34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2</w:t>
            </w:r>
          </w:p>
        </w:tc>
        <w:tc>
          <w:tcPr>
            <w:tcW w:w="2232" w:type="dxa"/>
            <w:hideMark/>
          </w:tcPr>
          <w:p w14:paraId="58DB913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Salamanca</w:t>
            </w:r>
          </w:p>
        </w:tc>
        <w:tc>
          <w:tcPr>
            <w:tcW w:w="2616" w:type="dxa"/>
            <w:hideMark/>
          </w:tcPr>
          <w:p w14:paraId="7A5FF22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4DDAB5D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5A7DC40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7F1B223D" w14:textId="71328E43" w:rsidR="00AD2F5B" w:rsidRPr="00F12B8C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4EFD8D1F" w14:textId="49BA90FF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Serri Francesco</w:t>
            </w:r>
          </w:p>
        </w:tc>
        <w:tc>
          <w:tcPr>
            <w:tcW w:w="2144" w:type="dxa"/>
            <w:hideMark/>
          </w:tcPr>
          <w:p w14:paraId="701BCDFA" w14:textId="4451902C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fserri@unica.it</w:t>
            </w:r>
          </w:p>
        </w:tc>
      </w:tr>
      <w:tr w:rsidR="00AD2F5B" w:rsidRPr="00043B96" w14:paraId="0900345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83A138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2</w:t>
            </w:r>
          </w:p>
        </w:tc>
        <w:tc>
          <w:tcPr>
            <w:tcW w:w="2232" w:type="dxa"/>
            <w:hideMark/>
          </w:tcPr>
          <w:p w14:paraId="670B5F2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Salamanca</w:t>
            </w:r>
          </w:p>
        </w:tc>
        <w:tc>
          <w:tcPr>
            <w:tcW w:w="2616" w:type="dxa"/>
            <w:hideMark/>
          </w:tcPr>
          <w:p w14:paraId="3A4D6D6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476AB7EC" w14:textId="1810F4C0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641EB8B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9A1387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0B61B75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7E44119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2</w:t>
            </w:r>
          </w:p>
        </w:tc>
        <w:tc>
          <w:tcPr>
            <w:tcW w:w="2232" w:type="dxa"/>
            <w:hideMark/>
          </w:tcPr>
          <w:p w14:paraId="3AA239F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Salamanca</w:t>
            </w:r>
          </w:p>
        </w:tc>
        <w:tc>
          <w:tcPr>
            <w:tcW w:w="2616" w:type="dxa"/>
            <w:hideMark/>
          </w:tcPr>
          <w:p w14:paraId="7C96A96B" w14:textId="44FF3E97" w:rsidR="00AD2F5B" w:rsidRPr="00857569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57569">
              <w:rPr>
                <w:sz w:val="16"/>
                <w:szCs w:val="16"/>
              </w:rPr>
              <w:t>0443 Geography</w:t>
            </w:r>
          </w:p>
        </w:tc>
        <w:tc>
          <w:tcPr>
            <w:tcW w:w="3931" w:type="dxa"/>
          </w:tcPr>
          <w:p w14:paraId="3AEE7544" w14:textId="5D8A258B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6915943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7BE4962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1D6746B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EC2E4E9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LAMAN02</w:t>
            </w:r>
          </w:p>
        </w:tc>
        <w:tc>
          <w:tcPr>
            <w:tcW w:w="2232" w:type="dxa"/>
            <w:hideMark/>
          </w:tcPr>
          <w:p w14:paraId="55D49ED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Salamanca</w:t>
            </w:r>
          </w:p>
        </w:tc>
        <w:tc>
          <w:tcPr>
            <w:tcW w:w="2616" w:type="dxa"/>
            <w:hideMark/>
          </w:tcPr>
          <w:p w14:paraId="58DEF3B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53927316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05820672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C38FAF0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30FFB74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5D26325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666879EA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E10E360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NTAND01</w:t>
            </w:r>
          </w:p>
        </w:tc>
        <w:tc>
          <w:tcPr>
            <w:tcW w:w="2232" w:type="dxa"/>
            <w:hideMark/>
          </w:tcPr>
          <w:p w14:paraId="08EFAE3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Cantabria</w:t>
            </w:r>
          </w:p>
        </w:tc>
        <w:tc>
          <w:tcPr>
            <w:tcW w:w="2616" w:type="dxa"/>
            <w:hideMark/>
          </w:tcPr>
          <w:p w14:paraId="6DFC6E9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082B908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0A54D76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73D73E29" w14:textId="054D5655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2378A541" w14:textId="4E3D9AC9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D2F5B" w:rsidRPr="00043B96" w14:paraId="755C7FFC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119F4E7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NTIAGO01</w:t>
            </w:r>
          </w:p>
        </w:tc>
        <w:tc>
          <w:tcPr>
            <w:tcW w:w="2232" w:type="dxa"/>
            <w:hideMark/>
          </w:tcPr>
          <w:p w14:paraId="6BD5152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dad de Santiago de Compostela</w:t>
            </w:r>
          </w:p>
        </w:tc>
        <w:tc>
          <w:tcPr>
            <w:tcW w:w="2616" w:type="dxa"/>
            <w:hideMark/>
          </w:tcPr>
          <w:p w14:paraId="6899BE8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6D2F2BF7" w14:textId="17CF1D64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</w:t>
            </w:r>
          </w:p>
        </w:tc>
        <w:tc>
          <w:tcPr>
            <w:tcW w:w="1713" w:type="dxa"/>
          </w:tcPr>
          <w:p w14:paraId="45B6844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5FDD18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492602CE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8A6D31D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ANTIAGO01</w:t>
            </w:r>
          </w:p>
        </w:tc>
        <w:tc>
          <w:tcPr>
            <w:tcW w:w="2232" w:type="dxa"/>
            <w:hideMark/>
          </w:tcPr>
          <w:p w14:paraId="32FE076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dad de Santiago de Compostela</w:t>
            </w:r>
          </w:p>
        </w:tc>
        <w:tc>
          <w:tcPr>
            <w:tcW w:w="2616" w:type="dxa"/>
            <w:hideMark/>
          </w:tcPr>
          <w:p w14:paraId="566DFA3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00290250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39054586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424F1FC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286440D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291942D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523DFC9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79E250B5" w14:textId="7439D0E5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1</w:t>
            </w:r>
          </w:p>
        </w:tc>
        <w:tc>
          <w:tcPr>
            <w:tcW w:w="2232" w:type="dxa"/>
          </w:tcPr>
          <w:p w14:paraId="7A3F3785" w14:textId="690FD1CE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Sevilla</w:t>
            </w:r>
          </w:p>
        </w:tc>
        <w:tc>
          <w:tcPr>
            <w:tcW w:w="2616" w:type="dxa"/>
          </w:tcPr>
          <w:p w14:paraId="6641EE9D" w14:textId="0B837820" w:rsidR="00AD2F5B" w:rsidRPr="00AE69F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4DA41E9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2C36853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0A6BDC46" w14:textId="54DA92B8" w:rsidR="00AD2F5B" w:rsidRPr="00AE69F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</w:tcPr>
          <w:p w14:paraId="66EE17BC" w14:textId="18AB5363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</w:tcPr>
          <w:p w14:paraId="57116AE0" w14:textId="7FAAC1D2" w:rsidR="00AD2F5B" w:rsidRPr="00043B96" w:rsidRDefault="00FB780A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3" w:history="1">
              <w:r w:rsidR="00AD2F5B" w:rsidRPr="00043B96">
                <w:rPr>
                  <w:rStyle w:val="Collegamentoipertestuale"/>
                  <w:rFonts w:eastAsia="Times New Roman" w:cstheme="minorHAnsi"/>
                  <w:color w:val="000000"/>
                  <w:sz w:val="16"/>
                  <w:szCs w:val="16"/>
                  <w:u w:val="none"/>
                </w:rPr>
                <w:t>ffornara@unica.it</w:t>
              </w:r>
            </w:hyperlink>
          </w:p>
        </w:tc>
      </w:tr>
      <w:tr w:rsidR="00AD2F5B" w:rsidRPr="00F12B8C" w14:paraId="7DAD0CBC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5246645D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1</w:t>
            </w:r>
          </w:p>
        </w:tc>
        <w:tc>
          <w:tcPr>
            <w:tcW w:w="2232" w:type="dxa"/>
          </w:tcPr>
          <w:p w14:paraId="7185213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Sevilla</w:t>
            </w:r>
          </w:p>
        </w:tc>
        <w:tc>
          <w:tcPr>
            <w:tcW w:w="2616" w:type="dxa"/>
          </w:tcPr>
          <w:p w14:paraId="1B584E9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0112 Training for pre-school teachers</w:t>
            </w:r>
          </w:p>
        </w:tc>
        <w:tc>
          <w:tcPr>
            <w:tcW w:w="3931" w:type="dxa"/>
          </w:tcPr>
          <w:p w14:paraId="25CBCA6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1620993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BA213D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13DF0E0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6F2AA30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1BCEDA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7F5FCCD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2542A123" w14:textId="3B88A543" w:rsidR="00AD2F5B" w:rsidRPr="00F12B8C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082C7411" w14:textId="77777777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2C6D5411" w14:textId="77777777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C28C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793EEA3D" w14:textId="77777777" w:rsidR="00AD2F5B" w:rsidRPr="006C28C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277A6D" w14:paraId="3B1D69C0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45A05612" w14:textId="5B1F5C15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1</w:t>
            </w:r>
          </w:p>
        </w:tc>
        <w:tc>
          <w:tcPr>
            <w:tcW w:w="2232" w:type="dxa"/>
          </w:tcPr>
          <w:p w14:paraId="3312C25D" w14:textId="5D1C74AF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Sevilla</w:t>
            </w:r>
          </w:p>
        </w:tc>
        <w:tc>
          <w:tcPr>
            <w:tcW w:w="2616" w:type="dxa"/>
          </w:tcPr>
          <w:p w14:paraId="71B72ABF" w14:textId="64564056" w:rsidR="00AD2F5B" w:rsidRPr="00277A6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277A6D">
              <w:rPr>
                <w:sz w:val="16"/>
                <w:szCs w:val="16"/>
              </w:rPr>
              <w:t>0111Teacher and training</w:t>
            </w:r>
          </w:p>
        </w:tc>
        <w:tc>
          <w:tcPr>
            <w:tcW w:w="3931" w:type="dxa"/>
          </w:tcPr>
          <w:p w14:paraId="6ED966A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25439DE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4B007DE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2E0CCE21" w14:textId="0438DE2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1AEFCDB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713" w:type="dxa"/>
          </w:tcPr>
          <w:p w14:paraId="3C4C987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6181C3D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4A436BFE" w14:textId="77777777" w:rsidR="00AD2F5B" w:rsidRPr="00043B96" w:rsidRDefault="00AD2F5B" w:rsidP="00AD2F5B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7CB471F2" w14:textId="5D354C45" w:rsidR="00AD2F5B" w:rsidRPr="00F12B8C" w:rsidRDefault="00AD2F5B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3A84EDD5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7F78FA6" w14:textId="402A86DF" w:rsidR="00AD2F5B" w:rsidRPr="00277A6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277A6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6F4ECAF6" w14:textId="77777777" w:rsidR="00AD2F5B" w:rsidRPr="00277A6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277A6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05BA755E" w14:textId="77777777" w:rsidR="00F12B8C" w:rsidRDefault="00F12B8C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1844A26" w14:textId="18A4CF89" w:rsidR="00AD2F5B" w:rsidRPr="00277A6D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277A6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D2F5B" w:rsidRPr="00043B96" w14:paraId="31F22CF8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2CE7BC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1</w:t>
            </w:r>
          </w:p>
        </w:tc>
        <w:tc>
          <w:tcPr>
            <w:tcW w:w="2232" w:type="dxa"/>
            <w:hideMark/>
          </w:tcPr>
          <w:p w14:paraId="766EBE3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Sevilla</w:t>
            </w:r>
          </w:p>
        </w:tc>
        <w:tc>
          <w:tcPr>
            <w:tcW w:w="2616" w:type="dxa"/>
            <w:hideMark/>
          </w:tcPr>
          <w:p w14:paraId="1184C7E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6461492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72474986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DF5ED78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EA3D46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7E1976D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0DFC0038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2B3E58F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1</w:t>
            </w:r>
          </w:p>
        </w:tc>
        <w:tc>
          <w:tcPr>
            <w:tcW w:w="2232" w:type="dxa"/>
            <w:hideMark/>
          </w:tcPr>
          <w:p w14:paraId="3A7A730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Sevilla</w:t>
            </w:r>
          </w:p>
        </w:tc>
        <w:tc>
          <w:tcPr>
            <w:tcW w:w="2616" w:type="dxa"/>
            <w:hideMark/>
          </w:tcPr>
          <w:p w14:paraId="069B590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10B2ABE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317947E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14C96A3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6A99DD58" w14:textId="77777777" w:rsidTr="00F12B8C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7A1281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1</w:t>
            </w:r>
          </w:p>
        </w:tc>
        <w:tc>
          <w:tcPr>
            <w:tcW w:w="2232" w:type="dxa"/>
            <w:hideMark/>
          </w:tcPr>
          <w:p w14:paraId="1C8B68E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Sevilla</w:t>
            </w:r>
          </w:p>
        </w:tc>
        <w:tc>
          <w:tcPr>
            <w:tcW w:w="2616" w:type="dxa"/>
            <w:hideMark/>
          </w:tcPr>
          <w:p w14:paraId="2B440D0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1 Journalism and reporting</w:t>
            </w:r>
          </w:p>
        </w:tc>
        <w:tc>
          <w:tcPr>
            <w:tcW w:w="3931" w:type="dxa"/>
          </w:tcPr>
          <w:p w14:paraId="6CB4BEB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6D04CE3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6C67F11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AD2F5B" w:rsidRPr="00043B96" w14:paraId="4643BAF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BCD63E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3</w:t>
            </w:r>
          </w:p>
        </w:tc>
        <w:tc>
          <w:tcPr>
            <w:tcW w:w="2232" w:type="dxa"/>
            <w:hideMark/>
          </w:tcPr>
          <w:p w14:paraId="017E036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Pablo de Olavide</w:t>
            </w:r>
          </w:p>
        </w:tc>
        <w:tc>
          <w:tcPr>
            <w:tcW w:w="2616" w:type="dxa"/>
            <w:hideMark/>
          </w:tcPr>
          <w:p w14:paraId="5A54B37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84451906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19968951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E75FFDF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FE60E4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07BF058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0EE98DC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F67CAE1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SEVILLA03</w:t>
            </w:r>
          </w:p>
        </w:tc>
        <w:tc>
          <w:tcPr>
            <w:tcW w:w="2232" w:type="dxa"/>
            <w:hideMark/>
          </w:tcPr>
          <w:p w14:paraId="3BDEE1F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Pablo de Olavide</w:t>
            </w:r>
          </w:p>
        </w:tc>
        <w:tc>
          <w:tcPr>
            <w:tcW w:w="2616" w:type="dxa"/>
            <w:hideMark/>
          </w:tcPr>
          <w:p w14:paraId="708FC4D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 Journalism and information</w:t>
            </w:r>
          </w:p>
        </w:tc>
        <w:tc>
          <w:tcPr>
            <w:tcW w:w="3931" w:type="dxa"/>
          </w:tcPr>
          <w:p w14:paraId="567EDBC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5BC1FDF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3C39C28E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AD2F5B" w:rsidRPr="00043B96" w14:paraId="7A264C6C" w14:textId="77777777" w:rsidTr="00F12B8C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30F14DCF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TENERIFE01</w:t>
            </w:r>
          </w:p>
        </w:tc>
        <w:tc>
          <w:tcPr>
            <w:tcW w:w="2232" w:type="dxa"/>
          </w:tcPr>
          <w:p w14:paraId="3442C65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la Laguna</w:t>
            </w:r>
          </w:p>
        </w:tc>
        <w:tc>
          <w:tcPr>
            <w:tcW w:w="2616" w:type="dxa"/>
          </w:tcPr>
          <w:p w14:paraId="00C067D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224 History</w:t>
            </w:r>
          </w:p>
        </w:tc>
        <w:tc>
          <w:tcPr>
            <w:tcW w:w="3931" w:type="dxa"/>
          </w:tcPr>
          <w:p w14:paraId="705BF087" w14:textId="7FA73B46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122753F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9CC355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6543325B" w14:textId="77777777" w:rsidTr="00F12B8C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2A4ECFEF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TENERIFE01</w:t>
            </w:r>
          </w:p>
        </w:tc>
        <w:tc>
          <w:tcPr>
            <w:tcW w:w="2232" w:type="dxa"/>
          </w:tcPr>
          <w:p w14:paraId="2C8BD1A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la Laguna</w:t>
            </w:r>
          </w:p>
        </w:tc>
        <w:tc>
          <w:tcPr>
            <w:tcW w:w="2616" w:type="dxa"/>
          </w:tcPr>
          <w:p w14:paraId="0AF7A920" w14:textId="3BC71712" w:rsidR="00AD2F5B" w:rsidRPr="00857569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57569">
              <w:rPr>
                <w:sz w:val="16"/>
                <w:szCs w:val="16"/>
              </w:rPr>
              <w:t>0443 Geography</w:t>
            </w:r>
          </w:p>
        </w:tc>
        <w:tc>
          <w:tcPr>
            <w:tcW w:w="3931" w:type="dxa"/>
          </w:tcPr>
          <w:p w14:paraId="5A1FEAD8" w14:textId="4D99E43D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15813F7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1A6D117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02BF2551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DEFB522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ALENCI01</w:t>
            </w:r>
          </w:p>
        </w:tc>
        <w:tc>
          <w:tcPr>
            <w:tcW w:w="2232" w:type="dxa"/>
            <w:hideMark/>
          </w:tcPr>
          <w:p w14:paraId="5004BEA7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 de València</w:t>
            </w:r>
          </w:p>
        </w:tc>
        <w:tc>
          <w:tcPr>
            <w:tcW w:w="2616" w:type="dxa"/>
            <w:hideMark/>
          </w:tcPr>
          <w:p w14:paraId="6112FCA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3074B49F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0841F296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66B9D20D" w14:textId="2FA31B6F" w:rsidR="00AD2F5B" w:rsidRPr="00F12B8C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01BC2FAB" w14:textId="3D8E3AEE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Fastame Chiara</w:t>
            </w:r>
          </w:p>
        </w:tc>
        <w:tc>
          <w:tcPr>
            <w:tcW w:w="2144" w:type="dxa"/>
            <w:hideMark/>
          </w:tcPr>
          <w:p w14:paraId="2B7D58A9" w14:textId="6FF4342A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chiara.fastame@unica.it</w:t>
            </w:r>
          </w:p>
        </w:tc>
      </w:tr>
      <w:tr w:rsidR="00AD2F5B" w:rsidRPr="00043B96" w14:paraId="4EA78846" w14:textId="77777777" w:rsidTr="00F12B8C">
        <w:trPr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7A073757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ALENCI01</w:t>
            </w:r>
          </w:p>
        </w:tc>
        <w:tc>
          <w:tcPr>
            <w:tcW w:w="2232" w:type="dxa"/>
          </w:tcPr>
          <w:p w14:paraId="01E2F72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Valencia</w:t>
            </w:r>
          </w:p>
        </w:tc>
        <w:tc>
          <w:tcPr>
            <w:tcW w:w="2616" w:type="dxa"/>
          </w:tcPr>
          <w:p w14:paraId="7B31396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p w14:paraId="2A74569A" w14:textId="23D5E316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4C2B1A40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C9AEDF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D2F5B" w:rsidRPr="00043B96" w14:paraId="33AC2693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C23CF1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ALENCI01</w:t>
            </w:r>
          </w:p>
        </w:tc>
        <w:tc>
          <w:tcPr>
            <w:tcW w:w="2232" w:type="dxa"/>
            <w:hideMark/>
          </w:tcPr>
          <w:p w14:paraId="54CC107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 de València</w:t>
            </w:r>
          </w:p>
        </w:tc>
        <w:tc>
          <w:tcPr>
            <w:tcW w:w="2616" w:type="dxa"/>
            <w:hideMark/>
          </w:tcPr>
          <w:p w14:paraId="339FF1FB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30446737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35824253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A12FABC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529BBE3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0D19D925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AD2F5B" w:rsidRPr="00043B96" w14:paraId="37CBA6F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E50AFD7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ALENCI01</w:t>
            </w:r>
          </w:p>
        </w:tc>
        <w:tc>
          <w:tcPr>
            <w:tcW w:w="2232" w:type="dxa"/>
            <w:hideMark/>
          </w:tcPr>
          <w:p w14:paraId="2876AE2A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 de València</w:t>
            </w:r>
          </w:p>
        </w:tc>
        <w:tc>
          <w:tcPr>
            <w:tcW w:w="2616" w:type="dxa"/>
            <w:hideMark/>
          </w:tcPr>
          <w:p w14:paraId="6C0439D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792B592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0F08E134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62B430E0" w14:textId="6A800142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35C3E8ED" w14:textId="1390E672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D2F5B" w:rsidRPr="00043B96" w14:paraId="48B54F0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AD1F80D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ALLADO01</w:t>
            </w:r>
          </w:p>
        </w:tc>
        <w:tc>
          <w:tcPr>
            <w:tcW w:w="2232" w:type="dxa"/>
            <w:hideMark/>
          </w:tcPr>
          <w:p w14:paraId="0425D0C9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Valladolid</w:t>
            </w:r>
          </w:p>
        </w:tc>
        <w:tc>
          <w:tcPr>
            <w:tcW w:w="2616" w:type="dxa"/>
            <w:hideMark/>
          </w:tcPr>
          <w:p w14:paraId="39C75C21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15 Music and performing arts</w:t>
            </w:r>
          </w:p>
        </w:tc>
        <w:tc>
          <w:tcPr>
            <w:tcW w:w="3931" w:type="dxa"/>
          </w:tcPr>
          <w:p w14:paraId="30261ECD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41787CE2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465BBED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D2F5B" w:rsidRPr="00043B96" w14:paraId="07FCC907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6EA53187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ALLADOLID</w:t>
            </w:r>
          </w:p>
          <w:p w14:paraId="526A0985" w14:textId="77777777" w:rsidR="00AD2F5B" w:rsidRPr="00043B96" w:rsidRDefault="00AD2F5B" w:rsidP="00AD2F5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Campus de Soria</w:t>
            </w:r>
          </w:p>
        </w:tc>
        <w:tc>
          <w:tcPr>
            <w:tcW w:w="2232" w:type="dxa"/>
          </w:tcPr>
          <w:p w14:paraId="48FC085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Valladolid</w:t>
            </w:r>
          </w:p>
        </w:tc>
        <w:tc>
          <w:tcPr>
            <w:tcW w:w="2616" w:type="dxa"/>
          </w:tcPr>
          <w:p w14:paraId="07D9917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82912324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7610679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0AEF047" w14:textId="77777777" w:rsidR="00AD2F5B" w:rsidRPr="00043B96" w:rsidRDefault="00AD2F5B" w:rsidP="00AD2F5B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244B068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70304CBC" w14:textId="77777777" w:rsidR="00AD2F5B" w:rsidRPr="00043B96" w:rsidRDefault="00AD2F5B" w:rsidP="00AD2F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0D507E" w:rsidRPr="00043B96" w14:paraId="1AE0830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60DCF459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ALLADOLID</w:t>
            </w:r>
          </w:p>
          <w:p w14:paraId="5CECF504" w14:textId="3DB35639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Campus de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Valladolid</w:t>
            </w:r>
          </w:p>
        </w:tc>
        <w:tc>
          <w:tcPr>
            <w:tcW w:w="2232" w:type="dxa"/>
          </w:tcPr>
          <w:p w14:paraId="09808D79" w14:textId="10C9687D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Valladolid</w:t>
            </w:r>
          </w:p>
        </w:tc>
        <w:tc>
          <w:tcPr>
            <w:tcW w:w="2616" w:type="dxa"/>
          </w:tcPr>
          <w:p w14:paraId="23C00777" w14:textId="19BA2B0D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57165205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61424924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8EB3607" w14:textId="16124893" w:rsidR="000D507E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cstheme="minorHAnsi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2845D33" w14:textId="5676E161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 Riccardo</w:t>
            </w:r>
          </w:p>
        </w:tc>
        <w:tc>
          <w:tcPr>
            <w:tcW w:w="2144" w:type="dxa"/>
          </w:tcPr>
          <w:p w14:paraId="7AF818E8" w14:textId="29B12600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adini@unica.it</w:t>
            </w:r>
          </w:p>
        </w:tc>
      </w:tr>
      <w:tr w:rsidR="000D507E" w:rsidRPr="00F12B8C" w14:paraId="449DF4EB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07B8C76C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IGO01</w:t>
            </w:r>
          </w:p>
        </w:tc>
        <w:tc>
          <w:tcPr>
            <w:tcW w:w="2232" w:type="dxa"/>
          </w:tcPr>
          <w:p w14:paraId="56C71E5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Vigo</w:t>
            </w:r>
          </w:p>
        </w:tc>
        <w:tc>
          <w:tcPr>
            <w:tcW w:w="2616" w:type="dxa"/>
          </w:tcPr>
          <w:p w14:paraId="2FE42B4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0113 Teacher training without subject specialization</w:t>
            </w:r>
          </w:p>
        </w:tc>
        <w:tc>
          <w:tcPr>
            <w:tcW w:w="3931" w:type="dxa"/>
          </w:tcPr>
          <w:p w14:paraId="5F5E032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34AD169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D7A88EB" w14:textId="77777777" w:rsidR="00F12B8C" w:rsidRDefault="00F12B8C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6F4863A3" w14:textId="419648FA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47235AA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325A7F6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4D77DF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6A087938" w14:textId="77777777" w:rsidR="000D507E" w:rsidRPr="00043B96" w:rsidRDefault="000D507E" w:rsidP="000D507E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654B5D98" w14:textId="02E67C2A" w:rsidR="000D507E" w:rsidRPr="00F12B8C" w:rsidRDefault="000D507E" w:rsidP="00F12B8C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52D8D0D7" w14:textId="77777777" w:rsidR="00F12B8C" w:rsidRPr="006C28CD" w:rsidRDefault="00F12B8C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7527586" w14:textId="20E38101" w:rsidR="000D507E" w:rsidRPr="006C28CD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51735F55" w14:textId="77777777" w:rsidR="000D507E" w:rsidRPr="006C28CD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C28C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77D35EBD" w14:textId="77777777" w:rsidR="00F12B8C" w:rsidRPr="006C28CD" w:rsidRDefault="00F12B8C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21D2EEC" w14:textId="62D09AE6" w:rsidR="000D507E" w:rsidRPr="006C28CD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0D507E" w:rsidRPr="00043B96" w14:paraId="4E58F12B" w14:textId="77777777" w:rsidTr="005601D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AC9A566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VIGO01</w:t>
            </w:r>
          </w:p>
        </w:tc>
        <w:tc>
          <w:tcPr>
            <w:tcW w:w="2232" w:type="dxa"/>
            <w:hideMark/>
          </w:tcPr>
          <w:p w14:paraId="24DB259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Vigo</w:t>
            </w:r>
          </w:p>
        </w:tc>
        <w:tc>
          <w:tcPr>
            <w:tcW w:w="2616" w:type="dxa"/>
            <w:hideMark/>
          </w:tcPr>
          <w:p w14:paraId="063D6B6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7D4EBABD" w14:textId="5F757E2F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505EE0D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2E38B0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21455CB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528DADC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ZARAGOZ01</w:t>
            </w:r>
          </w:p>
        </w:tc>
        <w:tc>
          <w:tcPr>
            <w:tcW w:w="2232" w:type="dxa"/>
            <w:hideMark/>
          </w:tcPr>
          <w:p w14:paraId="4B60F46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 de Zaragoza</w:t>
            </w:r>
          </w:p>
        </w:tc>
        <w:tc>
          <w:tcPr>
            <w:tcW w:w="2616" w:type="dxa"/>
            <w:hideMark/>
          </w:tcPr>
          <w:p w14:paraId="618CDC0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73E1AC6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339F6CD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7C98F094" w14:textId="441485C8" w:rsidR="000D507E" w:rsidRPr="005601D7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12526085" w14:textId="5532DF0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Serri Francesco</w:t>
            </w:r>
          </w:p>
        </w:tc>
        <w:tc>
          <w:tcPr>
            <w:tcW w:w="2144" w:type="dxa"/>
            <w:hideMark/>
          </w:tcPr>
          <w:p w14:paraId="7D4D8071" w14:textId="044E7231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fserri@unica.it</w:t>
            </w:r>
          </w:p>
        </w:tc>
      </w:tr>
      <w:tr w:rsidR="000D507E" w:rsidRPr="00F12B8C" w14:paraId="238C31B2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7D03E23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 ZARAGOZ01</w:t>
            </w:r>
          </w:p>
          <w:p w14:paraId="190AB8EB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Dep. de Ciencias de </w:t>
            </w:r>
            <w:smartTag w:uri="urn:schemas-microsoft-com:office:smarttags" w:element="PersonName">
              <w:smartTagPr>
                <w:attr w:name="ProductID" w:val="la Educacion"/>
              </w:smartTagPr>
              <w:r w:rsidRPr="00043B96">
                <w:rPr>
                  <w:rFonts w:eastAsia="Times New Roman" w:cstheme="minorHAnsi"/>
                  <w:color w:val="000000"/>
                  <w:sz w:val="16"/>
                  <w:szCs w:val="16"/>
                </w:rPr>
                <w:t>la Educacion</w:t>
              </w:r>
            </w:smartTag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 Teruel</w:t>
            </w:r>
          </w:p>
        </w:tc>
        <w:tc>
          <w:tcPr>
            <w:tcW w:w="2232" w:type="dxa"/>
          </w:tcPr>
          <w:p w14:paraId="4B64CDF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dad de Zaragoza</w:t>
            </w:r>
          </w:p>
        </w:tc>
        <w:tc>
          <w:tcPr>
            <w:tcW w:w="2616" w:type="dxa"/>
          </w:tcPr>
          <w:p w14:paraId="753D3D5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0113 Teacher training without subject specialization</w:t>
            </w:r>
          </w:p>
        </w:tc>
        <w:tc>
          <w:tcPr>
            <w:tcW w:w="3931" w:type="dxa"/>
          </w:tcPr>
          <w:p w14:paraId="4967F61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7EAA45FC" w14:textId="77777777" w:rsidR="005601D7" w:rsidRPr="00043B96" w:rsidRDefault="005601D7" w:rsidP="00560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3457EFE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C9C1357" w14:textId="1BDB4E88" w:rsidR="000D507E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47608AE0" w14:textId="5DBC9A8D" w:rsidR="000D507E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A9ECBF1" w14:textId="77777777" w:rsidR="000D507E" w:rsidRPr="00043B96" w:rsidRDefault="000D507E" w:rsidP="00560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3902C68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3A85F05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F6243A0" w14:textId="77777777" w:rsidR="000D507E" w:rsidRPr="00043B96" w:rsidRDefault="000D507E" w:rsidP="000D507E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391AF314" w14:textId="625D121C" w:rsidR="000D507E" w:rsidRPr="005601D7" w:rsidRDefault="000D507E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285050EC" w14:textId="77777777" w:rsidR="005601D7" w:rsidRPr="006C28CD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9EC1F34" w14:textId="654BCEFB" w:rsidR="000D507E" w:rsidRPr="006C28CD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5275FF08" w14:textId="77777777" w:rsidR="000D507E" w:rsidRPr="006C28CD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C28C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4185F6E6" w14:textId="77777777" w:rsidR="005601D7" w:rsidRPr="006C28CD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3C5BA63" w14:textId="2C3D2A21" w:rsidR="000D507E" w:rsidRPr="006C28CD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0D507E" w:rsidRPr="00043B96" w14:paraId="6798CAB5" w14:textId="77777777" w:rsidTr="005601D7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45B4950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 ZARAGOZ01 </w:t>
            </w:r>
          </w:p>
        </w:tc>
        <w:tc>
          <w:tcPr>
            <w:tcW w:w="2232" w:type="dxa"/>
            <w:hideMark/>
          </w:tcPr>
          <w:p w14:paraId="4D185F1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s-E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s-ES"/>
              </w:rPr>
              <w:t xml:space="preserve">Universidad de Zaragoza </w:t>
            </w: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  <w:lang w:val="fr-FR"/>
              </w:rPr>
              <w:t>(Campus Teruel)</w:t>
            </w:r>
          </w:p>
        </w:tc>
        <w:tc>
          <w:tcPr>
            <w:tcW w:w="2616" w:type="dxa"/>
            <w:hideMark/>
          </w:tcPr>
          <w:p w14:paraId="3B06190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13 Fine Arts</w:t>
            </w:r>
          </w:p>
        </w:tc>
        <w:tc>
          <w:tcPr>
            <w:tcW w:w="3931" w:type="dxa"/>
          </w:tcPr>
          <w:p w14:paraId="73FB098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00A9F7D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1395743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0D507E" w:rsidRPr="00043B96" w14:paraId="75CC6126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BA56DD6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E TARTU02</w:t>
            </w:r>
          </w:p>
        </w:tc>
        <w:tc>
          <w:tcPr>
            <w:tcW w:w="2232" w:type="dxa"/>
            <w:hideMark/>
          </w:tcPr>
          <w:p w14:paraId="4473987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Tartu</w:t>
            </w:r>
          </w:p>
        </w:tc>
        <w:tc>
          <w:tcPr>
            <w:tcW w:w="2616" w:type="dxa"/>
            <w:hideMark/>
          </w:tcPr>
          <w:p w14:paraId="21ABD78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nd acquisition)</w:t>
            </w:r>
          </w:p>
        </w:tc>
        <w:tc>
          <w:tcPr>
            <w:tcW w:w="3931" w:type="dxa"/>
          </w:tcPr>
          <w:p w14:paraId="587843E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18D1403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E9A702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318B2F35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CB7F3B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ALBI11</w:t>
            </w:r>
          </w:p>
        </w:tc>
        <w:tc>
          <w:tcPr>
            <w:tcW w:w="2232" w:type="dxa"/>
            <w:hideMark/>
          </w:tcPr>
          <w:p w14:paraId="780E096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Institut National Universitaire Jean-François Champollion</w:t>
            </w:r>
          </w:p>
        </w:tc>
        <w:tc>
          <w:tcPr>
            <w:tcW w:w="2616" w:type="dxa"/>
            <w:hideMark/>
          </w:tcPr>
          <w:p w14:paraId="4D8B7E4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85024947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200310695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B790757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D1B9DB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577EABA1" w14:textId="2FDF592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130B6AD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39ED76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BESANCO01</w:t>
            </w:r>
          </w:p>
        </w:tc>
        <w:tc>
          <w:tcPr>
            <w:tcW w:w="2232" w:type="dxa"/>
            <w:hideMark/>
          </w:tcPr>
          <w:p w14:paraId="3FBB3BE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Franche-Comté</w:t>
            </w:r>
          </w:p>
        </w:tc>
        <w:tc>
          <w:tcPr>
            <w:tcW w:w="2616" w:type="dxa"/>
            <w:hideMark/>
          </w:tcPr>
          <w:p w14:paraId="0CF5D574" w14:textId="2AB300FA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88</w:t>
            </w: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Classical Philology</w:t>
            </w:r>
          </w:p>
        </w:tc>
        <w:tc>
          <w:tcPr>
            <w:tcW w:w="3931" w:type="dxa"/>
          </w:tcPr>
          <w:p w14:paraId="4E0A7006" w14:textId="3976BDF2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logie e letterature classiche e moderne; Storia e Società</w:t>
            </w:r>
          </w:p>
        </w:tc>
        <w:tc>
          <w:tcPr>
            <w:tcW w:w="1713" w:type="dxa"/>
          </w:tcPr>
          <w:p w14:paraId="0178687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34BEE8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314EBA3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80EBAB8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BORDEAU03</w:t>
            </w:r>
          </w:p>
        </w:tc>
        <w:tc>
          <w:tcPr>
            <w:tcW w:w="2232" w:type="dxa"/>
            <w:hideMark/>
          </w:tcPr>
          <w:p w14:paraId="281DF2A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Michel de Montaigne</w:t>
            </w:r>
          </w:p>
        </w:tc>
        <w:tc>
          <w:tcPr>
            <w:tcW w:w="2616" w:type="dxa"/>
            <w:hideMark/>
          </w:tcPr>
          <w:p w14:paraId="1FF2F60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300085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66715659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6D5C3C3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1C3D96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2178C5F3" w14:textId="153F587A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53306B7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44AC000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CAEN01</w:t>
            </w:r>
          </w:p>
        </w:tc>
        <w:tc>
          <w:tcPr>
            <w:tcW w:w="2232" w:type="dxa"/>
            <w:hideMark/>
          </w:tcPr>
          <w:p w14:paraId="32B488A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Caen</w:t>
            </w:r>
          </w:p>
        </w:tc>
        <w:tc>
          <w:tcPr>
            <w:tcW w:w="2616" w:type="dxa"/>
            <w:hideMark/>
          </w:tcPr>
          <w:p w14:paraId="52EC5C6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416851499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174153057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0A158B8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8D5765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102AC0BA" w14:textId="29E6E4D5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5DCE29E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397DAE0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CLERMON48</w:t>
            </w:r>
          </w:p>
        </w:tc>
        <w:tc>
          <w:tcPr>
            <w:tcW w:w="2232" w:type="dxa"/>
            <w:hideMark/>
          </w:tcPr>
          <w:p w14:paraId="73B475A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Clermont Auvergne</w:t>
            </w:r>
          </w:p>
        </w:tc>
        <w:tc>
          <w:tcPr>
            <w:tcW w:w="2616" w:type="dxa"/>
            <w:hideMark/>
          </w:tcPr>
          <w:p w14:paraId="6D125CE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748431E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0E7C9A6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5D3D4A7F" w14:textId="3856107E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135FD07E" w14:textId="49F03AD9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0D507E" w:rsidRPr="00043B96" w14:paraId="3DBC7D4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92A11E7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CLERMON48</w:t>
            </w:r>
          </w:p>
        </w:tc>
        <w:tc>
          <w:tcPr>
            <w:tcW w:w="2232" w:type="dxa"/>
            <w:hideMark/>
          </w:tcPr>
          <w:p w14:paraId="6DFDB15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Clermont Auvergne</w:t>
            </w:r>
          </w:p>
        </w:tc>
        <w:tc>
          <w:tcPr>
            <w:tcW w:w="2616" w:type="dxa"/>
            <w:hideMark/>
          </w:tcPr>
          <w:p w14:paraId="3889626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0991A0F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32D9653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590C08D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0D507E" w:rsidRPr="00043B96" w14:paraId="1A5E687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31F87E2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CORTE01</w:t>
            </w:r>
          </w:p>
        </w:tc>
        <w:tc>
          <w:tcPr>
            <w:tcW w:w="2232" w:type="dxa"/>
            <w:hideMark/>
          </w:tcPr>
          <w:p w14:paraId="6BAC903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Corte - Pascal Paoli</w:t>
            </w:r>
          </w:p>
        </w:tc>
        <w:tc>
          <w:tcPr>
            <w:tcW w:w="2616" w:type="dxa"/>
            <w:hideMark/>
          </w:tcPr>
          <w:p w14:paraId="562560C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89349805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6952879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2FE981E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2C1EB15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3085DC3A" w14:textId="1878C7EA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5910775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2D9D347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DIJON01</w:t>
            </w:r>
          </w:p>
        </w:tc>
        <w:tc>
          <w:tcPr>
            <w:tcW w:w="2232" w:type="dxa"/>
            <w:hideMark/>
          </w:tcPr>
          <w:p w14:paraId="698B19E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Bourgogne</w:t>
            </w:r>
          </w:p>
        </w:tc>
        <w:tc>
          <w:tcPr>
            <w:tcW w:w="2616" w:type="dxa"/>
            <w:hideMark/>
          </w:tcPr>
          <w:p w14:paraId="186E1F0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53A8C3B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0C68B5C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812173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0297C677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7BFE5F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DIJON01</w:t>
            </w:r>
          </w:p>
        </w:tc>
        <w:tc>
          <w:tcPr>
            <w:tcW w:w="2232" w:type="dxa"/>
            <w:hideMark/>
          </w:tcPr>
          <w:p w14:paraId="47E694B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Bourgogne</w:t>
            </w:r>
          </w:p>
        </w:tc>
        <w:tc>
          <w:tcPr>
            <w:tcW w:w="2616" w:type="dxa"/>
            <w:hideMark/>
          </w:tcPr>
          <w:p w14:paraId="73E3213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6B7E2FC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62FC5F7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6E7B85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6B1D4DB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3A56314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DUNKERQ09</w:t>
            </w:r>
          </w:p>
        </w:tc>
        <w:tc>
          <w:tcPr>
            <w:tcW w:w="2232" w:type="dxa"/>
            <w:hideMark/>
          </w:tcPr>
          <w:p w14:paraId="4AD6B15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du Littoral - Cote d'Opale</w:t>
            </w:r>
          </w:p>
        </w:tc>
        <w:tc>
          <w:tcPr>
            <w:tcW w:w="2616" w:type="dxa"/>
            <w:hideMark/>
          </w:tcPr>
          <w:p w14:paraId="295D19A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47498676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86717373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3AD584E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C219D3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10997B56" w14:textId="6FAC7E8F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27CE372E" w14:textId="77777777" w:rsidTr="005601D7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E3C07A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GRENOBL51</w:t>
            </w:r>
          </w:p>
        </w:tc>
        <w:tc>
          <w:tcPr>
            <w:tcW w:w="2232" w:type="dxa"/>
            <w:hideMark/>
          </w:tcPr>
          <w:p w14:paraId="3FFF64B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Grenoble Alpes</w:t>
            </w:r>
          </w:p>
        </w:tc>
        <w:tc>
          <w:tcPr>
            <w:tcW w:w="2616" w:type="dxa"/>
            <w:hideMark/>
          </w:tcPr>
          <w:p w14:paraId="43C7BDC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60C7B04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67C2E78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3B397F1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3088964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D27A9AB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LILLE103</w:t>
            </w:r>
          </w:p>
        </w:tc>
        <w:tc>
          <w:tcPr>
            <w:tcW w:w="2232" w:type="dxa"/>
            <w:hideMark/>
          </w:tcPr>
          <w:p w14:paraId="65A4C34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Lille</w:t>
            </w:r>
          </w:p>
        </w:tc>
        <w:tc>
          <w:tcPr>
            <w:tcW w:w="2616" w:type="dxa"/>
            <w:hideMark/>
          </w:tcPr>
          <w:p w14:paraId="7CE5A4C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415678248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67958554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0EE985F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2C582B9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4D8CE060" w14:textId="191633AE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65419847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2F9B547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LILLE103</w:t>
            </w:r>
          </w:p>
        </w:tc>
        <w:tc>
          <w:tcPr>
            <w:tcW w:w="2232" w:type="dxa"/>
            <w:hideMark/>
          </w:tcPr>
          <w:p w14:paraId="40AC20F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Lille</w:t>
            </w:r>
          </w:p>
        </w:tc>
        <w:tc>
          <w:tcPr>
            <w:tcW w:w="2616" w:type="dxa"/>
            <w:hideMark/>
          </w:tcPr>
          <w:p w14:paraId="267951B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931" w:type="dxa"/>
          </w:tcPr>
          <w:p w14:paraId="17419E5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4B656CC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0D0A754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434959D0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07BCF2F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LYON02</w:t>
            </w:r>
          </w:p>
        </w:tc>
        <w:tc>
          <w:tcPr>
            <w:tcW w:w="2232" w:type="dxa"/>
            <w:hideMark/>
          </w:tcPr>
          <w:p w14:paraId="48C80D6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Lumière - Lyon II</w:t>
            </w:r>
          </w:p>
        </w:tc>
        <w:tc>
          <w:tcPr>
            <w:tcW w:w="2616" w:type="dxa"/>
            <w:hideMark/>
          </w:tcPr>
          <w:p w14:paraId="3DB7CFC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4FAB2CE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74E6A6C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4F99331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499989E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0074857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MARSEIL84</w:t>
            </w:r>
          </w:p>
        </w:tc>
        <w:tc>
          <w:tcPr>
            <w:tcW w:w="2232" w:type="dxa"/>
            <w:hideMark/>
          </w:tcPr>
          <w:p w14:paraId="626F324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ix-Marseille University (AMU)</w:t>
            </w:r>
          </w:p>
        </w:tc>
        <w:tc>
          <w:tcPr>
            <w:tcW w:w="2616" w:type="dxa"/>
            <w:hideMark/>
          </w:tcPr>
          <w:p w14:paraId="5EE7E32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0102D69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64F037C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6E979E1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3CC2C0D9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224CA5A9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MONTPEL03</w:t>
            </w:r>
          </w:p>
        </w:tc>
        <w:tc>
          <w:tcPr>
            <w:tcW w:w="2232" w:type="dxa"/>
          </w:tcPr>
          <w:p w14:paraId="717BFB1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té Paul Valery Montpellier III</w:t>
            </w:r>
          </w:p>
        </w:tc>
        <w:tc>
          <w:tcPr>
            <w:tcW w:w="2616" w:type="dxa"/>
          </w:tcPr>
          <w:p w14:paraId="3C5C922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p w14:paraId="465E975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35E0A38C" w14:textId="7BE3C9AD" w:rsidR="000D507E" w:rsidRPr="00043B96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24AD905B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05EEFB85" w14:textId="6CBCDE6B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3C33BFA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84B8B09" w14:textId="37A624F0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7521A24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265C292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8A2CA01" w14:textId="77777777" w:rsidR="000D507E" w:rsidRPr="00043B96" w:rsidRDefault="000D507E" w:rsidP="000D507E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38B4E297" w14:textId="437CAD53" w:rsidR="000D507E" w:rsidRPr="00043B96" w:rsidRDefault="000D507E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3DDE527E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E6593E0" w14:textId="3187B2AD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69E6A3C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0D244521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02529D5" w14:textId="150F75BB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0D507E" w:rsidRPr="00043B96" w14:paraId="7DCC8C1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66D10F6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MONTPEL03</w:t>
            </w:r>
          </w:p>
        </w:tc>
        <w:tc>
          <w:tcPr>
            <w:tcW w:w="2232" w:type="dxa"/>
            <w:hideMark/>
          </w:tcPr>
          <w:p w14:paraId="713075D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Paul Valery Montpellier III</w:t>
            </w:r>
          </w:p>
        </w:tc>
        <w:tc>
          <w:tcPr>
            <w:tcW w:w="2616" w:type="dxa"/>
            <w:hideMark/>
          </w:tcPr>
          <w:p w14:paraId="6B24EBE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30188411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00085506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27BE002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54D586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63458A03" w14:textId="5FCCA70B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2E28BEE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B269FD4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MONTPEL03</w:t>
            </w:r>
          </w:p>
        </w:tc>
        <w:tc>
          <w:tcPr>
            <w:tcW w:w="2232" w:type="dxa"/>
            <w:hideMark/>
          </w:tcPr>
          <w:p w14:paraId="03CE434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Paul Valery Montpellier III</w:t>
            </w:r>
          </w:p>
        </w:tc>
        <w:tc>
          <w:tcPr>
            <w:tcW w:w="2616" w:type="dxa"/>
            <w:hideMark/>
          </w:tcPr>
          <w:p w14:paraId="1AF814F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13 Fine arts</w:t>
            </w:r>
          </w:p>
        </w:tc>
        <w:tc>
          <w:tcPr>
            <w:tcW w:w="3931" w:type="dxa"/>
          </w:tcPr>
          <w:p w14:paraId="3A4A4D6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4F896A2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65BA10F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4CE5104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C31479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NANTES01</w:t>
            </w:r>
          </w:p>
        </w:tc>
        <w:tc>
          <w:tcPr>
            <w:tcW w:w="2232" w:type="dxa"/>
            <w:hideMark/>
          </w:tcPr>
          <w:p w14:paraId="399530B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Nantes</w:t>
            </w:r>
          </w:p>
        </w:tc>
        <w:tc>
          <w:tcPr>
            <w:tcW w:w="2616" w:type="dxa"/>
            <w:hideMark/>
          </w:tcPr>
          <w:p w14:paraId="2B7BD9A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538547658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48960283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95942A4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05E742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429AEF8F" w14:textId="00D767CD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21BDB41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AAF298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NIMES17</w:t>
            </w:r>
          </w:p>
        </w:tc>
        <w:tc>
          <w:tcPr>
            <w:tcW w:w="2232" w:type="dxa"/>
            <w:hideMark/>
          </w:tcPr>
          <w:p w14:paraId="7CD9B5F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Nimes</w:t>
            </w:r>
          </w:p>
        </w:tc>
        <w:tc>
          <w:tcPr>
            <w:tcW w:w="2616" w:type="dxa"/>
            <w:hideMark/>
          </w:tcPr>
          <w:p w14:paraId="4726202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1CACD2E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2D2309F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5DFD4265" w14:textId="211214AF" w:rsidR="000D507E" w:rsidRPr="005601D7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57E9130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  <w:hideMark/>
          </w:tcPr>
          <w:p w14:paraId="238ADFF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fornara@unica.it </w:t>
            </w:r>
          </w:p>
        </w:tc>
      </w:tr>
      <w:tr w:rsidR="000D507E" w:rsidRPr="00043B96" w14:paraId="6D5AF9C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05B35950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PARIS005</w:t>
            </w:r>
          </w:p>
        </w:tc>
        <w:tc>
          <w:tcPr>
            <w:tcW w:w="2232" w:type="dxa"/>
          </w:tcPr>
          <w:p w14:paraId="4C75FBF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Paris Descartes</w:t>
            </w:r>
          </w:p>
        </w:tc>
        <w:tc>
          <w:tcPr>
            <w:tcW w:w="2616" w:type="dxa"/>
          </w:tcPr>
          <w:p w14:paraId="654F615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13156070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70001482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156D639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B650D5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1EBDAB22" w14:textId="77400036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4E8F0C7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62E7ED2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PARIS010</w:t>
            </w:r>
          </w:p>
        </w:tc>
        <w:tc>
          <w:tcPr>
            <w:tcW w:w="2232" w:type="dxa"/>
            <w:hideMark/>
          </w:tcPr>
          <w:p w14:paraId="50C42B9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Université de Paris X - Nanterre </w:t>
            </w:r>
          </w:p>
        </w:tc>
        <w:tc>
          <w:tcPr>
            <w:tcW w:w="2616" w:type="dxa"/>
            <w:hideMark/>
          </w:tcPr>
          <w:p w14:paraId="10C9DA0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0313 Psychology </w:t>
            </w:r>
          </w:p>
        </w:tc>
        <w:tc>
          <w:tcPr>
            <w:tcW w:w="3931" w:type="dxa"/>
          </w:tcPr>
          <w:p w14:paraId="2ABE675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658FF0F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73E87B3A" w14:textId="4DB034A5" w:rsidR="000D507E" w:rsidRPr="005601D7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38CC5BA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theme="minorHAnsi"/>
                <w:sz w:val="16"/>
                <w:szCs w:val="16"/>
                <w:lang w:eastAsia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  <w:hideMark/>
          </w:tcPr>
          <w:p w14:paraId="12E3F73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fornara@unica.it </w:t>
            </w:r>
          </w:p>
        </w:tc>
      </w:tr>
      <w:tr w:rsidR="000D507E" w:rsidRPr="00043B96" w14:paraId="19B6472E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0DECA49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PARIS010</w:t>
            </w:r>
          </w:p>
        </w:tc>
        <w:tc>
          <w:tcPr>
            <w:tcW w:w="2232" w:type="dxa"/>
            <w:hideMark/>
          </w:tcPr>
          <w:p w14:paraId="5E03392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de Paris X - Nanterre</w:t>
            </w:r>
          </w:p>
        </w:tc>
        <w:tc>
          <w:tcPr>
            <w:tcW w:w="2616" w:type="dxa"/>
            <w:hideMark/>
          </w:tcPr>
          <w:p w14:paraId="3CB520F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301892006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78800592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BBF086A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3AB28C1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6EB465E7" w14:textId="73FB6AFB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16CBAE54" w14:textId="77777777" w:rsidTr="005601D7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0D577B9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PARIS010</w:t>
            </w: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br/>
              <w:t>DOPPIO TITOLO</w:t>
            </w:r>
          </w:p>
        </w:tc>
        <w:tc>
          <w:tcPr>
            <w:tcW w:w="2232" w:type="dxa"/>
            <w:hideMark/>
          </w:tcPr>
          <w:p w14:paraId="185E96A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de Paris Nanterre</w:t>
            </w:r>
          </w:p>
        </w:tc>
        <w:tc>
          <w:tcPr>
            <w:tcW w:w="2616" w:type="dxa"/>
            <w:hideMark/>
          </w:tcPr>
          <w:p w14:paraId="7FC7339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18138E9A" w14:textId="1B61C3D5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</w:t>
            </w:r>
          </w:p>
        </w:tc>
        <w:tc>
          <w:tcPr>
            <w:tcW w:w="1713" w:type="dxa"/>
          </w:tcPr>
          <w:p w14:paraId="4152582D" w14:textId="0AB7BF11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nto Immacolata</w:t>
            </w:r>
          </w:p>
        </w:tc>
        <w:tc>
          <w:tcPr>
            <w:tcW w:w="2144" w:type="dxa"/>
          </w:tcPr>
          <w:p w14:paraId="16FDB156" w14:textId="77777777" w:rsidR="000D507E" w:rsidRPr="00D70025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Pr="00D70025">
              <w:rPr>
                <w:rFonts w:eastAsia="Times New Roman" w:cstheme="minorHAnsi"/>
                <w:color w:val="000000"/>
                <w:sz w:val="16"/>
                <w:szCs w:val="16"/>
              </w:rPr>
              <w:t>pinto@unica.it</w:t>
            </w:r>
          </w:p>
          <w:p w14:paraId="0F0D92F6" w14:textId="1D88E72B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0D507E" w:rsidRPr="00043B96" w14:paraId="3B9E9306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EEB8085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POITIER01</w:t>
            </w:r>
          </w:p>
        </w:tc>
        <w:tc>
          <w:tcPr>
            <w:tcW w:w="2232" w:type="dxa"/>
            <w:hideMark/>
          </w:tcPr>
          <w:p w14:paraId="4BAE240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Poitiers</w:t>
            </w:r>
          </w:p>
        </w:tc>
        <w:tc>
          <w:tcPr>
            <w:tcW w:w="2616" w:type="dxa"/>
            <w:hideMark/>
          </w:tcPr>
          <w:p w14:paraId="72A9768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6A355CF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1C3CE2B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6D2AF5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593DF69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D7B19E8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TOULOUS02</w:t>
            </w:r>
          </w:p>
        </w:tc>
        <w:tc>
          <w:tcPr>
            <w:tcW w:w="2232" w:type="dxa"/>
            <w:hideMark/>
          </w:tcPr>
          <w:p w14:paraId="069DB32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Toulouse - Jean Jaures</w:t>
            </w:r>
          </w:p>
        </w:tc>
        <w:tc>
          <w:tcPr>
            <w:tcW w:w="2616" w:type="dxa"/>
            <w:hideMark/>
          </w:tcPr>
          <w:p w14:paraId="6AED7DE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30762071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213297657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4051337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1BEF34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5587E3E0" w14:textId="441BA336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5E43B9C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92A067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TOURS01</w:t>
            </w:r>
          </w:p>
        </w:tc>
        <w:tc>
          <w:tcPr>
            <w:tcW w:w="2232" w:type="dxa"/>
            <w:hideMark/>
          </w:tcPr>
          <w:p w14:paraId="1C47475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Tours</w:t>
            </w:r>
          </w:p>
        </w:tc>
        <w:tc>
          <w:tcPr>
            <w:tcW w:w="2616" w:type="dxa"/>
            <w:hideMark/>
          </w:tcPr>
          <w:p w14:paraId="7587D5D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18335216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6282242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722F2F7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2CFDC8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asarri Fabio</w:t>
            </w:r>
          </w:p>
        </w:tc>
        <w:tc>
          <w:tcPr>
            <w:tcW w:w="2144" w:type="dxa"/>
          </w:tcPr>
          <w:p w14:paraId="4B4CD993" w14:textId="0B30C630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vasarri@unica.it</w:t>
            </w:r>
          </w:p>
        </w:tc>
      </w:tr>
      <w:tr w:rsidR="000D507E" w:rsidRPr="00043B96" w14:paraId="570EBB16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5D96D256" w14:textId="03A9B4B3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TOURS01</w:t>
            </w:r>
          </w:p>
        </w:tc>
        <w:tc>
          <w:tcPr>
            <w:tcW w:w="2232" w:type="dxa"/>
          </w:tcPr>
          <w:p w14:paraId="7E100907" w14:textId="2085F884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Tours</w:t>
            </w:r>
          </w:p>
        </w:tc>
        <w:tc>
          <w:tcPr>
            <w:tcW w:w="2616" w:type="dxa"/>
          </w:tcPr>
          <w:p w14:paraId="48373EF0" w14:textId="3D24FAE6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0313 Psychology </w:t>
            </w:r>
          </w:p>
        </w:tc>
        <w:tc>
          <w:tcPr>
            <w:tcW w:w="3931" w:type="dxa"/>
          </w:tcPr>
          <w:p w14:paraId="4EBA151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53C7A41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0A765E86" w14:textId="52CABF4F" w:rsidR="000D507E" w:rsidRPr="005601D7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</w:tcPr>
          <w:p w14:paraId="7A14EC47" w14:textId="3DC5FDD8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</w:tcPr>
          <w:p w14:paraId="0FB96971" w14:textId="6FA827AD" w:rsidR="000D507E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fornara@unica.it </w:t>
            </w:r>
          </w:p>
        </w:tc>
      </w:tr>
      <w:tr w:rsidR="000D507E" w:rsidRPr="00043B96" w14:paraId="4F9C01E1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73A541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 VANNES04</w:t>
            </w:r>
          </w:p>
        </w:tc>
        <w:tc>
          <w:tcPr>
            <w:tcW w:w="2232" w:type="dxa"/>
            <w:hideMark/>
          </w:tcPr>
          <w:p w14:paraId="43B9DA6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é de Bretagne Sud</w:t>
            </w:r>
          </w:p>
        </w:tc>
        <w:tc>
          <w:tcPr>
            <w:tcW w:w="2616" w:type="dxa"/>
            <w:hideMark/>
          </w:tcPr>
          <w:p w14:paraId="4BFCF45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423693A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42CB7D0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13877B9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6F4D236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F00E1E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G THESSAL01</w:t>
            </w:r>
          </w:p>
        </w:tc>
        <w:tc>
          <w:tcPr>
            <w:tcW w:w="2232" w:type="dxa"/>
            <w:hideMark/>
          </w:tcPr>
          <w:p w14:paraId="4FE7AB4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ristotle University of Thessaloniki</w:t>
            </w:r>
          </w:p>
        </w:tc>
        <w:tc>
          <w:tcPr>
            <w:tcW w:w="2616" w:type="dxa"/>
            <w:hideMark/>
          </w:tcPr>
          <w:p w14:paraId="05A33B8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931" w:type="dxa"/>
          </w:tcPr>
          <w:p w14:paraId="6230923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7C66742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018358D6" w14:textId="32CED70B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26F3BAAC" w14:textId="23EFA661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0D507E" w:rsidRPr="00043B96" w14:paraId="544AFC8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7D54710F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G VOLOS01</w:t>
            </w:r>
          </w:p>
        </w:tc>
        <w:tc>
          <w:tcPr>
            <w:tcW w:w="2232" w:type="dxa"/>
          </w:tcPr>
          <w:p w14:paraId="2B82431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versity of Thessaly</w:t>
            </w:r>
          </w:p>
        </w:tc>
        <w:tc>
          <w:tcPr>
            <w:tcW w:w="2616" w:type="dxa"/>
          </w:tcPr>
          <w:p w14:paraId="3F5384F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(011 Education Science)</w:t>
            </w:r>
          </w:p>
        </w:tc>
        <w:tc>
          <w:tcPr>
            <w:tcW w:w="3931" w:type="dxa"/>
          </w:tcPr>
          <w:p w14:paraId="0220F4D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455E82C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5CCB50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294909F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720FDBF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6577468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BD9D681" w14:textId="77777777" w:rsidR="000D507E" w:rsidRPr="00043B96" w:rsidRDefault="000D507E" w:rsidP="000D507E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24D0C84D" w14:textId="471A2406" w:rsidR="000D507E" w:rsidRPr="00043B96" w:rsidRDefault="000D507E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78A0FC4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52FBF70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273FC3E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0D507E" w:rsidRPr="00043B96" w14:paraId="4E3F80A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BC7E804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G VOLOS01</w:t>
            </w:r>
          </w:p>
        </w:tc>
        <w:tc>
          <w:tcPr>
            <w:tcW w:w="2232" w:type="dxa"/>
            <w:hideMark/>
          </w:tcPr>
          <w:p w14:paraId="1F1CDB2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Thessaly</w:t>
            </w:r>
          </w:p>
        </w:tc>
        <w:tc>
          <w:tcPr>
            <w:tcW w:w="2616" w:type="dxa"/>
            <w:hideMark/>
          </w:tcPr>
          <w:p w14:paraId="310FA6F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4084C54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4091A23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2E09EFC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7A2501B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5384436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R ZAGREB01</w:t>
            </w:r>
          </w:p>
        </w:tc>
        <w:tc>
          <w:tcPr>
            <w:tcW w:w="2232" w:type="dxa"/>
            <w:hideMark/>
          </w:tcPr>
          <w:p w14:paraId="0A9DC3E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veučilište u Zagrebu</w:t>
            </w:r>
          </w:p>
        </w:tc>
        <w:tc>
          <w:tcPr>
            <w:tcW w:w="2616" w:type="dxa"/>
            <w:hideMark/>
          </w:tcPr>
          <w:p w14:paraId="617056B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p w14:paraId="2DBCA63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39417B1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201C563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457F6A9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8BF4249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BUDAPES01</w:t>
            </w:r>
          </w:p>
        </w:tc>
        <w:tc>
          <w:tcPr>
            <w:tcW w:w="2232" w:type="dxa"/>
            <w:hideMark/>
          </w:tcPr>
          <w:p w14:paraId="5C5ED9F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otvos Lorand University</w:t>
            </w:r>
          </w:p>
        </w:tc>
        <w:tc>
          <w:tcPr>
            <w:tcW w:w="2616" w:type="dxa"/>
            <w:hideMark/>
          </w:tcPr>
          <w:p w14:paraId="3DDBA9E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 (Romance Studies)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94090475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06121100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F12A57E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96395AE" w14:textId="1CFDDFB0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7C723C47" w14:textId="6504239F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46C8B72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42964B2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DEBRECE01</w:t>
            </w:r>
          </w:p>
        </w:tc>
        <w:tc>
          <w:tcPr>
            <w:tcW w:w="2232" w:type="dxa"/>
            <w:hideMark/>
          </w:tcPr>
          <w:p w14:paraId="0308D6D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ebrecen Egyetem</w:t>
            </w:r>
          </w:p>
        </w:tc>
        <w:tc>
          <w:tcPr>
            <w:tcW w:w="2616" w:type="dxa"/>
            <w:hideMark/>
          </w:tcPr>
          <w:p w14:paraId="05267EE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anguages and culture (0239)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39766622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24485647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0DE1485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2C6052D" w14:textId="52CD91E6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11C17C42" w14:textId="21B6C104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7DF3E891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D2768C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PECS01</w:t>
            </w:r>
          </w:p>
        </w:tc>
        <w:tc>
          <w:tcPr>
            <w:tcW w:w="2232" w:type="dxa"/>
            <w:hideMark/>
          </w:tcPr>
          <w:p w14:paraId="0BEC503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écs Tudományegyetem</w:t>
            </w:r>
          </w:p>
        </w:tc>
        <w:tc>
          <w:tcPr>
            <w:tcW w:w="2616" w:type="dxa"/>
            <w:hideMark/>
          </w:tcPr>
          <w:p w14:paraId="03CD723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nd acquisition)</w:t>
            </w:r>
          </w:p>
        </w:tc>
        <w:tc>
          <w:tcPr>
            <w:tcW w:w="3931" w:type="dxa"/>
          </w:tcPr>
          <w:p w14:paraId="7BA2AE7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2B0B33C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7CEA74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28418BE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112DEF1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SOPRON01</w:t>
            </w:r>
          </w:p>
        </w:tc>
        <w:tc>
          <w:tcPr>
            <w:tcW w:w="2232" w:type="dxa"/>
          </w:tcPr>
          <w:p w14:paraId="2A3A65A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University of West Hungary (Benedek Elek Pedagògiai Kar)</w:t>
            </w:r>
          </w:p>
        </w:tc>
        <w:tc>
          <w:tcPr>
            <w:tcW w:w="2616" w:type="dxa"/>
          </w:tcPr>
          <w:p w14:paraId="1D59994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(011 Education Science)</w:t>
            </w:r>
          </w:p>
        </w:tc>
        <w:tc>
          <w:tcPr>
            <w:tcW w:w="3931" w:type="dxa"/>
          </w:tcPr>
          <w:p w14:paraId="1159C65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3C1B662D" w14:textId="1B5F6A1C" w:rsidR="000D507E" w:rsidRPr="00043B96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77D4D894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022BB361" w14:textId="36766A32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618D3A5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2044553" w14:textId="6E9669A2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78E4353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65DAD52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72F227D" w14:textId="77777777" w:rsidR="000D507E" w:rsidRPr="00043B96" w:rsidRDefault="000D507E" w:rsidP="000D507E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022E2E6B" w14:textId="2EE5DCFD" w:rsidR="000D507E" w:rsidRPr="00043B96" w:rsidRDefault="000D507E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0D6B98D1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40B77FC2" w14:textId="3B858C7E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5AAD1AD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61C71E64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DEC2B2F" w14:textId="73D231A3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0D507E" w:rsidRPr="00043B96" w14:paraId="2D9287E0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B84F898" w14:textId="77777777" w:rsidR="000D507E" w:rsidRPr="000500CD" w:rsidRDefault="000D507E" w:rsidP="000D507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500CD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HU SZEGED01</w:t>
            </w:r>
          </w:p>
          <w:p w14:paraId="75A20BD7" w14:textId="6741C592" w:rsidR="000D507E" w:rsidRPr="005601D7" w:rsidRDefault="000D507E" w:rsidP="000D507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5601D7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GB"/>
              </w:rPr>
              <w:t>Department of Economic and social Geography</w:t>
            </w:r>
          </w:p>
        </w:tc>
        <w:tc>
          <w:tcPr>
            <w:tcW w:w="2232" w:type="dxa"/>
            <w:hideMark/>
          </w:tcPr>
          <w:p w14:paraId="64AD23E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zegedi Tudományegyetem</w:t>
            </w:r>
          </w:p>
        </w:tc>
        <w:tc>
          <w:tcPr>
            <w:tcW w:w="2616" w:type="dxa"/>
            <w:hideMark/>
          </w:tcPr>
          <w:p w14:paraId="614724DD" w14:textId="001DA710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443</w:t>
            </w: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eography</w:t>
            </w:r>
          </w:p>
        </w:tc>
        <w:tc>
          <w:tcPr>
            <w:tcW w:w="3931" w:type="dxa"/>
          </w:tcPr>
          <w:p w14:paraId="015E2B39" w14:textId="1ECFAD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logie e letterature classiche e moderne; Storia e Società</w:t>
            </w:r>
          </w:p>
        </w:tc>
        <w:tc>
          <w:tcPr>
            <w:tcW w:w="1713" w:type="dxa"/>
          </w:tcPr>
          <w:p w14:paraId="14ACE3A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47A55AA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3EACE72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7C2AC0D6" w14:textId="77777777" w:rsidR="000D507E" w:rsidRPr="000500CD" w:rsidRDefault="000D507E" w:rsidP="000D507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500CD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HU SZEGED01</w:t>
            </w:r>
          </w:p>
          <w:p w14:paraId="69737324" w14:textId="5B67A63B" w:rsidR="000D507E" w:rsidRPr="005601D7" w:rsidRDefault="000D507E" w:rsidP="000D507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5601D7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GB"/>
              </w:rPr>
              <w:t>Department of Economic and social Geography</w:t>
            </w:r>
          </w:p>
        </w:tc>
        <w:tc>
          <w:tcPr>
            <w:tcW w:w="2232" w:type="dxa"/>
          </w:tcPr>
          <w:p w14:paraId="0D1512F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zegedi Tudományegyetem</w:t>
            </w:r>
          </w:p>
        </w:tc>
        <w:tc>
          <w:tcPr>
            <w:tcW w:w="2616" w:type="dxa"/>
          </w:tcPr>
          <w:p w14:paraId="7C850389" w14:textId="2874A8F1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443</w:t>
            </w: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eography</w:t>
            </w:r>
          </w:p>
        </w:tc>
        <w:tc>
          <w:tcPr>
            <w:tcW w:w="3931" w:type="dxa"/>
          </w:tcPr>
          <w:p w14:paraId="15E5AA5D" w14:textId="682D99B0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26C5748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014F2A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139C106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A2D7747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SZEGED01</w:t>
            </w:r>
          </w:p>
        </w:tc>
        <w:tc>
          <w:tcPr>
            <w:tcW w:w="2232" w:type="dxa"/>
            <w:hideMark/>
          </w:tcPr>
          <w:p w14:paraId="0D459C5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zegedi Tudományegyetem</w:t>
            </w:r>
          </w:p>
        </w:tc>
        <w:tc>
          <w:tcPr>
            <w:tcW w:w="2616" w:type="dxa"/>
            <w:hideMark/>
          </w:tcPr>
          <w:p w14:paraId="428A616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57245609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4388090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1C7C366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79FFA1E" w14:textId="7CFAA4D5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F4B377A" w14:textId="79A833EA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5E1BCDB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52ED58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SZEGED01</w:t>
            </w:r>
          </w:p>
        </w:tc>
        <w:tc>
          <w:tcPr>
            <w:tcW w:w="2232" w:type="dxa"/>
            <w:hideMark/>
          </w:tcPr>
          <w:p w14:paraId="50C365A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zegedi Tudományegyetem</w:t>
            </w:r>
          </w:p>
        </w:tc>
        <w:tc>
          <w:tcPr>
            <w:tcW w:w="2616" w:type="dxa"/>
            <w:hideMark/>
          </w:tcPr>
          <w:p w14:paraId="731F92E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29594981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87288905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D549772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142A1F1" w14:textId="7D1CBBBD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044B76DE" w14:textId="5D20BE5A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0911CE0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2A30958" w14:textId="77777777" w:rsidR="000D507E" w:rsidRDefault="000D507E" w:rsidP="000D507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GB"/>
              </w:rPr>
            </w:pPr>
            <w:r w:rsidRPr="00D5508B">
              <w:rPr>
                <w:rFonts w:eastAsia="Times New Roman" w:cstheme="minorHAnsi"/>
                <w:color w:val="000000"/>
                <w:sz w:val="16"/>
                <w:szCs w:val="16"/>
                <w:lang w:val="en-GB"/>
              </w:rPr>
              <w:t xml:space="preserve">HU SZEGED01 </w:t>
            </w:r>
          </w:p>
          <w:p w14:paraId="6BB069C7" w14:textId="23AA69A2" w:rsidR="000D507E" w:rsidRPr="005601D7" w:rsidRDefault="000D507E" w:rsidP="000D507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GB"/>
              </w:rPr>
            </w:pPr>
            <w:r w:rsidRPr="005601D7"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GB"/>
              </w:rPr>
              <w:t>Dep. of Modern World History and Mediterranean Studies</w:t>
            </w:r>
          </w:p>
        </w:tc>
        <w:tc>
          <w:tcPr>
            <w:tcW w:w="2232" w:type="dxa"/>
            <w:hideMark/>
          </w:tcPr>
          <w:p w14:paraId="69D6F83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zegedi Tudományegyetem</w:t>
            </w:r>
          </w:p>
        </w:tc>
        <w:tc>
          <w:tcPr>
            <w:tcW w:w="2616" w:type="dxa"/>
            <w:hideMark/>
          </w:tcPr>
          <w:p w14:paraId="76FE539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15D9A55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59A9D4F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35D304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4822CB6C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0B19281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VESZPRE01</w:t>
            </w:r>
          </w:p>
        </w:tc>
        <w:tc>
          <w:tcPr>
            <w:tcW w:w="2232" w:type="dxa"/>
          </w:tcPr>
          <w:p w14:paraId="5F242D35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annon Egyetem</w:t>
            </w:r>
          </w:p>
        </w:tc>
        <w:tc>
          <w:tcPr>
            <w:tcW w:w="2616" w:type="dxa"/>
          </w:tcPr>
          <w:p w14:paraId="09E73A3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06B0783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3B01A177" w14:textId="4E019E38" w:rsidR="000D507E" w:rsidRPr="00043B96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6CC7C6C9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489C1BE3" w14:textId="2F1FA9F4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27E69C26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501189F" w14:textId="2A81BB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261A7C2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6119CFB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64185E1" w14:textId="77777777" w:rsidR="000D507E" w:rsidRPr="00043B96" w:rsidRDefault="000D507E" w:rsidP="000D507E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161F717F" w14:textId="47976CE0" w:rsidR="000D507E" w:rsidRPr="00043B96" w:rsidRDefault="000D507E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7EC14847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4F51C76A" w14:textId="4722025B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0F5C02C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647A6C3E" w14:textId="77777777" w:rsidR="005601D7" w:rsidRDefault="005601D7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7E35AE4" w14:textId="57FEC939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0D507E" w:rsidRPr="00043B96" w14:paraId="7C52312A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9E2CBF7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U VESZPRE01</w:t>
            </w:r>
          </w:p>
        </w:tc>
        <w:tc>
          <w:tcPr>
            <w:tcW w:w="2232" w:type="dxa"/>
            <w:hideMark/>
          </w:tcPr>
          <w:p w14:paraId="0CB7CBD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annon Egyetem</w:t>
            </w:r>
          </w:p>
        </w:tc>
        <w:tc>
          <w:tcPr>
            <w:tcW w:w="2616" w:type="dxa"/>
            <w:hideMark/>
          </w:tcPr>
          <w:p w14:paraId="02142D4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200050062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81745876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B190641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A11DE2E" w14:textId="0660B54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A857123" w14:textId="4D28CAE3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2CC8E16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8351636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IS REYKJAV01</w:t>
            </w:r>
          </w:p>
        </w:tc>
        <w:tc>
          <w:tcPr>
            <w:tcW w:w="2232" w:type="dxa"/>
            <w:hideMark/>
          </w:tcPr>
          <w:p w14:paraId="27A1FC7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Iceland-Reykjavik</w:t>
            </w:r>
          </w:p>
        </w:tc>
        <w:tc>
          <w:tcPr>
            <w:tcW w:w="2616" w:type="dxa"/>
            <w:hideMark/>
          </w:tcPr>
          <w:p w14:paraId="0C6056C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nd acquisition)</w:t>
            </w:r>
          </w:p>
        </w:tc>
        <w:tc>
          <w:tcPr>
            <w:tcW w:w="3931" w:type="dxa"/>
          </w:tcPr>
          <w:p w14:paraId="66ECC995" w14:textId="386DD260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</w:t>
            </w:r>
          </w:p>
        </w:tc>
        <w:tc>
          <w:tcPr>
            <w:tcW w:w="1713" w:type="dxa"/>
          </w:tcPr>
          <w:p w14:paraId="24FE3E0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489F92A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0A3AAE3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17C5874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T VILNIUS01</w:t>
            </w:r>
          </w:p>
        </w:tc>
        <w:tc>
          <w:tcPr>
            <w:tcW w:w="2232" w:type="dxa"/>
            <w:hideMark/>
          </w:tcPr>
          <w:p w14:paraId="0A5A35C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Vilniaus Universitetas</w:t>
            </w:r>
          </w:p>
        </w:tc>
        <w:tc>
          <w:tcPr>
            <w:tcW w:w="2616" w:type="dxa"/>
            <w:hideMark/>
          </w:tcPr>
          <w:p w14:paraId="41CDF2C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857230761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21713243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4E69954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6D94DC5E" w14:textId="0438EA3A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02D6EC7A" w14:textId="7AC4E853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53A1BCE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839EF57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T VILNIUS24</w:t>
            </w:r>
          </w:p>
        </w:tc>
        <w:tc>
          <w:tcPr>
            <w:tcW w:w="2232" w:type="dxa"/>
            <w:hideMark/>
          </w:tcPr>
          <w:p w14:paraId="319F9D0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Kazimieras Simonavicius University</w:t>
            </w:r>
          </w:p>
        </w:tc>
        <w:tc>
          <w:tcPr>
            <w:tcW w:w="2616" w:type="dxa"/>
            <w:hideMark/>
          </w:tcPr>
          <w:p w14:paraId="535834F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1 Journalism and reporting</w:t>
            </w:r>
          </w:p>
        </w:tc>
        <w:tc>
          <w:tcPr>
            <w:tcW w:w="3931" w:type="dxa"/>
          </w:tcPr>
          <w:p w14:paraId="79F3F037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1E53790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03579FF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ervas@unica.it</w:t>
            </w:r>
          </w:p>
        </w:tc>
      </w:tr>
      <w:tr w:rsidR="000D507E" w:rsidRPr="00043B96" w14:paraId="2F572AC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ED987E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V RIGA08</w:t>
            </w:r>
          </w:p>
        </w:tc>
        <w:tc>
          <w:tcPr>
            <w:tcW w:w="2232" w:type="dxa"/>
            <w:hideMark/>
          </w:tcPr>
          <w:p w14:paraId="7A402892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atvian Academy of Culture</w:t>
            </w:r>
          </w:p>
        </w:tc>
        <w:tc>
          <w:tcPr>
            <w:tcW w:w="2616" w:type="dxa"/>
            <w:hideMark/>
          </w:tcPr>
          <w:p w14:paraId="0A615FF4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54AAD14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382C89F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1FB64A9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30C7B8F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E105A60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V RIGA08</w:t>
            </w:r>
          </w:p>
        </w:tc>
        <w:tc>
          <w:tcPr>
            <w:tcW w:w="2232" w:type="dxa"/>
            <w:hideMark/>
          </w:tcPr>
          <w:p w14:paraId="1467DF0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atvian Academy of Culture</w:t>
            </w:r>
          </w:p>
        </w:tc>
        <w:tc>
          <w:tcPr>
            <w:tcW w:w="2616" w:type="dxa"/>
            <w:hideMark/>
          </w:tcPr>
          <w:p w14:paraId="6FE4EF2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68535775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67746391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CB8A269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23B62CD" w14:textId="3E16865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0B49FEFC" w14:textId="4B130C15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2B4636A0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91027D5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T MALTA01</w:t>
            </w:r>
          </w:p>
        </w:tc>
        <w:tc>
          <w:tcPr>
            <w:tcW w:w="2232" w:type="dxa"/>
            <w:hideMark/>
          </w:tcPr>
          <w:p w14:paraId="7BD50E7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Malta</w:t>
            </w:r>
          </w:p>
        </w:tc>
        <w:tc>
          <w:tcPr>
            <w:tcW w:w="2616" w:type="dxa"/>
            <w:hideMark/>
          </w:tcPr>
          <w:p w14:paraId="3799B1D8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21624574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33406722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E487C9E" w14:textId="77777777" w:rsidR="000D507E" w:rsidRPr="00043B96" w:rsidRDefault="000D507E" w:rsidP="000D507E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DE1885F" w14:textId="030B4CDC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30398F96" w14:textId="0CDF2B24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0D507E" w:rsidRPr="00043B96" w14:paraId="7B8FB784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FAA5664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T MALTA01</w:t>
            </w:r>
          </w:p>
        </w:tc>
        <w:tc>
          <w:tcPr>
            <w:tcW w:w="2232" w:type="dxa"/>
            <w:hideMark/>
          </w:tcPr>
          <w:p w14:paraId="04C1120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Malta</w:t>
            </w:r>
          </w:p>
        </w:tc>
        <w:tc>
          <w:tcPr>
            <w:tcW w:w="2616" w:type="dxa"/>
            <w:hideMark/>
          </w:tcPr>
          <w:p w14:paraId="7DDC2B0A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026C22C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0980229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13BAAD1C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0D507E" w:rsidRPr="00043B96" w14:paraId="4F390D13" w14:textId="77777777" w:rsidTr="005601D7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380484A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N BERGEN01</w:t>
            </w:r>
          </w:p>
        </w:tc>
        <w:tc>
          <w:tcPr>
            <w:tcW w:w="2232" w:type="dxa"/>
            <w:hideMark/>
          </w:tcPr>
          <w:p w14:paraId="7B620E6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etet I Bergen</w:t>
            </w:r>
          </w:p>
        </w:tc>
        <w:tc>
          <w:tcPr>
            <w:tcW w:w="2616" w:type="dxa"/>
            <w:hideMark/>
          </w:tcPr>
          <w:p w14:paraId="7BCE94B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nd acquisition)</w:t>
            </w:r>
          </w:p>
        </w:tc>
        <w:tc>
          <w:tcPr>
            <w:tcW w:w="3931" w:type="dxa"/>
          </w:tcPr>
          <w:p w14:paraId="3F2C7637" w14:textId="682C73C1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27C0034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0C4BB3B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0D507E" w:rsidRPr="00043B96" w14:paraId="06CC594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AB77D33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 ACORES01</w:t>
            </w:r>
          </w:p>
        </w:tc>
        <w:tc>
          <w:tcPr>
            <w:tcW w:w="2232" w:type="dxa"/>
            <w:hideMark/>
          </w:tcPr>
          <w:p w14:paraId="4C4AEB90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e dos Acores</w:t>
            </w:r>
          </w:p>
        </w:tc>
        <w:tc>
          <w:tcPr>
            <w:tcW w:w="2616" w:type="dxa"/>
            <w:hideMark/>
          </w:tcPr>
          <w:p w14:paraId="713BCB93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1DFDC58F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2B90BBDE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6A8400F9" w14:textId="56162806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65263BAD" w14:textId="7598B88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0D507E" w:rsidRPr="00043B96" w14:paraId="3B57BF5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889D52D" w14:textId="77777777" w:rsidR="000D507E" w:rsidRPr="00043B96" w:rsidRDefault="000D507E" w:rsidP="000D507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 ACORES01</w:t>
            </w:r>
          </w:p>
        </w:tc>
        <w:tc>
          <w:tcPr>
            <w:tcW w:w="2232" w:type="dxa"/>
            <w:hideMark/>
          </w:tcPr>
          <w:p w14:paraId="0AC41E2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e dos Acores</w:t>
            </w:r>
          </w:p>
        </w:tc>
        <w:tc>
          <w:tcPr>
            <w:tcW w:w="2616" w:type="dxa"/>
            <w:hideMark/>
          </w:tcPr>
          <w:p w14:paraId="20C4985B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31158FA9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23350D81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4553CFCD" w14:textId="77777777" w:rsidR="000D507E" w:rsidRPr="00043B96" w:rsidRDefault="000D507E" w:rsidP="000D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BC5047" w:rsidRPr="00043B96" w14:paraId="5EF0A0F6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3D441692" w14:textId="0CF2ABAE" w:rsidR="00BC5047" w:rsidRPr="00BC5047" w:rsidRDefault="00BC5047" w:rsidP="00BC5047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C5047">
              <w:rPr>
                <w:sz w:val="16"/>
                <w:szCs w:val="16"/>
              </w:rPr>
              <w:t>P BRAGANC01</w:t>
            </w:r>
          </w:p>
        </w:tc>
        <w:tc>
          <w:tcPr>
            <w:tcW w:w="2232" w:type="dxa"/>
          </w:tcPr>
          <w:p w14:paraId="7822B3B4" w14:textId="2003F2A6" w:rsidR="00BC5047" w:rsidRPr="00BC5047" w:rsidRDefault="00BC5047" w:rsidP="00BC50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C5047">
              <w:rPr>
                <w:sz w:val="16"/>
                <w:szCs w:val="16"/>
              </w:rPr>
              <w:t>Instituto Politécnico de Bragança (IPB)</w:t>
            </w:r>
          </w:p>
        </w:tc>
        <w:tc>
          <w:tcPr>
            <w:tcW w:w="2616" w:type="dxa"/>
          </w:tcPr>
          <w:p w14:paraId="66550A55" w14:textId="76B2E72B" w:rsidR="00BC5047" w:rsidRPr="00BC5047" w:rsidRDefault="00BC5047" w:rsidP="00BC50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C5047">
              <w:rPr>
                <w:sz w:val="16"/>
                <w:szCs w:val="16"/>
              </w:rPr>
              <w:t>0239 Translation, interpretation</w:t>
            </w:r>
          </w:p>
        </w:tc>
        <w:tc>
          <w:tcPr>
            <w:tcW w:w="3931" w:type="dxa"/>
          </w:tcPr>
          <w:sdt>
            <w:sdtPr>
              <w:rPr>
                <w:rFonts w:eastAsia="Times New Roman" w:cstheme="minorHAnsi"/>
                <w:color w:val="000000"/>
                <w:sz w:val="16"/>
                <w:szCs w:val="16"/>
              </w:rPr>
              <w:id w:val="-1343698768"/>
              <w:docPartObj>
                <w:docPartGallery w:val="Page Numbers (Top of Page)"/>
                <w:docPartUnique/>
              </w:docPartObj>
            </w:sdtPr>
            <w:sdtEndPr/>
            <w:sdtContent>
              <w:p w14:paraId="677A4827" w14:textId="7C7E7D88" w:rsidR="00BC5047" w:rsidRPr="00BC5047" w:rsidRDefault="00BC5047" w:rsidP="00BC504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</w:pPr>
                <w:r w:rsidRPr="00043B96"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t>Lingue e Culture per la Mediazione Linguistica, Lingue e Comunicazione, Lingue e Letterature Moderne Europee e Americane, Traduzione Specialistica dei Testi, Lingue Moderne per la Comunicazione e la Cooperazione Internazionale</w:t>
                </w:r>
              </w:p>
            </w:sdtContent>
          </w:sdt>
        </w:tc>
        <w:tc>
          <w:tcPr>
            <w:tcW w:w="1713" w:type="dxa"/>
          </w:tcPr>
          <w:p w14:paraId="592EE1E0" w14:textId="643C0C6D" w:rsidR="00BC5047" w:rsidRPr="00043B96" w:rsidRDefault="00BC5047" w:rsidP="00BC50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769C22D1" w14:textId="6EB592ED" w:rsidR="00BC5047" w:rsidRPr="00043B96" w:rsidRDefault="00BC5047" w:rsidP="00BC50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064094C4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3BCD2929" w14:textId="5EBA9049" w:rsidR="00AF2B13" w:rsidRPr="00AF2B13" w:rsidRDefault="00AF2B13" w:rsidP="00AF2B13">
            <w:pPr>
              <w:rPr>
                <w:sz w:val="16"/>
                <w:szCs w:val="16"/>
              </w:rPr>
            </w:pPr>
            <w:r w:rsidRPr="00AF2B13">
              <w:rPr>
                <w:sz w:val="16"/>
                <w:szCs w:val="16"/>
              </w:rPr>
              <w:t>P COIMBRA01</w:t>
            </w:r>
          </w:p>
        </w:tc>
        <w:tc>
          <w:tcPr>
            <w:tcW w:w="2232" w:type="dxa"/>
          </w:tcPr>
          <w:p w14:paraId="48B0D4BF" w14:textId="38A768FA" w:rsidR="00AF2B13" w:rsidRPr="00AF2B13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F2B13">
              <w:rPr>
                <w:sz w:val="16"/>
                <w:szCs w:val="16"/>
              </w:rPr>
              <w:t>Universidade de Coimbra</w:t>
            </w:r>
          </w:p>
        </w:tc>
        <w:tc>
          <w:tcPr>
            <w:tcW w:w="2616" w:type="dxa"/>
          </w:tcPr>
          <w:p w14:paraId="42DE8ED6" w14:textId="12CB048F" w:rsidR="00AF2B13" w:rsidRPr="00AF2B13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F2B13">
              <w:rPr>
                <w:sz w:val="16"/>
                <w:szCs w:val="16"/>
              </w:rPr>
              <w:t>0222 History</w:t>
            </w:r>
          </w:p>
        </w:tc>
        <w:tc>
          <w:tcPr>
            <w:tcW w:w="3931" w:type="dxa"/>
          </w:tcPr>
          <w:p w14:paraId="3BF4696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6F1A6D59" w14:textId="2A7BF52D" w:rsidR="00AF2B13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63E1E5B8" w14:textId="5D87BD0F" w:rsidR="00AF2B13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6C369D61" w14:textId="3B6CCAE8" w:rsidR="00AF2B13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F2B13" w:rsidRPr="00043B96" w14:paraId="1B62584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0536A15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 LISBOA07</w:t>
            </w:r>
          </w:p>
        </w:tc>
        <w:tc>
          <w:tcPr>
            <w:tcW w:w="2232" w:type="dxa"/>
            <w:hideMark/>
          </w:tcPr>
          <w:p w14:paraId="0B19717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Instituto Universitario de Lisboa (ISCTE)</w:t>
            </w:r>
          </w:p>
        </w:tc>
        <w:tc>
          <w:tcPr>
            <w:tcW w:w="2616" w:type="dxa"/>
            <w:hideMark/>
          </w:tcPr>
          <w:p w14:paraId="6A2185F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231C477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0EEF778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13CA40B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  <w:p w14:paraId="5121031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713" w:type="dxa"/>
            <w:hideMark/>
          </w:tcPr>
          <w:p w14:paraId="7A818BE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  <w:hideMark/>
          </w:tcPr>
          <w:p w14:paraId="56E146B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fornara@unica.it </w:t>
            </w:r>
          </w:p>
        </w:tc>
      </w:tr>
      <w:tr w:rsidR="00AF2B13" w:rsidRPr="00043B96" w14:paraId="4A7CC890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6E29E46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 PORTO02</w:t>
            </w:r>
          </w:p>
        </w:tc>
        <w:tc>
          <w:tcPr>
            <w:tcW w:w="2232" w:type="dxa"/>
            <w:hideMark/>
          </w:tcPr>
          <w:p w14:paraId="5EDEB98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e do Porto</w:t>
            </w:r>
          </w:p>
        </w:tc>
        <w:tc>
          <w:tcPr>
            <w:tcW w:w="2616" w:type="dxa"/>
            <w:hideMark/>
          </w:tcPr>
          <w:p w14:paraId="2180183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4A2D6A8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4B5C2BC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2A09869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F12B8C" w14:paraId="5C10D88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30270C43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 SETUBAL01</w:t>
            </w:r>
          </w:p>
        </w:tc>
        <w:tc>
          <w:tcPr>
            <w:tcW w:w="2232" w:type="dxa"/>
          </w:tcPr>
          <w:p w14:paraId="650E38E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Instituto Politecnico de Setubal</w:t>
            </w:r>
          </w:p>
        </w:tc>
        <w:tc>
          <w:tcPr>
            <w:tcW w:w="2616" w:type="dxa"/>
          </w:tcPr>
          <w:p w14:paraId="6DAA22E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0113 Teacher training without subject specialisation</w:t>
            </w:r>
          </w:p>
        </w:tc>
        <w:tc>
          <w:tcPr>
            <w:tcW w:w="3931" w:type="dxa"/>
          </w:tcPr>
          <w:p w14:paraId="330AC79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3F9808D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46979B76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4133CDA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7B65DDC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0DF91DA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8F2DF0B" w14:textId="77777777" w:rsidR="00AF2B13" w:rsidRPr="00043B96" w:rsidRDefault="00AF2B13" w:rsidP="00AF2B13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6788F7FF" w14:textId="6C645049" w:rsidR="00AF2B13" w:rsidRPr="005601D7" w:rsidRDefault="00AF2B13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0C9EE46E" w14:textId="77777777" w:rsidR="00AF2B13" w:rsidRPr="006C28CD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46AE0DED" w14:textId="77777777" w:rsidR="00AF2B13" w:rsidRPr="006C28CD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6C28CD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1E591F42" w14:textId="77777777" w:rsidR="00AF2B13" w:rsidRPr="006C28CD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6C28CD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F2B13" w:rsidRPr="00043B96" w14:paraId="376ABED0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D4EA92E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 TOMAR01</w:t>
            </w:r>
          </w:p>
        </w:tc>
        <w:tc>
          <w:tcPr>
            <w:tcW w:w="2232" w:type="dxa"/>
            <w:hideMark/>
          </w:tcPr>
          <w:p w14:paraId="1DBCF4C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Instituto Politecnico de Tomar</w:t>
            </w:r>
          </w:p>
        </w:tc>
        <w:tc>
          <w:tcPr>
            <w:tcW w:w="2616" w:type="dxa"/>
            <w:hideMark/>
          </w:tcPr>
          <w:p w14:paraId="7507FA9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4E2573C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0DD896E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4921F96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F2B13" w:rsidRPr="00043B96" w14:paraId="6A916F15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52700D7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 VILA-RE01</w:t>
            </w:r>
          </w:p>
        </w:tc>
        <w:tc>
          <w:tcPr>
            <w:tcW w:w="2232" w:type="dxa"/>
            <w:hideMark/>
          </w:tcPr>
          <w:p w14:paraId="1457F25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dade de Tras-Os-Montes e Alto Douro</w:t>
            </w:r>
          </w:p>
        </w:tc>
        <w:tc>
          <w:tcPr>
            <w:tcW w:w="2616" w:type="dxa"/>
            <w:hideMark/>
          </w:tcPr>
          <w:p w14:paraId="0CF8392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29B5C006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3C946FC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2BFBFF87" w14:textId="5F68E6B8" w:rsidR="00AF2B13" w:rsidRPr="005601D7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7D86A7B2" w14:textId="5EA522B4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Serri Francesco</w:t>
            </w:r>
          </w:p>
        </w:tc>
        <w:tc>
          <w:tcPr>
            <w:tcW w:w="2144" w:type="dxa"/>
            <w:hideMark/>
          </w:tcPr>
          <w:p w14:paraId="31DC46B6" w14:textId="18B4233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16DB1">
              <w:rPr>
                <w:rFonts w:eastAsia="Times New Roman" w:cstheme="minorHAnsi"/>
                <w:color w:val="000000"/>
                <w:sz w:val="16"/>
                <w:szCs w:val="16"/>
              </w:rPr>
              <w:t>fserri@unica.it</w:t>
            </w:r>
          </w:p>
        </w:tc>
      </w:tr>
      <w:tr w:rsidR="00AF2B13" w:rsidRPr="00043B96" w14:paraId="6CF5212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85F76F5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BIALYST04</w:t>
            </w:r>
          </w:p>
        </w:tc>
        <w:tc>
          <w:tcPr>
            <w:tcW w:w="2232" w:type="dxa"/>
            <w:hideMark/>
          </w:tcPr>
          <w:p w14:paraId="3163784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wersytet w Bialymstoku</w:t>
            </w:r>
          </w:p>
        </w:tc>
        <w:tc>
          <w:tcPr>
            <w:tcW w:w="2616" w:type="dxa"/>
            <w:hideMark/>
          </w:tcPr>
          <w:p w14:paraId="500A55D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904331147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30686332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78C2AB1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74E9F5F" w14:textId="7F6E2A9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3E44B589" w14:textId="50E247D9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6FF69591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306EECE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BYDGOSZ06</w:t>
            </w:r>
          </w:p>
        </w:tc>
        <w:tc>
          <w:tcPr>
            <w:tcW w:w="2232" w:type="dxa"/>
            <w:hideMark/>
          </w:tcPr>
          <w:p w14:paraId="0C04098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Economy in Bydgoszcz</w:t>
            </w:r>
          </w:p>
        </w:tc>
        <w:tc>
          <w:tcPr>
            <w:tcW w:w="2616" w:type="dxa"/>
            <w:hideMark/>
          </w:tcPr>
          <w:p w14:paraId="11EDB4A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646278888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28796668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738C1EF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774E869" w14:textId="2E956475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2B04BDEA" w14:textId="76FF93C4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435F7B3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1D4DA87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BYDGOSZ06</w:t>
            </w:r>
          </w:p>
        </w:tc>
        <w:tc>
          <w:tcPr>
            <w:tcW w:w="2232" w:type="dxa"/>
            <w:hideMark/>
          </w:tcPr>
          <w:p w14:paraId="3DD05AD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Economy in Bydgoszcz</w:t>
            </w:r>
          </w:p>
        </w:tc>
        <w:tc>
          <w:tcPr>
            <w:tcW w:w="2616" w:type="dxa"/>
            <w:hideMark/>
          </w:tcPr>
          <w:p w14:paraId="7D38BB5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0479153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34308407" w14:textId="3DC5337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ederici Stefano</w:t>
            </w:r>
          </w:p>
        </w:tc>
        <w:tc>
          <w:tcPr>
            <w:tcW w:w="2144" w:type="dxa"/>
          </w:tcPr>
          <w:p w14:paraId="4445C33B" w14:textId="2D98B26B" w:rsidR="00AF2B13" w:rsidRPr="00043B96" w:rsidRDefault="00FB780A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4" w:history="1">
              <w:r w:rsidR="00AF2B13" w:rsidRPr="00FB33BB">
                <w:rPr>
                  <w:rFonts w:eastAsia="Times New Roman" w:cstheme="minorHAnsi"/>
                  <w:color w:val="000000"/>
                  <w:sz w:val="16"/>
                  <w:szCs w:val="16"/>
                </w:rPr>
                <w:t>sfederici@unica.it</w:t>
              </w:r>
            </w:hyperlink>
          </w:p>
        </w:tc>
      </w:tr>
      <w:tr w:rsidR="00AF2B13" w:rsidRPr="00043B96" w14:paraId="302C6C88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1078D9B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BYDGOSZ08</w:t>
            </w:r>
          </w:p>
        </w:tc>
        <w:tc>
          <w:tcPr>
            <w:tcW w:w="2232" w:type="dxa"/>
            <w:hideMark/>
          </w:tcPr>
          <w:p w14:paraId="59D040D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Kujawsko-Pomorska Szkoła Wyższa w Bydgoszczy (KPSW)</w:t>
            </w:r>
          </w:p>
        </w:tc>
        <w:tc>
          <w:tcPr>
            <w:tcW w:w="2616" w:type="dxa"/>
            <w:hideMark/>
          </w:tcPr>
          <w:p w14:paraId="255511B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80613179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33896700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B9457A4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4F30C17" w14:textId="3B977ECF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B239C35" w14:textId="66548711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6F40EFF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34C57A0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GLIWICE01</w:t>
            </w:r>
          </w:p>
        </w:tc>
        <w:tc>
          <w:tcPr>
            <w:tcW w:w="2232" w:type="dxa"/>
            <w:hideMark/>
          </w:tcPr>
          <w:p w14:paraId="12CA742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ilesian University of Technology</w:t>
            </w:r>
          </w:p>
        </w:tc>
        <w:tc>
          <w:tcPr>
            <w:tcW w:w="2616" w:type="dxa"/>
            <w:hideMark/>
          </w:tcPr>
          <w:p w14:paraId="7BD6227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90973235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60550138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0F59243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7F8FC91" w14:textId="6B19DAF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35FE138E" w14:textId="0DD687D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21694C6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943F96E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01</w:t>
            </w:r>
          </w:p>
        </w:tc>
        <w:tc>
          <w:tcPr>
            <w:tcW w:w="2232" w:type="dxa"/>
            <w:hideMark/>
          </w:tcPr>
          <w:p w14:paraId="2FC4CB1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ytet Jagiellonski</w:t>
            </w:r>
          </w:p>
        </w:tc>
        <w:tc>
          <w:tcPr>
            <w:tcW w:w="2616" w:type="dxa"/>
            <w:hideMark/>
          </w:tcPr>
          <w:p w14:paraId="2BB06BA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 xml:space="preserve">023 Languages – Classical philology </w:t>
            </w:r>
          </w:p>
        </w:tc>
        <w:tc>
          <w:tcPr>
            <w:tcW w:w="3931" w:type="dxa"/>
          </w:tcPr>
          <w:p w14:paraId="2A1DC865" w14:textId="0C61ACE0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logie e letterature classiche e moderne; Storia e Società</w:t>
            </w:r>
          </w:p>
        </w:tc>
        <w:tc>
          <w:tcPr>
            <w:tcW w:w="1713" w:type="dxa"/>
          </w:tcPr>
          <w:p w14:paraId="539D9A6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039B88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72B796E6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FA566E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01</w:t>
            </w:r>
          </w:p>
        </w:tc>
        <w:tc>
          <w:tcPr>
            <w:tcW w:w="2232" w:type="dxa"/>
            <w:hideMark/>
          </w:tcPr>
          <w:p w14:paraId="6768C6E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ytet Jagiellonski</w:t>
            </w:r>
          </w:p>
        </w:tc>
        <w:tc>
          <w:tcPr>
            <w:tcW w:w="2616" w:type="dxa"/>
            <w:hideMark/>
          </w:tcPr>
          <w:p w14:paraId="39A3DE8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p w14:paraId="5E9D44AC" w14:textId="1A31C739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logie e letterature classiche e moderne; Storia e Società</w:t>
            </w:r>
          </w:p>
        </w:tc>
        <w:tc>
          <w:tcPr>
            <w:tcW w:w="1713" w:type="dxa"/>
          </w:tcPr>
          <w:p w14:paraId="526073F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594CCF3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1F295FA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824EECB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01</w:t>
            </w:r>
          </w:p>
        </w:tc>
        <w:tc>
          <w:tcPr>
            <w:tcW w:w="2232" w:type="dxa"/>
            <w:hideMark/>
          </w:tcPr>
          <w:p w14:paraId="0BE9915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ytet Jagiellonski</w:t>
            </w:r>
          </w:p>
        </w:tc>
        <w:tc>
          <w:tcPr>
            <w:tcW w:w="2616" w:type="dxa"/>
            <w:hideMark/>
          </w:tcPr>
          <w:p w14:paraId="1A79041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2000923309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2521163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F9F4951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CCC632C" w14:textId="188A3623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1805520C" w14:textId="541E6F30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54BA39D5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1146E2C9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05</w:t>
            </w:r>
          </w:p>
        </w:tc>
        <w:tc>
          <w:tcPr>
            <w:tcW w:w="2232" w:type="dxa"/>
          </w:tcPr>
          <w:p w14:paraId="6776E21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Uniwersytet Pedagogiczny im. Komisji Edukacji Narodowej w Krakowie</w:t>
            </w:r>
          </w:p>
        </w:tc>
        <w:tc>
          <w:tcPr>
            <w:tcW w:w="2616" w:type="dxa"/>
          </w:tcPr>
          <w:p w14:paraId="56CC07C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6C5380C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5A8085E5" w14:textId="144D408B" w:rsidR="00AF2B13" w:rsidRPr="00043B96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2D0EA211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0F9D8B2B" w14:textId="72B1E0E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29F0B67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2946512" w14:textId="2607CCE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61F630B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3CB7B9C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6F5E7382" w14:textId="77777777" w:rsidR="00AF2B13" w:rsidRPr="00043B96" w:rsidRDefault="00AF2B13" w:rsidP="00AF2B13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4180449B" w14:textId="42A5AA5E" w:rsidR="00AF2B13" w:rsidRPr="00043B96" w:rsidRDefault="00AF2B13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4062DEDB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70D4B87C" w14:textId="256C220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2BB6668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6F5C4A92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F874DA4" w14:textId="2C0C4FC0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F2B13" w:rsidRPr="00043B96" w14:paraId="35E98FCF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749957F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05</w:t>
            </w:r>
          </w:p>
        </w:tc>
        <w:tc>
          <w:tcPr>
            <w:tcW w:w="2232" w:type="dxa"/>
            <w:hideMark/>
          </w:tcPr>
          <w:p w14:paraId="2CF8D8F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wersytet Pedagogiczny im. Komisji Edukacji Narodowej w Krakowie</w:t>
            </w:r>
          </w:p>
        </w:tc>
        <w:tc>
          <w:tcPr>
            <w:tcW w:w="2616" w:type="dxa"/>
            <w:hideMark/>
          </w:tcPr>
          <w:p w14:paraId="61A76B0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90571081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58973826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EC26880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332FD8BB" w14:textId="34EFB9F4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D9A5CDE" w14:textId="5968839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6FFA6266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C3EC5E6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08</w:t>
            </w:r>
          </w:p>
        </w:tc>
        <w:tc>
          <w:tcPr>
            <w:tcW w:w="2232" w:type="dxa"/>
            <w:hideMark/>
          </w:tcPr>
          <w:p w14:paraId="6F3AF04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Papieski Jana Pawla II w Krakowie (The Pontifical University of John Paul II in Krakow)</w:t>
            </w:r>
          </w:p>
        </w:tc>
        <w:tc>
          <w:tcPr>
            <w:tcW w:w="2616" w:type="dxa"/>
            <w:hideMark/>
          </w:tcPr>
          <w:p w14:paraId="431FD67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1 Journalism and Reporting</w:t>
            </w:r>
          </w:p>
        </w:tc>
        <w:tc>
          <w:tcPr>
            <w:tcW w:w="3931" w:type="dxa"/>
          </w:tcPr>
          <w:p w14:paraId="37726506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3A9A64F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501FD34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F2B13" w:rsidRPr="00043B96" w14:paraId="7C64FDD9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39DE80D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08</w:t>
            </w:r>
          </w:p>
        </w:tc>
        <w:tc>
          <w:tcPr>
            <w:tcW w:w="2232" w:type="dxa"/>
            <w:hideMark/>
          </w:tcPr>
          <w:p w14:paraId="0BDC247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Papieski Jana Pawla II w Krakowie (The Pontifical University of John Paul II in Krakow)</w:t>
            </w:r>
          </w:p>
        </w:tc>
        <w:tc>
          <w:tcPr>
            <w:tcW w:w="2616" w:type="dxa"/>
            <w:hideMark/>
          </w:tcPr>
          <w:p w14:paraId="176F0EA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0211 Audio-visual techniques and media production</w:t>
            </w:r>
          </w:p>
        </w:tc>
        <w:tc>
          <w:tcPr>
            <w:tcW w:w="3931" w:type="dxa"/>
          </w:tcPr>
          <w:p w14:paraId="1A9192A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5DB2F74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35C5B2B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F2B13" w:rsidRPr="00043B96" w14:paraId="0D1CDCC9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96B6DF6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17</w:t>
            </w:r>
          </w:p>
        </w:tc>
        <w:tc>
          <w:tcPr>
            <w:tcW w:w="2232" w:type="dxa"/>
            <w:hideMark/>
          </w:tcPr>
          <w:p w14:paraId="3966413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Krakowska Akademia im. Andrzeja Frycza Modrzewskiego</w:t>
            </w:r>
          </w:p>
        </w:tc>
        <w:tc>
          <w:tcPr>
            <w:tcW w:w="2616" w:type="dxa"/>
            <w:hideMark/>
          </w:tcPr>
          <w:p w14:paraId="22E0ECC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21 Journalism and reporting</w:t>
            </w:r>
          </w:p>
        </w:tc>
        <w:tc>
          <w:tcPr>
            <w:tcW w:w="3931" w:type="dxa"/>
          </w:tcPr>
          <w:p w14:paraId="29E8ED5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67E68C1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1298DB2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F2B13" w:rsidRPr="00043B96" w14:paraId="737A2A70" w14:textId="77777777" w:rsidTr="00043B96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274ECE88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KRAKOW19</w:t>
            </w:r>
          </w:p>
        </w:tc>
        <w:tc>
          <w:tcPr>
            <w:tcW w:w="2232" w:type="dxa"/>
          </w:tcPr>
          <w:p w14:paraId="1556042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Akademia Ignatianum w Krakowie</w:t>
            </w:r>
          </w:p>
        </w:tc>
        <w:tc>
          <w:tcPr>
            <w:tcW w:w="2616" w:type="dxa"/>
          </w:tcPr>
          <w:p w14:paraId="1FE9663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5802377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6816F658" w14:textId="7264684F" w:rsidR="00AF2B13" w:rsidRPr="00043B96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2CDEB25C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53F5828E" w14:textId="1102A0C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0C9E73B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5C98C5E" w14:textId="0816EBE5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101AD30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701EAE6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6416613D" w14:textId="77777777" w:rsidR="00AF2B13" w:rsidRPr="00043B96" w:rsidRDefault="00AF2B13" w:rsidP="00AF2B13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337997CE" w14:textId="0B806A8F" w:rsidR="00AF2B13" w:rsidRPr="00043B96" w:rsidRDefault="00AF2B13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5637A32E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5AC19552" w14:textId="766D3282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4F8A62A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437C1D64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AF8524E" w14:textId="2F7C029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F2B13" w:rsidRPr="00043B96" w14:paraId="4407469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0BAFC0E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RZESZOW02</w:t>
            </w:r>
          </w:p>
        </w:tc>
        <w:tc>
          <w:tcPr>
            <w:tcW w:w="2232" w:type="dxa"/>
            <w:hideMark/>
          </w:tcPr>
          <w:p w14:paraId="1064782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wersytet Rzeszowski</w:t>
            </w:r>
          </w:p>
        </w:tc>
        <w:tc>
          <w:tcPr>
            <w:tcW w:w="2616" w:type="dxa"/>
            <w:hideMark/>
          </w:tcPr>
          <w:p w14:paraId="7963676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588917426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35481543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582F3CB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3BCFAC0E" w14:textId="481F742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290871EC" w14:textId="42030820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6BDC4742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62C2995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RZESZOW02</w:t>
            </w:r>
          </w:p>
        </w:tc>
        <w:tc>
          <w:tcPr>
            <w:tcW w:w="2232" w:type="dxa"/>
            <w:hideMark/>
          </w:tcPr>
          <w:p w14:paraId="4744165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wersytet Rzeszowski</w:t>
            </w:r>
          </w:p>
        </w:tc>
        <w:tc>
          <w:tcPr>
            <w:tcW w:w="2616" w:type="dxa"/>
            <w:hideMark/>
          </w:tcPr>
          <w:p w14:paraId="1A19DFF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99880374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90784499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DB126AC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0257392" w14:textId="184CEC13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77CF6ED8" w14:textId="789E53B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295F79D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CA6934D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SZCZECI01</w:t>
            </w:r>
          </w:p>
          <w:p w14:paraId="1D6DF99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Dipartimento di Teologia</w:t>
            </w:r>
          </w:p>
        </w:tc>
        <w:tc>
          <w:tcPr>
            <w:tcW w:w="2232" w:type="dxa"/>
            <w:hideMark/>
          </w:tcPr>
          <w:p w14:paraId="1F0C0E9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Szczecin</w:t>
            </w:r>
          </w:p>
        </w:tc>
        <w:tc>
          <w:tcPr>
            <w:tcW w:w="2616" w:type="dxa"/>
            <w:hideMark/>
          </w:tcPr>
          <w:p w14:paraId="2C9955D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2 Humanities except languages)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24325991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654758927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117E9A15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0E9D8F7" w14:textId="66718A1D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6635648E" w14:textId="0720B17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2F705CD5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4ED240A4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WARSZAW01</w:t>
            </w:r>
          </w:p>
        </w:tc>
        <w:tc>
          <w:tcPr>
            <w:tcW w:w="2232" w:type="dxa"/>
            <w:hideMark/>
          </w:tcPr>
          <w:p w14:paraId="7306A00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Warsaw</w:t>
            </w:r>
          </w:p>
        </w:tc>
        <w:tc>
          <w:tcPr>
            <w:tcW w:w="2616" w:type="dxa"/>
            <w:hideMark/>
          </w:tcPr>
          <w:p w14:paraId="60352AB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nd acquisition)</w:t>
            </w:r>
          </w:p>
        </w:tc>
        <w:tc>
          <w:tcPr>
            <w:tcW w:w="3931" w:type="dxa"/>
          </w:tcPr>
          <w:p w14:paraId="72B3AA87" w14:textId="02B491E1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logie e letterature classiche e moderne; Storia e Società</w:t>
            </w:r>
          </w:p>
        </w:tc>
        <w:tc>
          <w:tcPr>
            <w:tcW w:w="1713" w:type="dxa"/>
          </w:tcPr>
          <w:p w14:paraId="71A2024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F3DC30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0D3A712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4A61726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WARSZAW01</w:t>
            </w:r>
          </w:p>
        </w:tc>
        <w:tc>
          <w:tcPr>
            <w:tcW w:w="2232" w:type="dxa"/>
            <w:hideMark/>
          </w:tcPr>
          <w:p w14:paraId="72D2B00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y of Warsaw</w:t>
            </w:r>
          </w:p>
        </w:tc>
        <w:tc>
          <w:tcPr>
            <w:tcW w:w="2616" w:type="dxa"/>
            <w:hideMark/>
          </w:tcPr>
          <w:p w14:paraId="17B797E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2117100711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45231482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94AEB34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A2E20E0" w14:textId="03FF79EF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66B01C4C" w14:textId="2A52BDF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4E13E3E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614452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WARSZAW07</w:t>
            </w:r>
          </w:p>
        </w:tc>
        <w:tc>
          <w:tcPr>
            <w:tcW w:w="2232" w:type="dxa"/>
            <w:hideMark/>
          </w:tcPr>
          <w:p w14:paraId="22ACD9E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Cardinal Stefan Wyszyński University in Warszaw</w:t>
            </w:r>
          </w:p>
        </w:tc>
        <w:tc>
          <w:tcPr>
            <w:tcW w:w="2616" w:type="dxa"/>
            <w:hideMark/>
          </w:tcPr>
          <w:p w14:paraId="5C3067B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 Language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76653815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66213242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8085197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22EF3D6" w14:textId="26517673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5E4D1462" w14:textId="0EDEAC9A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5CB4154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C1BA9ED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WROCLAW01</w:t>
            </w:r>
          </w:p>
        </w:tc>
        <w:tc>
          <w:tcPr>
            <w:tcW w:w="2232" w:type="dxa"/>
            <w:hideMark/>
          </w:tcPr>
          <w:p w14:paraId="7C52D71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Wrocławski / University of Wroclaw</w:t>
            </w:r>
          </w:p>
        </w:tc>
        <w:tc>
          <w:tcPr>
            <w:tcW w:w="2616" w:type="dxa"/>
            <w:hideMark/>
          </w:tcPr>
          <w:p w14:paraId="1112801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313 Psychology</w:t>
            </w:r>
          </w:p>
        </w:tc>
        <w:tc>
          <w:tcPr>
            <w:tcW w:w="3931" w:type="dxa"/>
          </w:tcPr>
          <w:p w14:paraId="0DC80FF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Scienze Tecniche e Psicologiche;</w:t>
            </w:r>
          </w:p>
          <w:p w14:paraId="4F19B0B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dello Sviluppo e dei Processi Socio-Lavorativi;</w:t>
            </w:r>
          </w:p>
          <w:p w14:paraId="43034B3A" w14:textId="5884B2A2" w:rsidR="00AF2B13" w:rsidRPr="005601D7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sicologia Clinica e di Comunità</w:t>
            </w:r>
          </w:p>
        </w:tc>
        <w:tc>
          <w:tcPr>
            <w:tcW w:w="1713" w:type="dxa"/>
            <w:hideMark/>
          </w:tcPr>
          <w:p w14:paraId="7069D29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ornara Ferdinando</w:t>
            </w:r>
          </w:p>
        </w:tc>
        <w:tc>
          <w:tcPr>
            <w:tcW w:w="2144" w:type="dxa"/>
            <w:hideMark/>
          </w:tcPr>
          <w:p w14:paraId="26C1325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fornara@unica.it</w:t>
            </w:r>
          </w:p>
        </w:tc>
      </w:tr>
      <w:tr w:rsidR="00AF2B13" w:rsidRPr="00043B96" w14:paraId="3429042E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3A14C6B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WROCLAW01</w:t>
            </w:r>
          </w:p>
        </w:tc>
        <w:tc>
          <w:tcPr>
            <w:tcW w:w="2232" w:type="dxa"/>
            <w:hideMark/>
          </w:tcPr>
          <w:p w14:paraId="5DFD4F8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Wrocławski / University of Wroclaw</w:t>
            </w:r>
          </w:p>
        </w:tc>
        <w:tc>
          <w:tcPr>
            <w:tcW w:w="2616" w:type="dxa"/>
            <w:hideMark/>
          </w:tcPr>
          <w:p w14:paraId="59DFEF4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(0322 Library, information and archival studies)</w:t>
            </w:r>
          </w:p>
        </w:tc>
        <w:tc>
          <w:tcPr>
            <w:tcW w:w="3931" w:type="dxa"/>
          </w:tcPr>
          <w:p w14:paraId="7EEAD0A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1153856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4C31F8F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1D051864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4923A7F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WROCLAW01</w:t>
            </w:r>
          </w:p>
        </w:tc>
        <w:tc>
          <w:tcPr>
            <w:tcW w:w="2232" w:type="dxa"/>
            <w:hideMark/>
          </w:tcPr>
          <w:p w14:paraId="18DACF3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Wrocławski / University of Wroclaw</w:t>
            </w:r>
          </w:p>
        </w:tc>
        <w:tc>
          <w:tcPr>
            <w:tcW w:w="2616" w:type="dxa"/>
            <w:hideMark/>
          </w:tcPr>
          <w:p w14:paraId="1D4B2EF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515104190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214100057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85695D8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CBF7BEC" w14:textId="66B54D15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390201A0" w14:textId="70B943CF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33E3DBE4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7856FD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PL WROCLAW01</w:t>
            </w:r>
          </w:p>
        </w:tc>
        <w:tc>
          <w:tcPr>
            <w:tcW w:w="2232" w:type="dxa"/>
            <w:hideMark/>
          </w:tcPr>
          <w:p w14:paraId="051FADA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Wrocławski / University of Wroclaw</w:t>
            </w:r>
          </w:p>
        </w:tc>
        <w:tc>
          <w:tcPr>
            <w:tcW w:w="2616" w:type="dxa"/>
            <w:hideMark/>
          </w:tcPr>
          <w:p w14:paraId="2B5665E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2C90B85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ni culturali e spettacolo; Archeologia e Storia dell’Arte; Scienze della produzione multimediale</w:t>
            </w:r>
          </w:p>
        </w:tc>
        <w:tc>
          <w:tcPr>
            <w:tcW w:w="1713" w:type="dxa"/>
          </w:tcPr>
          <w:p w14:paraId="46FBF45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 Ignazio</w:t>
            </w:r>
          </w:p>
        </w:tc>
        <w:tc>
          <w:tcPr>
            <w:tcW w:w="2144" w:type="dxa"/>
          </w:tcPr>
          <w:p w14:paraId="4ADA4DB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macchiarella@unica.it</w:t>
            </w:r>
          </w:p>
        </w:tc>
      </w:tr>
      <w:tr w:rsidR="00AF2B13" w:rsidRPr="00043B96" w14:paraId="5BF2FC3B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47778A14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ARAD01</w:t>
            </w:r>
          </w:p>
        </w:tc>
        <w:tc>
          <w:tcPr>
            <w:tcW w:w="2232" w:type="dxa"/>
          </w:tcPr>
          <w:p w14:paraId="4FF8E95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sz w:val="16"/>
                <w:szCs w:val="16"/>
                <w:lang w:val="en-US"/>
              </w:rPr>
              <w:t>Aurel Vlaicu University from Arad</w:t>
            </w:r>
          </w:p>
        </w:tc>
        <w:tc>
          <w:tcPr>
            <w:tcW w:w="2616" w:type="dxa"/>
          </w:tcPr>
          <w:p w14:paraId="1B1CCB2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3AA99BF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17D1FB13" w14:textId="6EB0C668" w:rsidR="00AF2B13" w:rsidRPr="00043B96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5619BE66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6D99CA49" w14:textId="0EB8797F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  <w:p w14:paraId="3FF2502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4DFA995A" w14:textId="0F5944CB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13" w:type="dxa"/>
          </w:tcPr>
          <w:p w14:paraId="21D9E4B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3F282436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0201FC65" w14:textId="77777777" w:rsidR="00AF2B13" w:rsidRPr="00043B96" w:rsidRDefault="00AF2B13" w:rsidP="00AF2B13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237529F9" w14:textId="34AA30E9" w:rsidR="00AF2B13" w:rsidRPr="00043B96" w:rsidRDefault="00AF2B13" w:rsidP="005601D7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prof.ssa Fadda Roberta</w:t>
            </w:r>
          </w:p>
        </w:tc>
        <w:tc>
          <w:tcPr>
            <w:tcW w:w="2144" w:type="dxa"/>
          </w:tcPr>
          <w:p w14:paraId="62E8FBF9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60D7ED5A" w14:textId="00233D0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56B982D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620DE786" w14:textId="77777777" w:rsidR="005601D7" w:rsidRDefault="005601D7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25DE4B14" w14:textId="1F1775C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F2B13" w:rsidRPr="00043B96" w14:paraId="370FF4F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3C34598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ARAD01</w:t>
            </w:r>
          </w:p>
        </w:tc>
        <w:tc>
          <w:tcPr>
            <w:tcW w:w="2232" w:type="dxa"/>
            <w:hideMark/>
          </w:tcPr>
          <w:p w14:paraId="455189B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Aurel Vlaicu University from Arad</w:t>
            </w:r>
          </w:p>
        </w:tc>
        <w:tc>
          <w:tcPr>
            <w:tcW w:w="2616" w:type="dxa"/>
            <w:hideMark/>
          </w:tcPr>
          <w:p w14:paraId="641E40B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931" w:type="dxa"/>
          </w:tcPr>
          <w:p w14:paraId="77A4E479" w14:textId="644D12BE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0BDDE0C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5A06199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5F7E5700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A359C64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ARAD01</w:t>
            </w:r>
          </w:p>
        </w:tc>
        <w:tc>
          <w:tcPr>
            <w:tcW w:w="2232" w:type="dxa"/>
            <w:hideMark/>
          </w:tcPr>
          <w:p w14:paraId="75BDA16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Aurel Vlaicu University from Arad</w:t>
            </w:r>
          </w:p>
        </w:tc>
        <w:tc>
          <w:tcPr>
            <w:tcW w:w="2616" w:type="dxa"/>
            <w:hideMark/>
          </w:tcPr>
          <w:p w14:paraId="06E6275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990391781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83014497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680FC1E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D54E2DD" w14:textId="719AB929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1C901B91" w14:textId="05AB4E4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550BBFC9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CDC863A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BUCURES09</w:t>
            </w:r>
          </w:p>
        </w:tc>
        <w:tc>
          <w:tcPr>
            <w:tcW w:w="2232" w:type="dxa"/>
            <w:hideMark/>
          </w:tcPr>
          <w:p w14:paraId="03160FC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din Bucuresti</w:t>
            </w:r>
          </w:p>
        </w:tc>
        <w:tc>
          <w:tcPr>
            <w:tcW w:w="2616" w:type="dxa"/>
            <w:hideMark/>
          </w:tcPr>
          <w:p w14:paraId="0067FB5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0653365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8559427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30212AD8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37577D5" w14:textId="7C42A93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C82E804" w14:textId="534FDD8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32E4F6B0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EC97629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CLUJNAP01</w:t>
            </w:r>
          </w:p>
        </w:tc>
        <w:tc>
          <w:tcPr>
            <w:tcW w:w="2232" w:type="dxa"/>
            <w:hideMark/>
          </w:tcPr>
          <w:p w14:paraId="51C6CB3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Babes Bolyai</w:t>
            </w:r>
          </w:p>
        </w:tc>
        <w:tc>
          <w:tcPr>
            <w:tcW w:w="2616" w:type="dxa"/>
            <w:hideMark/>
          </w:tcPr>
          <w:p w14:paraId="526E483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89138772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6541878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BD5DE11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6B51BD4" w14:textId="477BCE6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6CF94BFC" w14:textId="6E63622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13E066D9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4D88665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CRAIOVA01</w:t>
            </w:r>
          </w:p>
        </w:tc>
        <w:tc>
          <w:tcPr>
            <w:tcW w:w="2232" w:type="dxa"/>
            <w:hideMark/>
          </w:tcPr>
          <w:p w14:paraId="51A89CF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din Craiova</w:t>
            </w:r>
          </w:p>
        </w:tc>
        <w:tc>
          <w:tcPr>
            <w:tcW w:w="2616" w:type="dxa"/>
            <w:hideMark/>
          </w:tcPr>
          <w:p w14:paraId="4C9AAC7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035699781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87495769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64D7FB71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CD61B8E" w14:textId="31095D25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CEBF9F1" w14:textId="253EAF42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4043F14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2D6539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IASI01</w:t>
            </w:r>
          </w:p>
        </w:tc>
        <w:tc>
          <w:tcPr>
            <w:tcW w:w="2232" w:type="dxa"/>
            <w:hideMark/>
          </w:tcPr>
          <w:p w14:paraId="1350DF7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de Arte ''George Enescu'' din Iasi</w:t>
            </w:r>
          </w:p>
        </w:tc>
        <w:tc>
          <w:tcPr>
            <w:tcW w:w="2616" w:type="dxa"/>
            <w:hideMark/>
          </w:tcPr>
          <w:p w14:paraId="209A4A8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15 Music and performing arts</w:t>
            </w:r>
          </w:p>
        </w:tc>
        <w:tc>
          <w:tcPr>
            <w:tcW w:w="3931" w:type="dxa"/>
          </w:tcPr>
          <w:p w14:paraId="5A2AC70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3622668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60C3529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37E23EC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98CE247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ORADEA01</w:t>
            </w:r>
          </w:p>
        </w:tc>
        <w:tc>
          <w:tcPr>
            <w:tcW w:w="2232" w:type="dxa"/>
            <w:hideMark/>
          </w:tcPr>
          <w:p w14:paraId="7CD1865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Din Oradea</w:t>
            </w:r>
          </w:p>
        </w:tc>
        <w:tc>
          <w:tcPr>
            <w:tcW w:w="2616" w:type="dxa"/>
            <w:hideMark/>
          </w:tcPr>
          <w:p w14:paraId="0D1AF16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443658466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954977797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DABA866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D6842CC" w14:textId="0513AEE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3D75B9C" w14:textId="1CCFFA63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202FB8E3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D8FEAC0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SUCEAVA01</w:t>
            </w:r>
          </w:p>
        </w:tc>
        <w:tc>
          <w:tcPr>
            <w:tcW w:w="2232" w:type="dxa"/>
            <w:hideMark/>
          </w:tcPr>
          <w:p w14:paraId="152DD55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"Stefan Cel Mare" Suceava</w:t>
            </w:r>
          </w:p>
        </w:tc>
        <w:tc>
          <w:tcPr>
            <w:tcW w:w="2616" w:type="dxa"/>
            <w:hideMark/>
          </w:tcPr>
          <w:p w14:paraId="1A5F365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931" w:type="dxa"/>
          </w:tcPr>
          <w:p w14:paraId="51B3799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Lettere; Filologie e letterature classiche e moderne; Storia e Società</w:t>
            </w:r>
          </w:p>
        </w:tc>
        <w:tc>
          <w:tcPr>
            <w:tcW w:w="1713" w:type="dxa"/>
          </w:tcPr>
          <w:p w14:paraId="6D4DAB7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57B6F05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670069F8" w14:textId="77777777" w:rsidTr="005601D7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1D4B088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SUCEAVA01</w:t>
            </w:r>
          </w:p>
        </w:tc>
        <w:tc>
          <w:tcPr>
            <w:tcW w:w="2232" w:type="dxa"/>
            <w:hideMark/>
          </w:tcPr>
          <w:p w14:paraId="378549F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"Stefan Cel Mare" Suceava</w:t>
            </w:r>
          </w:p>
        </w:tc>
        <w:tc>
          <w:tcPr>
            <w:tcW w:w="2616" w:type="dxa"/>
            <w:hideMark/>
          </w:tcPr>
          <w:p w14:paraId="0F736C8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(0231 Languages and acquisition)</w:t>
            </w:r>
          </w:p>
        </w:tc>
        <w:tc>
          <w:tcPr>
            <w:tcW w:w="3931" w:type="dxa"/>
          </w:tcPr>
          <w:p w14:paraId="5A179B82" w14:textId="7BD4F11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Lettere; </w:t>
            </w:r>
          </w:p>
        </w:tc>
        <w:tc>
          <w:tcPr>
            <w:tcW w:w="1713" w:type="dxa"/>
          </w:tcPr>
          <w:p w14:paraId="56B5BEF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erra Valentina</w:t>
            </w:r>
          </w:p>
        </w:tc>
        <w:tc>
          <w:tcPr>
            <w:tcW w:w="2144" w:type="dxa"/>
          </w:tcPr>
          <w:p w14:paraId="156BE36C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serra@unica.it </w:t>
            </w:r>
          </w:p>
        </w:tc>
      </w:tr>
      <w:tr w:rsidR="00AF2B13" w:rsidRPr="00043B96" w14:paraId="689A6162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5EE30BA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SUCEAVA01</w:t>
            </w:r>
          </w:p>
        </w:tc>
        <w:tc>
          <w:tcPr>
            <w:tcW w:w="2232" w:type="dxa"/>
            <w:hideMark/>
          </w:tcPr>
          <w:p w14:paraId="6DD01D0B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"Stefan Cel Mare" Suceava</w:t>
            </w:r>
          </w:p>
        </w:tc>
        <w:tc>
          <w:tcPr>
            <w:tcW w:w="2616" w:type="dxa"/>
            <w:hideMark/>
          </w:tcPr>
          <w:p w14:paraId="63F7282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1BCC556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08F64112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6A2AF66D" w14:textId="5471EF59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0D3C97DB" w14:textId="06A532CD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F2B13" w:rsidRPr="00043B96" w14:paraId="4ED6FDC2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596C89E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SUCEAVA01</w:t>
            </w:r>
          </w:p>
        </w:tc>
        <w:tc>
          <w:tcPr>
            <w:tcW w:w="2232" w:type="dxa"/>
            <w:hideMark/>
          </w:tcPr>
          <w:p w14:paraId="049B0AF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"Stefan Cel Mare" Suceava</w:t>
            </w:r>
          </w:p>
        </w:tc>
        <w:tc>
          <w:tcPr>
            <w:tcW w:w="2616" w:type="dxa"/>
            <w:hideMark/>
          </w:tcPr>
          <w:p w14:paraId="4B00C76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and ethics</w:t>
            </w:r>
          </w:p>
        </w:tc>
        <w:tc>
          <w:tcPr>
            <w:tcW w:w="3931" w:type="dxa"/>
          </w:tcPr>
          <w:p w14:paraId="77EF79A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Corso di LM interclasse in Filosofia e Teorie della Comunicazione</w:t>
            </w:r>
          </w:p>
        </w:tc>
        <w:tc>
          <w:tcPr>
            <w:tcW w:w="1713" w:type="dxa"/>
          </w:tcPr>
          <w:p w14:paraId="391C2DA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 Francesca</w:t>
            </w:r>
          </w:p>
        </w:tc>
        <w:tc>
          <w:tcPr>
            <w:tcW w:w="2144" w:type="dxa"/>
          </w:tcPr>
          <w:p w14:paraId="09103BE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>ervas@unica.it</w:t>
            </w:r>
          </w:p>
        </w:tc>
      </w:tr>
      <w:tr w:rsidR="00AF2B13" w:rsidRPr="00043B96" w14:paraId="1D05D103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28D1EA7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TARGU02</w:t>
            </w:r>
          </w:p>
        </w:tc>
        <w:tc>
          <w:tcPr>
            <w:tcW w:w="2232" w:type="dxa"/>
            <w:hideMark/>
          </w:tcPr>
          <w:p w14:paraId="181BF1A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Medicine, Pharmacy, Science and Technology of Tirgu Mures</w:t>
            </w:r>
          </w:p>
        </w:tc>
        <w:tc>
          <w:tcPr>
            <w:tcW w:w="2616" w:type="dxa"/>
            <w:hideMark/>
          </w:tcPr>
          <w:p w14:paraId="03117BA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734016806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84413255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0C1075D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8444AE3" w14:textId="3193E923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0EF9B79E" w14:textId="11D1844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4AE8932E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033024CE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RO TIMISOA01</w:t>
            </w:r>
          </w:p>
        </w:tc>
        <w:tc>
          <w:tcPr>
            <w:tcW w:w="2232" w:type="dxa"/>
            <w:hideMark/>
          </w:tcPr>
          <w:p w14:paraId="6900959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sitatea De Vest din Timisoara</w:t>
            </w:r>
          </w:p>
        </w:tc>
        <w:tc>
          <w:tcPr>
            <w:tcW w:w="2616" w:type="dxa"/>
            <w:hideMark/>
          </w:tcPr>
          <w:p w14:paraId="5678199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89187701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95716941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87A0B12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5D07963E" w14:textId="45DCC56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071BA729" w14:textId="23078FC9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03F8CBF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76329E5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 FALUN01</w:t>
            </w:r>
          </w:p>
        </w:tc>
        <w:tc>
          <w:tcPr>
            <w:tcW w:w="2232" w:type="dxa"/>
            <w:hideMark/>
          </w:tcPr>
          <w:p w14:paraId="124B1C66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Hogskolan Dalarna</w:t>
            </w:r>
          </w:p>
        </w:tc>
        <w:tc>
          <w:tcPr>
            <w:tcW w:w="2616" w:type="dxa"/>
            <w:hideMark/>
          </w:tcPr>
          <w:p w14:paraId="668D1F3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595007101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13399172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EF44B1D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CF27D37" w14:textId="363AF461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4DBA6D1D" w14:textId="0B77FD54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6339BB08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7AB5F28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 STOCKO01</w:t>
            </w:r>
          </w:p>
        </w:tc>
        <w:tc>
          <w:tcPr>
            <w:tcW w:w="2232" w:type="dxa"/>
          </w:tcPr>
          <w:p w14:paraId="31256A6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tockholm University</w:t>
            </w:r>
          </w:p>
        </w:tc>
        <w:tc>
          <w:tcPr>
            <w:tcW w:w="2616" w:type="dxa"/>
          </w:tcPr>
          <w:p w14:paraId="036EB62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 Languages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999303516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213004535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94F92E5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0CC33E06" w14:textId="6E23244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392F360F" w14:textId="2DA6498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754BD2A1" w14:textId="77777777" w:rsidTr="00043B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8C91D17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K BANSKA01</w:t>
            </w:r>
          </w:p>
        </w:tc>
        <w:tc>
          <w:tcPr>
            <w:tcW w:w="2232" w:type="dxa"/>
            <w:hideMark/>
          </w:tcPr>
          <w:p w14:paraId="166DC68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Matej Bel University in Banska Bystrica</w:t>
            </w:r>
          </w:p>
        </w:tc>
        <w:tc>
          <w:tcPr>
            <w:tcW w:w="2616" w:type="dxa"/>
            <w:hideMark/>
          </w:tcPr>
          <w:p w14:paraId="0C654A3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941357888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39564341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4DBC890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EAA0DD6" w14:textId="566DE808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7CE19631" w14:textId="6584BCB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45EC2B0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78DC5C00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K TRNAVA02</w:t>
            </w:r>
          </w:p>
        </w:tc>
        <w:tc>
          <w:tcPr>
            <w:tcW w:w="2232" w:type="dxa"/>
            <w:hideMark/>
          </w:tcPr>
          <w:p w14:paraId="38C2736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Univerzita sv. Cyrila a Metoda v Trnave</w:t>
            </w:r>
          </w:p>
        </w:tc>
        <w:tc>
          <w:tcPr>
            <w:tcW w:w="2616" w:type="dxa"/>
            <w:hideMark/>
          </w:tcPr>
          <w:p w14:paraId="16D1CC3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23 Philosophy (and ethics)</w:t>
            </w:r>
          </w:p>
        </w:tc>
        <w:tc>
          <w:tcPr>
            <w:tcW w:w="3931" w:type="dxa"/>
          </w:tcPr>
          <w:p w14:paraId="09947B1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Filosofia;</w:t>
            </w:r>
          </w:p>
          <w:p w14:paraId="204275F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filosofiche e storico-filosofiche</w:t>
            </w:r>
          </w:p>
        </w:tc>
        <w:tc>
          <w:tcPr>
            <w:tcW w:w="1713" w:type="dxa"/>
          </w:tcPr>
          <w:p w14:paraId="30B4A4C7" w14:textId="74ED1C8D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Pilo Rafaella</w:t>
            </w:r>
          </w:p>
        </w:tc>
        <w:tc>
          <w:tcPr>
            <w:tcW w:w="2144" w:type="dxa"/>
          </w:tcPr>
          <w:p w14:paraId="1D223F89" w14:textId="28BC9F12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rafaellapilo@unica.it</w:t>
            </w:r>
          </w:p>
        </w:tc>
      </w:tr>
      <w:tr w:rsidR="00AF2B13" w:rsidRPr="00043B96" w14:paraId="043E0E70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103CB272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ADANA01</w:t>
            </w:r>
          </w:p>
        </w:tc>
        <w:tc>
          <w:tcPr>
            <w:tcW w:w="2232" w:type="dxa"/>
          </w:tcPr>
          <w:p w14:paraId="03968AA5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Cukurova University</w:t>
            </w:r>
          </w:p>
        </w:tc>
        <w:tc>
          <w:tcPr>
            <w:tcW w:w="2616" w:type="dxa"/>
          </w:tcPr>
          <w:p w14:paraId="41519D8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0111 Education Science</w:t>
            </w:r>
          </w:p>
        </w:tc>
        <w:tc>
          <w:tcPr>
            <w:tcW w:w="3931" w:type="dxa"/>
          </w:tcPr>
          <w:p w14:paraId="7314353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’Educazione e della Formazione)</w:t>
            </w:r>
          </w:p>
          <w:p w14:paraId="694AEA54" w14:textId="58CB370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Pedagogiche e dei Servizi Educativi)</w:t>
            </w:r>
          </w:p>
          <w:p w14:paraId="4284772D" w14:textId="77777777" w:rsidR="00AF2B13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  <w:p w14:paraId="7A49DB5D" w14:textId="2970B249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(Scienze della Formazione Primaria)</w:t>
            </w:r>
          </w:p>
        </w:tc>
        <w:tc>
          <w:tcPr>
            <w:tcW w:w="1713" w:type="dxa"/>
          </w:tcPr>
          <w:p w14:paraId="7E7166E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EF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e </w:t>
            </w: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PSE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Baptist Gabriella</w:t>
            </w:r>
          </w:p>
          <w:p w14:paraId="5F86CB3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3A00811B" w14:textId="6EDCDCED" w:rsidR="00AF2B13" w:rsidRPr="00043B96" w:rsidRDefault="00AF2B13" w:rsidP="00AF2B13">
            <w:pPr>
              <w:tabs>
                <w:tab w:val="left" w:pos="1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b/>
                <w:bCs/>
                <w:sz w:val="16"/>
                <w:szCs w:val="16"/>
              </w:rPr>
              <w:t>SFP</w:t>
            </w:r>
            <w:r w:rsidRPr="00043B96">
              <w:rPr>
                <w:rFonts w:eastAsia="Times New Roman" w:cstheme="minorHAnsi"/>
                <w:sz w:val="16"/>
                <w:szCs w:val="16"/>
              </w:rPr>
              <w:t xml:space="preserve"> prof.ssa Fadda Roberta</w:t>
            </w:r>
          </w:p>
          <w:p w14:paraId="4065C319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144" w:type="dxa"/>
          </w:tcPr>
          <w:p w14:paraId="574266DB" w14:textId="77777777" w:rsidR="00AF2B13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</w:p>
          <w:p w14:paraId="1AFA6B34" w14:textId="02CB95E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baptist@unica.it</w:t>
            </w:r>
          </w:p>
          <w:p w14:paraId="13EF6A8F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043B96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62D79A0F" w14:textId="2A14594C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sz w:val="16"/>
                <w:szCs w:val="16"/>
              </w:rPr>
              <w:t>robfadda@unica.it </w:t>
            </w:r>
          </w:p>
        </w:tc>
      </w:tr>
      <w:tr w:rsidR="00AF2B13" w:rsidRPr="00043B96" w14:paraId="2EADEFA7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5BBCA21F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ADANA01</w:t>
            </w:r>
          </w:p>
        </w:tc>
        <w:tc>
          <w:tcPr>
            <w:tcW w:w="2232" w:type="dxa"/>
            <w:hideMark/>
          </w:tcPr>
          <w:p w14:paraId="6EA46B61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Cukurova University</w:t>
            </w:r>
          </w:p>
        </w:tc>
        <w:tc>
          <w:tcPr>
            <w:tcW w:w="2616" w:type="dxa"/>
            <w:hideMark/>
          </w:tcPr>
          <w:p w14:paraId="34B86C9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115181024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115194863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229A1C3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322F7A53" w14:textId="1D121B6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62749CBD" w14:textId="42679E6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1F83C31C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61CFB035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ANKARA01</w:t>
            </w:r>
          </w:p>
        </w:tc>
        <w:tc>
          <w:tcPr>
            <w:tcW w:w="2232" w:type="dxa"/>
            <w:hideMark/>
          </w:tcPr>
          <w:p w14:paraId="77A7D996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Ankara University</w:t>
            </w:r>
          </w:p>
        </w:tc>
        <w:tc>
          <w:tcPr>
            <w:tcW w:w="2616" w:type="dxa"/>
            <w:hideMark/>
          </w:tcPr>
          <w:p w14:paraId="7D5344C0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240393421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55886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E81844A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49BD058A" w14:textId="734CC164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738A664E" w14:textId="786ABD36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5C93E93D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CE0DDEB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ISTANBU09</w:t>
            </w:r>
          </w:p>
        </w:tc>
        <w:tc>
          <w:tcPr>
            <w:tcW w:w="2232" w:type="dxa"/>
            <w:hideMark/>
          </w:tcPr>
          <w:p w14:paraId="79AE448D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he Beykent University</w:t>
            </w:r>
          </w:p>
        </w:tc>
        <w:tc>
          <w:tcPr>
            <w:tcW w:w="2616" w:type="dxa"/>
            <w:hideMark/>
          </w:tcPr>
          <w:p w14:paraId="2D88E0AA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1 Languages acquisition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-1092162263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-127555921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71FB4F1" w14:textId="77777777" w:rsidR="00AF2B13" w:rsidRPr="00043B96" w:rsidRDefault="00AF2B13" w:rsidP="00AF2B13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166D83EE" w14:textId="4D34DF90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026AF70A" w14:textId="7B016A12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  <w:tr w:rsidR="00AF2B13" w:rsidRPr="00043B96" w14:paraId="5B13B846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3167A241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ISTANBU09</w:t>
            </w:r>
          </w:p>
        </w:tc>
        <w:tc>
          <w:tcPr>
            <w:tcW w:w="2232" w:type="dxa"/>
            <w:hideMark/>
          </w:tcPr>
          <w:p w14:paraId="6FC860F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Beykent University</w:t>
            </w:r>
          </w:p>
        </w:tc>
        <w:tc>
          <w:tcPr>
            <w:tcW w:w="2616" w:type="dxa"/>
            <w:hideMark/>
          </w:tcPr>
          <w:p w14:paraId="753CDD43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015 Communication and Information Sciences/New Media</w:t>
            </w:r>
          </w:p>
        </w:tc>
        <w:tc>
          <w:tcPr>
            <w:tcW w:w="3931" w:type="dxa"/>
          </w:tcPr>
          <w:p w14:paraId="3B014528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3AC6E613" w14:textId="72774BF1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ederici Stefano</w:t>
            </w:r>
          </w:p>
        </w:tc>
        <w:tc>
          <w:tcPr>
            <w:tcW w:w="2144" w:type="dxa"/>
          </w:tcPr>
          <w:p w14:paraId="7B7538DF" w14:textId="2D7AA84F" w:rsidR="00AF2B13" w:rsidRPr="00043B96" w:rsidRDefault="00FB780A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hyperlink r:id="rId15" w:history="1">
              <w:r w:rsidR="00AF2B13" w:rsidRPr="00FB33BB">
                <w:rPr>
                  <w:rFonts w:eastAsia="Times New Roman" w:cstheme="minorHAnsi"/>
                  <w:color w:val="000000"/>
                  <w:sz w:val="16"/>
                  <w:szCs w:val="16"/>
                </w:rPr>
                <w:t>sfederici@unica.it</w:t>
              </w:r>
            </w:hyperlink>
          </w:p>
        </w:tc>
      </w:tr>
      <w:tr w:rsidR="00AF2B13" w:rsidRPr="00043B96" w14:paraId="02714B4E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  <w:hideMark/>
          </w:tcPr>
          <w:p w14:paraId="1E91399C" w14:textId="77777777" w:rsidR="00AF2B13" w:rsidRPr="00043B96" w:rsidRDefault="00AF2B13" w:rsidP="00AF2B13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ISTANBU16</w:t>
            </w:r>
          </w:p>
        </w:tc>
        <w:tc>
          <w:tcPr>
            <w:tcW w:w="2232" w:type="dxa"/>
            <w:hideMark/>
          </w:tcPr>
          <w:p w14:paraId="445BE9E4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Kadir Has University</w:t>
            </w:r>
          </w:p>
        </w:tc>
        <w:tc>
          <w:tcPr>
            <w:tcW w:w="2616" w:type="dxa"/>
            <w:hideMark/>
          </w:tcPr>
          <w:p w14:paraId="1528AFF7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023 Languages</w:t>
            </w:r>
          </w:p>
        </w:tc>
        <w:tc>
          <w:tcPr>
            <w:tcW w:w="3931" w:type="dxa"/>
          </w:tcPr>
          <w:p w14:paraId="54F34BEE" w14:textId="7777777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14B4C1F4" w14:textId="7A8883A7" w:rsidR="00AF2B13" w:rsidRPr="00043B96" w:rsidRDefault="00AF2B13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ederici Stefano</w:t>
            </w:r>
          </w:p>
        </w:tc>
        <w:tc>
          <w:tcPr>
            <w:tcW w:w="2144" w:type="dxa"/>
          </w:tcPr>
          <w:p w14:paraId="758174F8" w14:textId="467AB771" w:rsidR="00AF2B13" w:rsidRPr="00043B96" w:rsidRDefault="00FB780A" w:rsidP="00AF2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6" w:history="1">
              <w:r w:rsidR="00AF2B13" w:rsidRPr="00FB33BB">
                <w:rPr>
                  <w:rFonts w:eastAsia="Times New Roman" w:cstheme="minorHAnsi"/>
                  <w:color w:val="000000"/>
                  <w:sz w:val="16"/>
                  <w:szCs w:val="16"/>
                </w:rPr>
                <w:t>sfederici@unica.it</w:t>
              </w:r>
            </w:hyperlink>
          </w:p>
        </w:tc>
      </w:tr>
      <w:tr w:rsidR="0052566F" w:rsidRPr="00043B96" w14:paraId="600B7BBF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42A2C2A9" w14:textId="1DED7A65" w:rsidR="0052566F" w:rsidRPr="00043B96" w:rsidRDefault="0052566F" w:rsidP="0052566F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ISTANBU16</w:t>
            </w:r>
          </w:p>
        </w:tc>
        <w:tc>
          <w:tcPr>
            <w:tcW w:w="2232" w:type="dxa"/>
          </w:tcPr>
          <w:p w14:paraId="7912B1A5" w14:textId="3A7D3A00" w:rsidR="0052566F" w:rsidRPr="00043B96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Kadir Has University</w:t>
            </w:r>
          </w:p>
        </w:tc>
        <w:tc>
          <w:tcPr>
            <w:tcW w:w="2616" w:type="dxa"/>
          </w:tcPr>
          <w:p w14:paraId="5D36087E" w14:textId="27FD88B5" w:rsidR="0052566F" w:rsidRPr="0052566F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2566F">
              <w:rPr>
                <w:sz w:val="16"/>
                <w:szCs w:val="16"/>
                <w:lang w:val="en-US"/>
              </w:rPr>
              <w:t>15 Humanities, languages and Philological sciences</w:t>
            </w:r>
          </w:p>
        </w:tc>
        <w:tc>
          <w:tcPr>
            <w:tcW w:w="3931" w:type="dxa"/>
          </w:tcPr>
          <w:p w14:paraId="7CF0A5DB" w14:textId="7D4C479C" w:rsidR="0052566F" w:rsidRPr="00043B96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Scienze della Comunicazione</w:t>
            </w:r>
          </w:p>
        </w:tc>
        <w:tc>
          <w:tcPr>
            <w:tcW w:w="1713" w:type="dxa"/>
          </w:tcPr>
          <w:p w14:paraId="3717CBD4" w14:textId="72642CC5" w:rsidR="0052566F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ederici Stefano</w:t>
            </w:r>
          </w:p>
        </w:tc>
        <w:tc>
          <w:tcPr>
            <w:tcW w:w="2144" w:type="dxa"/>
          </w:tcPr>
          <w:p w14:paraId="26F354DD" w14:textId="08168093" w:rsidR="0052566F" w:rsidRPr="00FB33BB" w:rsidRDefault="00FB780A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7" w:history="1">
              <w:r w:rsidR="0052566F" w:rsidRPr="00FB33BB">
                <w:rPr>
                  <w:rFonts w:eastAsia="Times New Roman" w:cstheme="minorHAnsi"/>
                  <w:color w:val="000000"/>
                  <w:sz w:val="16"/>
                  <w:szCs w:val="16"/>
                </w:rPr>
                <w:t>sfederici@unica.it</w:t>
              </w:r>
            </w:hyperlink>
          </w:p>
        </w:tc>
      </w:tr>
      <w:tr w:rsidR="0052566F" w:rsidRPr="00127D18" w14:paraId="69DD658A" w14:textId="77777777" w:rsidTr="00043B96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dxa"/>
          </w:tcPr>
          <w:p w14:paraId="1501FB67" w14:textId="4650C0CC" w:rsidR="0052566F" w:rsidRPr="00043B96" w:rsidRDefault="0052566F" w:rsidP="0052566F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43B96">
              <w:rPr>
                <w:rFonts w:eastAsia="Times New Roman" w:cstheme="minorHAnsi"/>
                <w:color w:val="000000"/>
                <w:sz w:val="16"/>
                <w:szCs w:val="16"/>
              </w:rPr>
              <w:t>TR ISTANBU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2232" w:type="dxa"/>
          </w:tcPr>
          <w:p w14:paraId="081667DA" w14:textId="75065A64" w:rsidR="0052566F" w:rsidRPr="00127D18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127D18">
              <w:rPr>
                <w:sz w:val="16"/>
                <w:szCs w:val="16"/>
              </w:rPr>
              <w:t>Istinye Universitesi</w:t>
            </w:r>
          </w:p>
        </w:tc>
        <w:tc>
          <w:tcPr>
            <w:tcW w:w="2616" w:type="dxa"/>
          </w:tcPr>
          <w:p w14:paraId="5E9AC9F8" w14:textId="0524137A" w:rsidR="0052566F" w:rsidRPr="00127D18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127D18">
              <w:rPr>
                <w:sz w:val="16"/>
                <w:szCs w:val="16"/>
                <w:lang w:val="en-US"/>
              </w:rPr>
              <w:t>0232 English Language and literature &amp; Translation and interpreting</w:t>
            </w:r>
          </w:p>
        </w:tc>
        <w:tc>
          <w:tcPr>
            <w:tcW w:w="3931" w:type="dxa"/>
          </w:tcPr>
          <w:sdt>
            <w:sdtPr>
              <w:rPr>
                <w:rFonts w:cstheme="minorHAnsi"/>
                <w:sz w:val="16"/>
                <w:szCs w:val="16"/>
              </w:rPr>
              <w:id w:val="2088099142"/>
              <w:docPartObj>
                <w:docPartGallery w:val="Page Numbers (Top of Page)"/>
                <w:docPartUnique/>
              </w:docPartObj>
            </w:sdtPr>
            <w:sdtEndPr/>
            <w:sdtContent>
              <w:sdt>
                <w:sdtPr>
                  <w:rPr>
                    <w:rFonts w:eastAsia="Times New Roman" w:cstheme="minorHAnsi"/>
                    <w:color w:val="000000"/>
                    <w:sz w:val="16"/>
                    <w:szCs w:val="16"/>
                  </w:rPr>
                  <w:id w:val="828017659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3431CA3" w14:textId="4311B0D0" w:rsidR="0052566F" w:rsidRPr="00127D18" w:rsidRDefault="0052566F" w:rsidP="0052566F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</w:pPr>
                    <w:r w:rsidRPr="00043B96">
                      <w:rPr>
                        <w:rFonts w:eastAsia="Times New Roman" w:cstheme="minorHAnsi"/>
                        <w:color w:val="000000"/>
                        <w:sz w:val="16"/>
                        <w:szCs w:val="16"/>
                      </w:rPr>
                      <w:t>Lingue e Culture per la Mediazione Linguistica, Lingue e Comunicazione, Lingue e Letterature Moderne Europee e Americane, Traduzione Specialistica dei Testi, Lingue Moderne per la Comunicazione e la Cooperazione Internazionale</w:t>
                    </w:r>
                  </w:p>
                </w:sdtContent>
              </w:sdt>
            </w:sdtContent>
          </w:sdt>
        </w:tc>
        <w:tc>
          <w:tcPr>
            <w:tcW w:w="1713" w:type="dxa"/>
          </w:tcPr>
          <w:p w14:paraId="70AE887B" w14:textId="18B900DE" w:rsidR="0052566F" w:rsidRPr="00127D18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iordano Michela</w:t>
            </w:r>
          </w:p>
        </w:tc>
        <w:tc>
          <w:tcPr>
            <w:tcW w:w="2144" w:type="dxa"/>
          </w:tcPr>
          <w:p w14:paraId="72B6CCD8" w14:textId="0C630E4E" w:rsidR="0052566F" w:rsidRPr="00127D18" w:rsidRDefault="0052566F" w:rsidP="005256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giordano@unica.it</w:t>
            </w:r>
          </w:p>
        </w:tc>
      </w:tr>
    </w:tbl>
    <w:p w14:paraId="2A054EB3" w14:textId="77777777" w:rsidR="000C19E3" w:rsidRPr="00375C5F" w:rsidRDefault="000C19E3" w:rsidP="00A45418">
      <w:pPr>
        <w:rPr>
          <w:rStyle w:val="Collegamentoipertestuale"/>
          <w:rFonts w:eastAsiaTheme="minorHAnsi"/>
          <w:sz w:val="20"/>
          <w:szCs w:val="20"/>
          <w:lang w:eastAsia="en-US"/>
        </w:rPr>
      </w:pPr>
    </w:p>
    <w:sectPr w:rsidR="000C19E3" w:rsidRPr="00375C5F" w:rsidSect="00630D4C">
      <w:pgSz w:w="16838" w:h="11906" w:orient="landscape"/>
      <w:pgMar w:top="1134" w:right="568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276DD" w14:textId="77777777" w:rsidR="00FB780A" w:rsidRDefault="00FB780A" w:rsidP="00A84A26">
      <w:pPr>
        <w:spacing w:after="0" w:line="240" w:lineRule="auto"/>
      </w:pPr>
      <w:r>
        <w:separator/>
      </w:r>
    </w:p>
  </w:endnote>
  <w:endnote w:type="continuationSeparator" w:id="0">
    <w:p w14:paraId="299BC53E" w14:textId="77777777" w:rsidR="00FB780A" w:rsidRDefault="00FB780A" w:rsidP="00A84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7FD7C" w14:textId="77777777" w:rsidR="00FB780A" w:rsidRDefault="00FB780A" w:rsidP="00A84A26">
      <w:pPr>
        <w:spacing w:after="0" w:line="240" w:lineRule="auto"/>
      </w:pPr>
      <w:r>
        <w:separator/>
      </w:r>
    </w:p>
  </w:footnote>
  <w:footnote w:type="continuationSeparator" w:id="0">
    <w:p w14:paraId="48DF80C5" w14:textId="77777777" w:rsidR="00FB780A" w:rsidRDefault="00FB780A" w:rsidP="00A84A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72FF"/>
    <w:multiLevelType w:val="hybridMultilevel"/>
    <w:tmpl w:val="7FECFDB6"/>
    <w:lvl w:ilvl="0" w:tplc="DD36F78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D0AE8"/>
    <w:multiLevelType w:val="hybridMultilevel"/>
    <w:tmpl w:val="2FE00A0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311A92"/>
    <w:multiLevelType w:val="hybridMultilevel"/>
    <w:tmpl w:val="849490D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0852699">
    <w:abstractNumId w:val="1"/>
  </w:num>
  <w:num w:numId="2" w16cid:durableId="1516731450">
    <w:abstractNumId w:val="0"/>
  </w:num>
  <w:num w:numId="3" w16cid:durableId="3276325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TM0tjQ2NDK0MDFU0lEKTi0uzszPAymwqAUAoAFToCwAAAA="/>
  </w:docVars>
  <w:rsids>
    <w:rsidRoot w:val="00D24BFA"/>
    <w:rsid w:val="00016629"/>
    <w:rsid w:val="00022538"/>
    <w:rsid w:val="00043B96"/>
    <w:rsid w:val="000500CD"/>
    <w:rsid w:val="000548C7"/>
    <w:rsid w:val="00074190"/>
    <w:rsid w:val="00080ABC"/>
    <w:rsid w:val="00093CB0"/>
    <w:rsid w:val="0009587C"/>
    <w:rsid w:val="000A3441"/>
    <w:rsid w:val="000C19E3"/>
    <w:rsid w:val="000D507E"/>
    <w:rsid w:val="000D739C"/>
    <w:rsid w:val="000E2EA0"/>
    <w:rsid w:val="000F3B88"/>
    <w:rsid w:val="000F6110"/>
    <w:rsid w:val="000F6556"/>
    <w:rsid w:val="00106FFB"/>
    <w:rsid w:val="00116DAC"/>
    <w:rsid w:val="00116DB1"/>
    <w:rsid w:val="00127D18"/>
    <w:rsid w:val="00134E09"/>
    <w:rsid w:val="001558EF"/>
    <w:rsid w:val="00167D69"/>
    <w:rsid w:val="00187452"/>
    <w:rsid w:val="001927C9"/>
    <w:rsid w:val="0019483E"/>
    <w:rsid w:val="001B7438"/>
    <w:rsid w:val="001C5571"/>
    <w:rsid w:val="001C5D79"/>
    <w:rsid w:val="001D37F7"/>
    <w:rsid w:val="001E1106"/>
    <w:rsid w:val="00205F9C"/>
    <w:rsid w:val="0021101C"/>
    <w:rsid w:val="00212C6B"/>
    <w:rsid w:val="0021492A"/>
    <w:rsid w:val="00225450"/>
    <w:rsid w:val="00277A6D"/>
    <w:rsid w:val="00295421"/>
    <w:rsid w:val="002A6C7A"/>
    <w:rsid w:val="002E4692"/>
    <w:rsid w:val="003008D3"/>
    <w:rsid w:val="00302A84"/>
    <w:rsid w:val="0032008D"/>
    <w:rsid w:val="00341E41"/>
    <w:rsid w:val="00344292"/>
    <w:rsid w:val="003526FD"/>
    <w:rsid w:val="00353743"/>
    <w:rsid w:val="003661DF"/>
    <w:rsid w:val="00375C5F"/>
    <w:rsid w:val="00390310"/>
    <w:rsid w:val="003B79AF"/>
    <w:rsid w:val="003D06DD"/>
    <w:rsid w:val="003D0F2D"/>
    <w:rsid w:val="003E0DC0"/>
    <w:rsid w:val="003E3A9C"/>
    <w:rsid w:val="003E7FB4"/>
    <w:rsid w:val="00422304"/>
    <w:rsid w:val="00432DBB"/>
    <w:rsid w:val="0046072C"/>
    <w:rsid w:val="00464FF3"/>
    <w:rsid w:val="0048291A"/>
    <w:rsid w:val="0048772A"/>
    <w:rsid w:val="00491D57"/>
    <w:rsid w:val="00497D6C"/>
    <w:rsid w:val="004A3174"/>
    <w:rsid w:val="004C534D"/>
    <w:rsid w:val="004E5411"/>
    <w:rsid w:val="004F3AF1"/>
    <w:rsid w:val="004F673F"/>
    <w:rsid w:val="004F69BD"/>
    <w:rsid w:val="00503117"/>
    <w:rsid w:val="005032AB"/>
    <w:rsid w:val="00507C25"/>
    <w:rsid w:val="00511C7B"/>
    <w:rsid w:val="00517F13"/>
    <w:rsid w:val="0052566F"/>
    <w:rsid w:val="00547D5D"/>
    <w:rsid w:val="005539F0"/>
    <w:rsid w:val="005601D7"/>
    <w:rsid w:val="00572D10"/>
    <w:rsid w:val="00580372"/>
    <w:rsid w:val="00582515"/>
    <w:rsid w:val="0059739B"/>
    <w:rsid w:val="005A2FE1"/>
    <w:rsid w:val="005B4C6D"/>
    <w:rsid w:val="005C1E92"/>
    <w:rsid w:val="005E709A"/>
    <w:rsid w:val="005E76F4"/>
    <w:rsid w:val="005F5178"/>
    <w:rsid w:val="005F713D"/>
    <w:rsid w:val="00601882"/>
    <w:rsid w:val="00606C92"/>
    <w:rsid w:val="00620FC0"/>
    <w:rsid w:val="00630D4C"/>
    <w:rsid w:val="006963F8"/>
    <w:rsid w:val="006A1CCE"/>
    <w:rsid w:val="006A4DA6"/>
    <w:rsid w:val="006A74F7"/>
    <w:rsid w:val="006B7E19"/>
    <w:rsid w:val="006C017F"/>
    <w:rsid w:val="006C28CD"/>
    <w:rsid w:val="006D4198"/>
    <w:rsid w:val="006D4F09"/>
    <w:rsid w:val="006D6BE1"/>
    <w:rsid w:val="006E0237"/>
    <w:rsid w:val="006E0931"/>
    <w:rsid w:val="006E6223"/>
    <w:rsid w:val="006F22DB"/>
    <w:rsid w:val="007022B4"/>
    <w:rsid w:val="00723878"/>
    <w:rsid w:val="00726BB6"/>
    <w:rsid w:val="00726F42"/>
    <w:rsid w:val="00737D3D"/>
    <w:rsid w:val="007400BC"/>
    <w:rsid w:val="007450C1"/>
    <w:rsid w:val="00746A4A"/>
    <w:rsid w:val="00750EB0"/>
    <w:rsid w:val="00760983"/>
    <w:rsid w:val="00767B23"/>
    <w:rsid w:val="00785067"/>
    <w:rsid w:val="0079330B"/>
    <w:rsid w:val="007B18A3"/>
    <w:rsid w:val="007B2B49"/>
    <w:rsid w:val="007B30E1"/>
    <w:rsid w:val="007D3575"/>
    <w:rsid w:val="007E7D14"/>
    <w:rsid w:val="00801F65"/>
    <w:rsid w:val="00806272"/>
    <w:rsid w:val="00832C23"/>
    <w:rsid w:val="00842E94"/>
    <w:rsid w:val="00857569"/>
    <w:rsid w:val="00861BF0"/>
    <w:rsid w:val="00863285"/>
    <w:rsid w:val="00864F1C"/>
    <w:rsid w:val="00866C98"/>
    <w:rsid w:val="00871DE6"/>
    <w:rsid w:val="008736DA"/>
    <w:rsid w:val="0087725A"/>
    <w:rsid w:val="0087774D"/>
    <w:rsid w:val="008850A8"/>
    <w:rsid w:val="008951C0"/>
    <w:rsid w:val="00895B05"/>
    <w:rsid w:val="008A5891"/>
    <w:rsid w:val="008A7E66"/>
    <w:rsid w:val="008B21D2"/>
    <w:rsid w:val="008B3C47"/>
    <w:rsid w:val="008D70EC"/>
    <w:rsid w:val="008E14DA"/>
    <w:rsid w:val="008E677A"/>
    <w:rsid w:val="008F04F6"/>
    <w:rsid w:val="00911CC8"/>
    <w:rsid w:val="00912C96"/>
    <w:rsid w:val="00915ACB"/>
    <w:rsid w:val="0092154B"/>
    <w:rsid w:val="00925CAE"/>
    <w:rsid w:val="00932FC2"/>
    <w:rsid w:val="00940A8F"/>
    <w:rsid w:val="009468A5"/>
    <w:rsid w:val="0095568B"/>
    <w:rsid w:val="00974E3B"/>
    <w:rsid w:val="00976564"/>
    <w:rsid w:val="00976A56"/>
    <w:rsid w:val="00977CA7"/>
    <w:rsid w:val="00984FC0"/>
    <w:rsid w:val="009853B3"/>
    <w:rsid w:val="009B7AE6"/>
    <w:rsid w:val="009C5268"/>
    <w:rsid w:val="009E2A8B"/>
    <w:rsid w:val="009E6598"/>
    <w:rsid w:val="009E67E3"/>
    <w:rsid w:val="009E74FF"/>
    <w:rsid w:val="00A01D54"/>
    <w:rsid w:val="00A11291"/>
    <w:rsid w:val="00A15E5F"/>
    <w:rsid w:val="00A30F05"/>
    <w:rsid w:val="00A45418"/>
    <w:rsid w:val="00A55C01"/>
    <w:rsid w:val="00A57A09"/>
    <w:rsid w:val="00A719F9"/>
    <w:rsid w:val="00A84A26"/>
    <w:rsid w:val="00A9233B"/>
    <w:rsid w:val="00A93924"/>
    <w:rsid w:val="00AB164D"/>
    <w:rsid w:val="00AB2FBE"/>
    <w:rsid w:val="00AC06D4"/>
    <w:rsid w:val="00AC558B"/>
    <w:rsid w:val="00AC6F39"/>
    <w:rsid w:val="00AC7054"/>
    <w:rsid w:val="00AC7A7B"/>
    <w:rsid w:val="00AD2F5B"/>
    <w:rsid w:val="00AE4576"/>
    <w:rsid w:val="00AE69F6"/>
    <w:rsid w:val="00AF2B13"/>
    <w:rsid w:val="00B0208D"/>
    <w:rsid w:val="00B10B1A"/>
    <w:rsid w:val="00B13FBB"/>
    <w:rsid w:val="00B26907"/>
    <w:rsid w:val="00B32389"/>
    <w:rsid w:val="00B40103"/>
    <w:rsid w:val="00B55777"/>
    <w:rsid w:val="00B6215E"/>
    <w:rsid w:val="00B72711"/>
    <w:rsid w:val="00B9378B"/>
    <w:rsid w:val="00B940ED"/>
    <w:rsid w:val="00BB008C"/>
    <w:rsid w:val="00BB4955"/>
    <w:rsid w:val="00BC5047"/>
    <w:rsid w:val="00BC50B9"/>
    <w:rsid w:val="00BD0118"/>
    <w:rsid w:val="00BD22F3"/>
    <w:rsid w:val="00BD7754"/>
    <w:rsid w:val="00BE5F95"/>
    <w:rsid w:val="00BF17CB"/>
    <w:rsid w:val="00C00C93"/>
    <w:rsid w:val="00C0404B"/>
    <w:rsid w:val="00C21CE5"/>
    <w:rsid w:val="00C223AE"/>
    <w:rsid w:val="00C2328C"/>
    <w:rsid w:val="00C2344A"/>
    <w:rsid w:val="00C2546D"/>
    <w:rsid w:val="00C31D0C"/>
    <w:rsid w:val="00C35027"/>
    <w:rsid w:val="00CB3691"/>
    <w:rsid w:val="00CB5894"/>
    <w:rsid w:val="00CB7C31"/>
    <w:rsid w:val="00CE74CA"/>
    <w:rsid w:val="00CE777E"/>
    <w:rsid w:val="00D00D11"/>
    <w:rsid w:val="00D0156B"/>
    <w:rsid w:val="00D1468C"/>
    <w:rsid w:val="00D24BFA"/>
    <w:rsid w:val="00D25320"/>
    <w:rsid w:val="00D40690"/>
    <w:rsid w:val="00D40A6B"/>
    <w:rsid w:val="00D531D6"/>
    <w:rsid w:val="00D5508B"/>
    <w:rsid w:val="00D70025"/>
    <w:rsid w:val="00D711ED"/>
    <w:rsid w:val="00D729E2"/>
    <w:rsid w:val="00D8314E"/>
    <w:rsid w:val="00D877AE"/>
    <w:rsid w:val="00D922F1"/>
    <w:rsid w:val="00D935F5"/>
    <w:rsid w:val="00DE33A6"/>
    <w:rsid w:val="00DE670D"/>
    <w:rsid w:val="00DF3BEA"/>
    <w:rsid w:val="00E12ED9"/>
    <w:rsid w:val="00E2252F"/>
    <w:rsid w:val="00E40001"/>
    <w:rsid w:val="00E81255"/>
    <w:rsid w:val="00EA52F5"/>
    <w:rsid w:val="00EA64E4"/>
    <w:rsid w:val="00EB1478"/>
    <w:rsid w:val="00EB69BA"/>
    <w:rsid w:val="00ED3D96"/>
    <w:rsid w:val="00EE6C05"/>
    <w:rsid w:val="00F12B8C"/>
    <w:rsid w:val="00F153CF"/>
    <w:rsid w:val="00F24B1C"/>
    <w:rsid w:val="00F30657"/>
    <w:rsid w:val="00F313A1"/>
    <w:rsid w:val="00F415FB"/>
    <w:rsid w:val="00F469A2"/>
    <w:rsid w:val="00F50520"/>
    <w:rsid w:val="00F53CBF"/>
    <w:rsid w:val="00F602FA"/>
    <w:rsid w:val="00F62971"/>
    <w:rsid w:val="00F632AC"/>
    <w:rsid w:val="00F71F67"/>
    <w:rsid w:val="00F77612"/>
    <w:rsid w:val="00F85D50"/>
    <w:rsid w:val="00F87FE1"/>
    <w:rsid w:val="00F92EC3"/>
    <w:rsid w:val="00F936EF"/>
    <w:rsid w:val="00F95561"/>
    <w:rsid w:val="00FB33BB"/>
    <w:rsid w:val="00FB780A"/>
    <w:rsid w:val="00FC12C1"/>
    <w:rsid w:val="00FD0394"/>
    <w:rsid w:val="00FE01A7"/>
    <w:rsid w:val="00FE5D85"/>
    <w:rsid w:val="00FF1AEC"/>
    <w:rsid w:val="22994A82"/>
    <w:rsid w:val="246453E6"/>
    <w:rsid w:val="3D77B478"/>
    <w:rsid w:val="42F2EF0C"/>
    <w:rsid w:val="52DF72A0"/>
    <w:rsid w:val="57E0F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,"/>
  <w:listSeparator w:val=";"/>
  <w14:docId w14:val="1841468A"/>
  <w15:docId w15:val="{BD288714-7645-4568-9BA0-5BC891EA0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Stefania">
    <w:name w:val="Stefania"/>
    <w:basedOn w:val="Tabellatema"/>
    <w:uiPriority w:val="99"/>
    <w:qFormat/>
    <w:rsid w:val="00511C7B"/>
    <w:rPr>
      <w:rFonts w:ascii="Calibri" w:eastAsia="Calibri" w:hAnsi="Calibri" w:cs="Times New Roman"/>
      <w:sz w:val="20"/>
      <w:szCs w:val="20"/>
    </w:rPr>
    <w:tblPr/>
    <w:tblStylePr w:type="firstRow">
      <w:rPr>
        <w:rFonts w:ascii="Baskerville Old Face" w:hAnsi="Baskerville Old Face"/>
        <w:color w:val="FFFFFF" w:themeColor="background1"/>
        <w:sz w:val="22"/>
      </w:rPr>
      <w:tblPr/>
      <w:tcPr>
        <w:shd w:val="clear" w:color="auto" w:fill="00B0F0"/>
      </w:tcPr>
    </w:tblStylePr>
  </w:style>
  <w:style w:type="table" w:styleId="Tabellatema">
    <w:name w:val="Table Theme"/>
    <w:basedOn w:val="Tabellanormale"/>
    <w:uiPriority w:val="99"/>
    <w:semiHidden/>
    <w:unhideWhenUsed/>
    <w:rsid w:val="00511C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24BFA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24BFA"/>
    <w:rPr>
      <w:color w:val="800080"/>
      <w:u w:val="single"/>
    </w:rPr>
  </w:style>
  <w:style w:type="paragraph" w:customStyle="1" w:styleId="xl65">
    <w:name w:val="xl65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000000"/>
      <w:sz w:val="24"/>
      <w:szCs w:val="24"/>
    </w:rPr>
  </w:style>
  <w:style w:type="paragraph" w:customStyle="1" w:styleId="xl66">
    <w:name w:val="xl66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000000"/>
      <w:sz w:val="24"/>
      <w:szCs w:val="24"/>
    </w:rPr>
  </w:style>
  <w:style w:type="paragraph" w:customStyle="1" w:styleId="xl67">
    <w:name w:val="xl67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color w:val="000000"/>
      <w:sz w:val="24"/>
      <w:szCs w:val="24"/>
    </w:rPr>
  </w:style>
  <w:style w:type="paragraph" w:customStyle="1" w:styleId="xl68">
    <w:name w:val="xl68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5F517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6A1C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A1C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A1C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A1C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A1CCE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A1C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A1CCE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A84A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84A26"/>
  </w:style>
  <w:style w:type="paragraph" w:styleId="Pidipagina">
    <w:name w:val="footer"/>
    <w:basedOn w:val="Normale"/>
    <w:link w:val="PidipaginaCarattere"/>
    <w:uiPriority w:val="99"/>
    <w:unhideWhenUsed/>
    <w:rsid w:val="00A84A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84A26"/>
  </w:style>
  <w:style w:type="paragraph" w:customStyle="1" w:styleId="msonormal0">
    <w:name w:val="msonormal"/>
    <w:basedOn w:val="Normale"/>
    <w:rsid w:val="00054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e"/>
    <w:rsid w:val="000548C7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FF0000"/>
      <w:sz w:val="18"/>
      <w:szCs w:val="18"/>
    </w:rPr>
  </w:style>
  <w:style w:type="paragraph" w:customStyle="1" w:styleId="xl69">
    <w:name w:val="xl69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</w:rPr>
  </w:style>
  <w:style w:type="paragraph" w:customStyle="1" w:styleId="xl70">
    <w:name w:val="xl70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</w:rPr>
  </w:style>
  <w:style w:type="paragraph" w:customStyle="1" w:styleId="xl71">
    <w:name w:val="xl71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2">
    <w:name w:val="xl72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3">
    <w:name w:val="xl73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</w:rPr>
  </w:style>
  <w:style w:type="paragraph" w:customStyle="1" w:styleId="xl74">
    <w:name w:val="xl74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5">
    <w:name w:val="xl75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</w:rPr>
  </w:style>
  <w:style w:type="paragraph" w:customStyle="1" w:styleId="xl76">
    <w:name w:val="xl76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7400B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7400BC"/>
    <w:rPr>
      <w:i/>
      <w:iCs/>
      <w:color w:val="4F81BD" w:themeColor="accent1"/>
    </w:rPr>
  </w:style>
  <w:style w:type="table" w:styleId="Tabellagriglia1chiara-colore5">
    <w:name w:val="Grid Table 1 Light Accent 5"/>
    <w:basedOn w:val="Tabellanormale"/>
    <w:uiPriority w:val="46"/>
    <w:rsid w:val="00785067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xl64">
    <w:name w:val="xl64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000000"/>
    </w:rPr>
  </w:style>
  <w:style w:type="paragraph" w:customStyle="1" w:styleId="xl77">
    <w:name w:val="xl77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000000"/>
    </w:rPr>
  </w:style>
  <w:style w:type="paragraph" w:customStyle="1" w:styleId="xl78">
    <w:name w:val="xl78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75923C"/>
    </w:rPr>
  </w:style>
  <w:style w:type="paragraph" w:customStyle="1" w:styleId="xl79">
    <w:name w:val="xl79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00B050"/>
    </w:rPr>
  </w:style>
  <w:style w:type="paragraph" w:customStyle="1" w:styleId="xl80">
    <w:name w:val="xl80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60497B"/>
    </w:rPr>
  </w:style>
  <w:style w:type="paragraph" w:customStyle="1" w:styleId="xl81">
    <w:name w:val="xl81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538ED5"/>
    </w:rPr>
  </w:style>
  <w:style w:type="paragraph" w:customStyle="1" w:styleId="xl82">
    <w:name w:val="xl82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17375D"/>
    </w:rPr>
  </w:style>
  <w:style w:type="paragraph" w:customStyle="1" w:styleId="xl83">
    <w:name w:val="xl83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C00000"/>
    </w:rPr>
  </w:style>
  <w:style w:type="paragraph" w:customStyle="1" w:styleId="xl84">
    <w:name w:val="xl84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31849B"/>
    </w:rPr>
  </w:style>
  <w:style w:type="paragraph" w:customStyle="1" w:styleId="xl85">
    <w:name w:val="xl85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376091"/>
    </w:rPr>
  </w:style>
  <w:style w:type="paragraph" w:customStyle="1" w:styleId="xl86">
    <w:name w:val="xl86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4A452A"/>
    </w:rPr>
  </w:style>
  <w:style w:type="paragraph" w:customStyle="1" w:styleId="xl87">
    <w:name w:val="xl87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FFC000"/>
    </w:rPr>
  </w:style>
  <w:style w:type="paragraph" w:customStyle="1" w:styleId="xl88">
    <w:name w:val="xl88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color w:val="8064A2"/>
    </w:rPr>
  </w:style>
  <w:style w:type="paragraph" w:customStyle="1" w:styleId="xl89">
    <w:name w:val="xl89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000000"/>
    </w:rPr>
  </w:style>
  <w:style w:type="paragraph" w:customStyle="1" w:styleId="xl90">
    <w:name w:val="xl90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Calibri" w:eastAsia="Times New Roman" w:hAnsi="Calibri" w:cs="Times New Roman"/>
      <w:b/>
      <w:bCs/>
      <w:color w:val="000000"/>
    </w:rPr>
  </w:style>
  <w:style w:type="paragraph" w:customStyle="1" w:styleId="xl91">
    <w:name w:val="xl91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MS Sans Serif" w:eastAsia="Times New Roman" w:hAnsi="MS Sans Serif" w:cs="Times New Roman"/>
      <w:b/>
      <w:bCs/>
      <w:sz w:val="24"/>
      <w:szCs w:val="24"/>
    </w:rPr>
  </w:style>
  <w:style w:type="paragraph" w:customStyle="1" w:styleId="xl92">
    <w:name w:val="xl92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FF0000"/>
    </w:rPr>
  </w:style>
  <w:style w:type="paragraph" w:customStyle="1" w:styleId="xl93">
    <w:name w:val="xl93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FF0000"/>
    </w:rPr>
  </w:style>
  <w:style w:type="paragraph" w:customStyle="1" w:styleId="xl94">
    <w:name w:val="xl94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000000"/>
    </w:rPr>
  </w:style>
  <w:style w:type="paragraph" w:customStyle="1" w:styleId="xl95">
    <w:name w:val="xl95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Calibri" w:eastAsia="Times New Roman" w:hAnsi="Calibri" w:cs="Times New Roman"/>
      <w:color w:val="000000"/>
    </w:rPr>
  </w:style>
  <w:style w:type="paragraph" w:customStyle="1" w:styleId="xl96">
    <w:name w:val="xl96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000000"/>
    </w:rPr>
  </w:style>
  <w:style w:type="paragraph" w:customStyle="1" w:styleId="xl97">
    <w:name w:val="xl97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Calibri" w:eastAsia="Times New Roman" w:hAnsi="Calibri" w:cs="Times New Roman"/>
      <w:color w:val="000000"/>
    </w:rPr>
  </w:style>
  <w:style w:type="paragraph" w:customStyle="1" w:styleId="xl98">
    <w:name w:val="xl98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000000"/>
    </w:rPr>
  </w:style>
  <w:style w:type="paragraph" w:customStyle="1" w:styleId="xl99">
    <w:name w:val="xl99"/>
    <w:basedOn w:val="Normale"/>
    <w:rsid w:val="001D37F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000000"/>
    </w:rPr>
  </w:style>
  <w:style w:type="table" w:styleId="Grigliatabella">
    <w:name w:val="Table Grid"/>
    <w:basedOn w:val="Tabellanormale"/>
    <w:uiPriority w:val="59"/>
    <w:rsid w:val="001D37F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">
    <w:name w:val="Nessun elenco1"/>
    <w:next w:val="Nessunelenco"/>
    <w:uiPriority w:val="99"/>
    <w:semiHidden/>
    <w:unhideWhenUsed/>
    <w:rsid w:val="001D37F7"/>
  </w:style>
  <w:style w:type="table" w:customStyle="1" w:styleId="Grigliatabella1">
    <w:name w:val="Griglia tabella1"/>
    <w:basedOn w:val="Tabellanormale"/>
    <w:next w:val="Grigliatabella"/>
    <w:uiPriority w:val="59"/>
    <w:rsid w:val="001D37F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1D37F7"/>
    <w:pPr>
      <w:spacing w:after="0" w:line="240" w:lineRule="auto"/>
    </w:pPr>
    <w:rPr>
      <w:rFonts w:eastAsiaTheme="minorHAnsi"/>
      <w:lang w:eastAsia="en-US"/>
    </w:rPr>
  </w:style>
  <w:style w:type="character" w:styleId="Menzionenonrisolta">
    <w:name w:val="Unresolved Mention"/>
    <w:basedOn w:val="Carpredefinitoparagrafo"/>
    <w:uiPriority w:val="99"/>
    <w:rsid w:val="001D37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4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3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ffornara@unic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fornara@unica.it" TargetMode="External"/><Relationship Id="rId17" Type="http://schemas.openxmlformats.org/officeDocument/2006/relationships/hyperlink" Target="mailto:sfederici@unica.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federici@unica.i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fornara@unica.it" TargetMode="External"/><Relationship Id="rId5" Type="http://schemas.openxmlformats.org/officeDocument/2006/relationships/styles" Target="styles.xml"/><Relationship Id="rId15" Type="http://schemas.openxmlformats.org/officeDocument/2006/relationships/hyperlink" Target="mailto:sfederici@unica.it" TargetMode="External"/><Relationship Id="rId10" Type="http://schemas.openxmlformats.org/officeDocument/2006/relationships/hyperlink" Target="mailto:ffornara@unica.i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federici@unica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64195798C423A4085E7773ECC567137" ma:contentTypeVersion="13" ma:contentTypeDescription="Creare un nuovo documento." ma:contentTypeScope="" ma:versionID="ed401e7ab3830b0d67d357884aa7d6cf">
  <xsd:schema xmlns:xsd="http://www.w3.org/2001/XMLSchema" xmlns:xs="http://www.w3.org/2001/XMLSchema" xmlns:p="http://schemas.microsoft.com/office/2006/metadata/properties" xmlns:ns3="d92a8e7e-dcdd-414a-9530-adbc98f89fa6" xmlns:ns4="0ff481c2-cc42-4e27-8ae0-4ad339f252f6" targetNamespace="http://schemas.microsoft.com/office/2006/metadata/properties" ma:root="true" ma:fieldsID="011809db269643685da102a4b943c6b6" ns3:_="" ns4:_="">
    <xsd:import namespace="d92a8e7e-dcdd-414a-9530-adbc98f89fa6"/>
    <xsd:import namespace="0ff481c2-cc42-4e27-8ae0-4ad339f252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a8e7e-dcdd-414a-9530-adbc98f89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f481c2-cc42-4e27-8ae0-4ad339f252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F16BD3-AAD1-4B23-809C-6EE9450EB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2a8e7e-dcdd-414a-9530-adbc98f89fa6"/>
    <ds:schemaRef ds:uri="0ff481c2-cc42-4e27-8ae0-4ad339f25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8A5D7B-2B9F-460C-BCA1-21605E65E7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44B4BD-E2E3-400F-BE44-8E9657EBB3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75</Words>
  <Characters>47743</Characters>
  <Application>Microsoft Office Word</Application>
  <DocSecurity>0</DocSecurity>
  <Lines>397</Lines>
  <Paragraphs>1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ia.melas</dc:creator>
  <cp:lastModifiedBy>Anna Maria Aloi</cp:lastModifiedBy>
  <cp:revision>2</cp:revision>
  <cp:lastPrinted>2019-02-12T08:56:00Z</cp:lastPrinted>
  <dcterms:created xsi:type="dcterms:W3CDTF">2022-06-22T08:48:00Z</dcterms:created>
  <dcterms:modified xsi:type="dcterms:W3CDTF">2022-06-2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195798C423A4085E7773ECC567137</vt:lpwstr>
  </property>
</Properties>
</file>